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5FE7F" w14:textId="3B0153FC" w:rsidR="008536ED" w:rsidRDefault="004940CC" w:rsidP="00F869C5">
      <w:pPr>
        <w:rPr>
          <w:b/>
          <w:bCs/>
          <w:lang w:bidi="ar-EG"/>
        </w:rPr>
      </w:pPr>
      <w:r>
        <w:rPr>
          <w:rFonts w:hint="cs"/>
          <w:b/>
          <w:bCs/>
          <w:sz w:val="52"/>
          <w:szCs w:val="52"/>
          <w:rtl/>
          <w:lang w:bidi="ar-EG"/>
        </w:rPr>
        <w:t xml:space="preserve">  </w:t>
      </w:r>
    </w:p>
    <w:p w14:paraId="68EAED87" w14:textId="1F0C912B" w:rsidR="008536ED" w:rsidRDefault="00B257B4" w:rsidP="00B257B4">
      <w:pPr>
        <w:jc w:val="center"/>
        <w:rPr>
          <w:b/>
          <w:bCs/>
          <w:rtl/>
          <w:lang w:bidi="ar-EG"/>
        </w:rPr>
      </w:pPr>
      <w:r w:rsidRPr="00180FD9">
        <w:rPr>
          <w:rFonts w:cs="Simplified Arabic" w:hint="cs"/>
          <w:b/>
          <w:bCs/>
          <w:sz w:val="30"/>
          <w:szCs w:val="30"/>
          <w:rtl/>
          <w:lang w:bidi="ar-EG"/>
        </w:rPr>
        <w:t>نموذج رقم (</w:t>
      </w:r>
      <w:r>
        <w:rPr>
          <w:rFonts w:cs="Simplified Arabic" w:hint="cs"/>
          <w:b/>
          <w:bCs/>
          <w:sz w:val="30"/>
          <w:szCs w:val="30"/>
          <w:rtl/>
          <w:lang w:bidi="ar-EG"/>
        </w:rPr>
        <w:t>13</w:t>
      </w:r>
      <w:r w:rsidRPr="00180FD9">
        <w:rPr>
          <w:rFonts w:cs="Simplified Arabic" w:hint="cs"/>
          <w:b/>
          <w:bCs/>
          <w:sz w:val="30"/>
          <w:szCs w:val="30"/>
          <w:rtl/>
          <w:lang w:bidi="ar-EG"/>
        </w:rPr>
        <w:t>)</w:t>
      </w:r>
    </w:p>
    <w:p w14:paraId="385A6251" w14:textId="0ABB5D92" w:rsidR="0035247F" w:rsidRPr="00180FD9" w:rsidRDefault="0035247F" w:rsidP="0035247F">
      <w:pPr>
        <w:tabs>
          <w:tab w:val="left" w:pos="4550"/>
        </w:tabs>
        <w:rPr>
          <w:rFonts w:cs="Simplified Arabic"/>
          <w:b/>
          <w:bCs/>
          <w:sz w:val="30"/>
          <w:szCs w:val="30"/>
          <w:rtl/>
          <w:lang w:bidi="ar-EG"/>
        </w:rPr>
      </w:pPr>
      <w:r w:rsidRPr="00180FD9">
        <w:rPr>
          <w:rFonts w:cs="Simplified Arabic" w:hint="cs"/>
          <w:b/>
          <w:bCs/>
          <w:sz w:val="26"/>
          <w:szCs w:val="26"/>
          <w:rtl/>
          <w:lang w:bidi="ar-EG"/>
        </w:rPr>
        <w:t xml:space="preserve">جامعة: </w:t>
      </w:r>
      <w:r w:rsidR="00F363B6" w:rsidRPr="00F363B6">
        <w:rPr>
          <w:rFonts w:cs="Simplified Arabic" w:hint="cs"/>
          <w:b/>
          <w:bCs/>
          <w:sz w:val="26"/>
          <w:szCs w:val="26"/>
          <w:rtl/>
          <w:lang w:bidi="ar-EG"/>
        </w:rPr>
        <w:t>بني سويف</w:t>
      </w:r>
      <w:r>
        <w:rPr>
          <w:rFonts w:cs="Simplified Arabic" w:hint="cs"/>
          <w:b/>
          <w:bCs/>
          <w:sz w:val="26"/>
          <w:szCs w:val="26"/>
          <w:rtl/>
          <w:lang w:bidi="ar-EG"/>
        </w:rPr>
        <w:t xml:space="preserve"> </w:t>
      </w:r>
    </w:p>
    <w:p w14:paraId="7E7A990F" w14:textId="11556F57" w:rsidR="0035247F" w:rsidRPr="00180FD9" w:rsidRDefault="0035247F" w:rsidP="0035247F">
      <w:pPr>
        <w:tabs>
          <w:tab w:val="left" w:pos="5069"/>
        </w:tabs>
        <w:rPr>
          <w:rFonts w:cs="Simplified Arabic"/>
          <w:b/>
          <w:bCs/>
          <w:sz w:val="16"/>
          <w:szCs w:val="16"/>
          <w:rtl/>
          <w:lang w:bidi="ar-EG"/>
        </w:rPr>
      </w:pPr>
      <w:r w:rsidRPr="00180FD9">
        <w:rPr>
          <w:rFonts w:cs="Simplified Arabic" w:hint="cs"/>
          <w:b/>
          <w:bCs/>
          <w:sz w:val="26"/>
          <w:szCs w:val="26"/>
          <w:rtl/>
          <w:lang w:bidi="ar-EG"/>
        </w:rPr>
        <w:t xml:space="preserve">كلية/ معهد: </w:t>
      </w:r>
      <w:r w:rsidRPr="00180FD9">
        <w:rPr>
          <w:rFonts w:cs="Simplified Arabic" w:hint="cs"/>
          <w:b/>
          <w:bCs/>
          <w:sz w:val="16"/>
          <w:szCs w:val="16"/>
          <w:rtl/>
          <w:lang w:bidi="ar-EG"/>
        </w:rPr>
        <w:t xml:space="preserve">..........................................    </w:t>
      </w:r>
      <w:r>
        <w:rPr>
          <w:rFonts w:cs="Simplified Arabic"/>
          <w:b/>
          <w:bCs/>
          <w:sz w:val="16"/>
          <w:szCs w:val="16"/>
          <w:rtl/>
          <w:lang w:bidi="ar-EG"/>
        </w:rPr>
        <w:tab/>
      </w:r>
    </w:p>
    <w:p w14:paraId="404EDA45" w14:textId="77777777" w:rsidR="0035247F" w:rsidRPr="00713626" w:rsidRDefault="0035247F" w:rsidP="0035247F">
      <w:pPr>
        <w:tabs>
          <w:tab w:val="left" w:pos="4550"/>
        </w:tabs>
        <w:rPr>
          <w:rFonts w:cs="Simplified Arabic"/>
          <w:b/>
          <w:bCs/>
          <w:sz w:val="28"/>
          <w:szCs w:val="28"/>
          <w:rtl/>
          <w:lang w:bidi="ar-EG"/>
        </w:rPr>
      </w:pPr>
      <w:r w:rsidRPr="00180FD9">
        <w:rPr>
          <w:rFonts w:cs="Simplified Arabic" w:hint="cs"/>
          <w:b/>
          <w:bCs/>
          <w:sz w:val="26"/>
          <w:szCs w:val="26"/>
          <w:rtl/>
          <w:lang w:bidi="ar-EG"/>
        </w:rPr>
        <w:t xml:space="preserve">قسم: </w:t>
      </w:r>
      <w:r w:rsidRPr="00180FD9">
        <w:rPr>
          <w:rFonts w:cs="Simplified Arabic" w:hint="cs"/>
          <w:b/>
          <w:bCs/>
          <w:sz w:val="16"/>
          <w:szCs w:val="16"/>
          <w:rtl/>
          <w:lang w:bidi="ar-EG"/>
        </w:rPr>
        <w:t xml:space="preserve">.....................................................    </w:t>
      </w:r>
    </w:p>
    <w:p w14:paraId="2C1872CB" w14:textId="3372B683" w:rsidR="0035247F" w:rsidRPr="00FB251B" w:rsidRDefault="0035247F" w:rsidP="0035247F">
      <w:pPr>
        <w:spacing w:line="360" w:lineRule="auto"/>
        <w:jc w:val="center"/>
        <w:rPr>
          <w:rFonts w:cs="Simplified Arabic"/>
          <w:b/>
          <w:bCs/>
          <w:sz w:val="12"/>
          <w:szCs w:val="12"/>
          <w:rtl/>
          <w:lang w:bidi="ar-EG"/>
        </w:rPr>
      </w:pPr>
    </w:p>
    <w:p w14:paraId="40F89489" w14:textId="77777777" w:rsidR="0035247F" w:rsidRDefault="0035247F" w:rsidP="0035247F">
      <w:pPr>
        <w:spacing w:line="360" w:lineRule="auto"/>
        <w:jc w:val="center"/>
        <w:rPr>
          <w:rFonts w:cs="Simplified Arabic"/>
          <w:b/>
          <w:bCs/>
          <w:sz w:val="28"/>
          <w:szCs w:val="28"/>
          <w:rtl/>
          <w:lang w:bidi="ar-EG"/>
        </w:rPr>
      </w:pPr>
      <w:r>
        <w:rPr>
          <w:rFonts w:cs="Simplified Arabic" w:hint="cs"/>
          <w:b/>
          <w:bCs/>
          <w:sz w:val="28"/>
          <w:szCs w:val="28"/>
          <w:rtl/>
          <w:lang w:bidi="ar-EG"/>
        </w:rPr>
        <w:t>توصيف برنامج دراسي</w:t>
      </w:r>
    </w:p>
    <w:p w14:paraId="1B672DDA" w14:textId="77777777" w:rsidR="0035247F" w:rsidRPr="003542AF" w:rsidRDefault="0035247F" w:rsidP="0035247F">
      <w:pPr>
        <w:spacing w:line="360" w:lineRule="auto"/>
        <w:jc w:val="center"/>
        <w:rPr>
          <w:rFonts w:cs="Simplified Arabic"/>
          <w:b/>
          <w:bCs/>
          <w:sz w:val="28"/>
          <w:szCs w:val="28"/>
          <w:rtl/>
          <w:lang w:bidi="ar-EG"/>
        </w:rPr>
      </w:pPr>
      <w:r>
        <w:rPr>
          <w:rFonts w:cs="Simplified Arabic" w:hint="cs"/>
          <w:b/>
          <w:bCs/>
          <w:sz w:val="28"/>
          <w:szCs w:val="28"/>
          <w:rtl/>
          <w:lang w:bidi="ar-EG"/>
        </w:rPr>
        <w:t xml:space="preserve">(عام         </w:t>
      </w:r>
      <w:proofErr w:type="gramStart"/>
      <w:r>
        <w:rPr>
          <w:rFonts w:cs="Simplified Arabic" w:hint="cs"/>
          <w:b/>
          <w:bCs/>
          <w:sz w:val="28"/>
          <w:szCs w:val="28"/>
          <w:rtl/>
          <w:lang w:bidi="ar-EG"/>
        </w:rPr>
        <w:t xml:space="preserve">  )</w:t>
      </w:r>
      <w:proofErr w:type="gramEnd"/>
    </w:p>
    <w:tbl>
      <w:tblPr>
        <w:bidiVisual/>
        <w:tblW w:w="9674" w:type="dxa"/>
        <w:tblInd w:w="-3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74"/>
      </w:tblGrid>
      <w:tr w:rsidR="00E132B8" w:rsidRPr="00E01040" w14:paraId="6860B92A" w14:textId="77777777" w:rsidTr="00E132B8">
        <w:trPr>
          <w:trHeight w:val="7730"/>
        </w:trPr>
        <w:tc>
          <w:tcPr>
            <w:tcW w:w="9674" w:type="dxa"/>
            <w:shd w:val="clear" w:color="auto" w:fill="auto"/>
          </w:tcPr>
          <w:p w14:paraId="6056D51E" w14:textId="77777777" w:rsidR="00E132B8" w:rsidRPr="00E01040" w:rsidRDefault="00E132B8" w:rsidP="0035247F">
            <w:pPr>
              <w:numPr>
                <w:ilvl w:val="0"/>
                <w:numId w:val="36"/>
              </w:numPr>
              <w:tabs>
                <w:tab w:val="clear" w:pos="720"/>
                <w:tab w:val="num" w:pos="252"/>
              </w:tabs>
              <w:spacing w:line="360" w:lineRule="auto"/>
              <w:ind w:left="612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معلومات أساسية: </w:t>
            </w:r>
          </w:p>
          <w:p w14:paraId="7E3AC054" w14:textId="77777777" w:rsidR="00E132B8" w:rsidRPr="00E01040" w:rsidRDefault="00E132B8" w:rsidP="00726912">
            <w:pPr>
              <w:tabs>
                <w:tab w:val="num" w:pos="252"/>
              </w:tabs>
              <w:ind w:left="792" w:hanging="360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1-اسم البرنامج:</w:t>
            </w:r>
          </w:p>
          <w:p w14:paraId="2EF14DF4" w14:textId="77777777" w:rsidR="00E132B8" w:rsidRPr="00E01040" w:rsidRDefault="00E132B8" w:rsidP="00726912">
            <w:pPr>
              <w:tabs>
                <w:tab w:val="num" w:pos="252"/>
              </w:tabs>
              <w:ind w:left="792" w:hanging="360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2- طبيعة </w:t>
            </w:r>
            <w:proofErr w:type="gramStart"/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البرنامج:   </w:t>
            </w:r>
            <w:proofErr w:type="gramEnd"/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    (أحادي)               (ثنائي)              (مشترك)</w:t>
            </w:r>
          </w:p>
          <w:p w14:paraId="7A4851CB" w14:textId="77777777" w:rsidR="00E132B8" w:rsidRPr="00E01040" w:rsidRDefault="00E132B8" w:rsidP="00726912">
            <w:pPr>
              <w:tabs>
                <w:tab w:val="num" w:pos="252"/>
              </w:tabs>
              <w:ind w:left="792" w:hanging="360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القسم </w:t>
            </w:r>
            <w:proofErr w:type="gramStart"/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المسئول</w:t>
            </w:r>
            <w:proofErr w:type="gramEnd"/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عن البرنامج:</w:t>
            </w:r>
          </w:p>
          <w:p w14:paraId="4376D5E0" w14:textId="77777777" w:rsidR="00E132B8" w:rsidRPr="00E01040" w:rsidRDefault="00E132B8" w:rsidP="00726912">
            <w:pPr>
              <w:tabs>
                <w:tab w:val="num" w:pos="252"/>
              </w:tabs>
              <w:ind w:left="792" w:hanging="360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تاريخ إقرار </w:t>
            </w:r>
            <w:proofErr w:type="gramStart"/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البرنامج:   </w:t>
            </w:r>
            <w:proofErr w:type="gramEnd"/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/      /</w:t>
            </w:r>
          </w:p>
          <w:p w14:paraId="40F7D967" w14:textId="77777777" w:rsidR="00E132B8" w:rsidRPr="00E01040" w:rsidRDefault="00E132B8" w:rsidP="0035247F">
            <w:pPr>
              <w:numPr>
                <w:ilvl w:val="0"/>
                <w:numId w:val="36"/>
              </w:numPr>
              <w:spacing w:line="360" w:lineRule="auto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معلومات متخصصة:</w:t>
            </w:r>
          </w:p>
          <w:p w14:paraId="7F5C14E3" w14:textId="77777777" w:rsidR="00E132B8" w:rsidRPr="00E01040" w:rsidRDefault="00E132B8" w:rsidP="0035247F">
            <w:pPr>
              <w:numPr>
                <w:ilvl w:val="0"/>
                <w:numId w:val="37"/>
              </w:numPr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الأهداف العامة للبرنامج:</w:t>
            </w:r>
          </w:p>
          <w:p w14:paraId="0A9A4BD1" w14:textId="77777777" w:rsidR="00E132B8" w:rsidRPr="00E01040" w:rsidRDefault="00E132B8" w:rsidP="00726912">
            <w:pPr>
              <w:ind w:left="675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1/1 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....</w:t>
            </w:r>
          </w:p>
          <w:p w14:paraId="5C5B546F" w14:textId="77777777" w:rsidR="00E132B8" w:rsidRPr="00E01040" w:rsidRDefault="00E132B8" w:rsidP="00726912">
            <w:pPr>
              <w:ind w:left="675"/>
              <w:rPr>
                <w:rFonts w:cs="Simplified Arabic"/>
                <w:sz w:val="18"/>
                <w:szCs w:val="1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1/2 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....</w:t>
            </w:r>
          </w:p>
          <w:p w14:paraId="36C3196A" w14:textId="77777777" w:rsidR="00E132B8" w:rsidRPr="00E01040" w:rsidRDefault="00E132B8" w:rsidP="00726912">
            <w:pPr>
              <w:ind w:left="675"/>
              <w:rPr>
                <w:rFonts w:cs="Simplified Arabic"/>
                <w:sz w:val="18"/>
                <w:szCs w:val="1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1/3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....</w:t>
            </w:r>
          </w:p>
          <w:p w14:paraId="75B2D158" w14:textId="77777777" w:rsidR="00E132B8" w:rsidRPr="00E01040" w:rsidRDefault="00E132B8" w:rsidP="0035247F">
            <w:pPr>
              <w:numPr>
                <w:ilvl w:val="0"/>
                <w:numId w:val="37"/>
              </w:numPr>
              <w:spacing w:line="360" w:lineRule="auto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المخرجات التعليمية المستهدفة من البرنامج:</w:t>
            </w:r>
          </w:p>
          <w:p w14:paraId="68161500" w14:textId="77777777" w:rsidR="00E132B8" w:rsidRPr="00E01040" w:rsidRDefault="00E132B8" w:rsidP="00726912">
            <w:pPr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2/1 المعرفة والفهم:</w:t>
            </w:r>
          </w:p>
          <w:p w14:paraId="3230A0E7" w14:textId="77777777" w:rsidR="00E132B8" w:rsidRPr="00E01040" w:rsidRDefault="00E132B8" w:rsidP="0035247F">
            <w:pPr>
              <w:numPr>
                <w:ilvl w:val="0"/>
                <w:numId w:val="38"/>
              </w:numPr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....</w:t>
            </w:r>
          </w:p>
          <w:p w14:paraId="0E999A15" w14:textId="77777777" w:rsidR="00E132B8" w:rsidRPr="00E01040" w:rsidRDefault="00E132B8" w:rsidP="00726912">
            <w:pPr>
              <w:ind w:left="675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ب- 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...</w:t>
            </w:r>
          </w:p>
          <w:p w14:paraId="35B8DB24" w14:textId="77777777" w:rsidR="00E132B8" w:rsidRPr="00E01040" w:rsidRDefault="00E132B8" w:rsidP="00726912">
            <w:pPr>
              <w:ind w:left="675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جـ- 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.</w:t>
            </w:r>
          </w:p>
          <w:p w14:paraId="0FBBC0CF" w14:textId="77777777" w:rsidR="00E132B8" w:rsidRPr="00E01040" w:rsidRDefault="00E132B8" w:rsidP="00726912">
            <w:pPr>
              <w:ind w:left="675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د-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......</w:t>
            </w:r>
          </w:p>
          <w:p w14:paraId="30E078AD" w14:textId="1E3DB1E9" w:rsidR="00E132B8" w:rsidRPr="00E01040" w:rsidRDefault="00E132B8" w:rsidP="00726912">
            <w:pPr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2/1 </w:t>
            </w:r>
            <w:r w:rsidR="00A818C3">
              <w:rPr>
                <w:rFonts w:cs="Simplified Arabic" w:hint="cs"/>
                <w:sz w:val="28"/>
                <w:szCs w:val="28"/>
                <w:rtl/>
                <w:lang w:bidi="ar-EG"/>
              </w:rPr>
              <w:t>المهارات الذهنية</w:t>
            </w: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:</w:t>
            </w:r>
          </w:p>
          <w:p w14:paraId="2E825685" w14:textId="77777777" w:rsidR="00E132B8" w:rsidRPr="00E01040" w:rsidRDefault="00E132B8" w:rsidP="00726912">
            <w:pPr>
              <w:ind w:left="675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lastRenderedPageBreak/>
              <w:t xml:space="preserve">أ- 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 xml:space="preserve">  .......................................................................................................................................</w:t>
            </w:r>
          </w:p>
          <w:p w14:paraId="593E05B4" w14:textId="77777777" w:rsidR="00E132B8" w:rsidRPr="00E01040" w:rsidRDefault="00E132B8" w:rsidP="00726912">
            <w:pPr>
              <w:ind w:left="675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ب- 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...</w:t>
            </w:r>
          </w:p>
          <w:p w14:paraId="3B6DBEFB" w14:textId="77777777" w:rsidR="00E132B8" w:rsidRPr="00E01040" w:rsidRDefault="00E132B8" w:rsidP="00726912">
            <w:pPr>
              <w:ind w:left="675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جـ- 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.</w:t>
            </w:r>
          </w:p>
          <w:p w14:paraId="0ED0885F" w14:textId="77777777" w:rsidR="00E132B8" w:rsidRPr="00E01040" w:rsidRDefault="00E132B8" w:rsidP="00726912">
            <w:pPr>
              <w:spacing w:line="360" w:lineRule="auto"/>
              <w:ind w:left="675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2/3 المهارات: </w:t>
            </w:r>
          </w:p>
          <w:p w14:paraId="710C6399" w14:textId="77777777" w:rsidR="00E132B8" w:rsidRPr="00E01040" w:rsidRDefault="00E132B8" w:rsidP="00726912">
            <w:pPr>
              <w:spacing w:line="360" w:lineRule="auto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2/3/1 مهارات مهنية وعملية:</w:t>
            </w:r>
          </w:p>
          <w:p w14:paraId="0355E28A" w14:textId="77777777" w:rsidR="00E132B8" w:rsidRPr="00E01040" w:rsidRDefault="00E132B8" w:rsidP="00726912">
            <w:pPr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 أ-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....</w:t>
            </w:r>
          </w:p>
          <w:p w14:paraId="10E088A6" w14:textId="77777777" w:rsidR="00E132B8" w:rsidRPr="00E01040" w:rsidRDefault="00E132B8" w:rsidP="00726912">
            <w:pPr>
              <w:ind w:left="675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ب-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.</w:t>
            </w:r>
          </w:p>
          <w:p w14:paraId="10E70AD8" w14:textId="77777777" w:rsidR="00E132B8" w:rsidRPr="00E01040" w:rsidRDefault="00E132B8" w:rsidP="00726912">
            <w:pPr>
              <w:ind w:left="675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جـ-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</w:t>
            </w:r>
          </w:p>
          <w:p w14:paraId="0A97BF56" w14:textId="77777777" w:rsidR="00E132B8" w:rsidRPr="00E01040" w:rsidRDefault="00E132B8" w:rsidP="00726912">
            <w:pPr>
              <w:spacing w:line="360" w:lineRule="auto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2/3/2 مهارات عامة:</w:t>
            </w:r>
          </w:p>
          <w:p w14:paraId="7A9408ED" w14:textId="77777777" w:rsidR="00E132B8" w:rsidRPr="00E01040" w:rsidRDefault="00E132B8" w:rsidP="00726912">
            <w:pPr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 أ-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....</w:t>
            </w:r>
          </w:p>
          <w:p w14:paraId="1C275F44" w14:textId="77777777" w:rsidR="00E132B8" w:rsidRPr="00E01040" w:rsidRDefault="00E132B8" w:rsidP="00726912">
            <w:pPr>
              <w:ind w:left="675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ب-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.</w:t>
            </w:r>
          </w:p>
          <w:p w14:paraId="2D7E6E39" w14:textId="77777777" w:rsidR="00E132B8" w:rsidRPr="00E01040" w:rsidRDefault="00E132B8" w:rsidP="00726912">
            <w:pPr>
              <w:ind w:left="675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جـ-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</w:t>
            </w:r>
          </w:p>
          <w:p w14:paraId="66575539" w14:textId="77777777" w:rsidR="00E132B8" w:rsidRPr="00E01040" w:rsidRDefault="00E132B8" w:rsidP="00726912">
            <w:pPr>
              <w:spacing w:line="360" w:lineRule="auto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3- المعايير الأكاديمية للبرنامج:</w:t>
            </w:r>
          </w:p>
          <w:p w14:paraId="3F6D67B7" w14:textId="77777777" w:rsidR="00E132B8" w:rsidRPr="00E01040" w:rsidRDefault="00E132B8" w:rsidP="00726912">
            <w:pPr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 3/1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</w:t>
            </w:r>
          </w:p>
          <w:p w14:paraId="6330A28F" w14:textId="77777777" w:rsidR="00E132B8" w:rsidRPr="00E01040" w:rsidRDefault="00E132B8" w:rsidP="00726912">
            <w:pPr>
              <w:ind w:left="675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3/2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.</w:t>
            </w:r>
          </w:p>
          <w:p w14:paraId="5BD921F0" w14:textId="77777777" w:rsidR="00E132B8" w:rsidRPr="00E01040" w:rsidRDefault="00E132B8" w:rsidP="00726912">
            <w:pPr>
              <w:ind w:left="675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3/3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</w:t>
            </w:r>
          </w:p>
          <w:p w14:paraId="33F7D3CC" w14:textId="77777777" w:rsidR="00E132B8" w:rsidRPr="00E01040" w:rsidRDefault="00E132B8" w:rsidP="00726912">
            <w:pPr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4- العلامات المرجعية:</w:t>
            </w:r>
          </w:p>
          <w:p w14:paraId="45850A42" w14:textId="77777777" w:rsidR="00E132B8" w:rsidRPr="00E01040" w:rsidRDefault="00E132B8" w:rsidP="00726912">
            <w:pPr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 3/1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</w:t>
            </w:r>
          </w:p>
          <w:p w14:paraId="1BE754F4" w14:textId="77777777" w:rsidR="00E132B8" w:rsidRPr="00E01040" w:rsidRDefault="00E132B8" w:rsidP="00726912">
            <w:pPr>
              <w:ind w:left="675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3/2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..</w:t>
            </w:r>
          </w:p>
          <w:p w14:paraId="14B2D95A" w14:textId="77777777" w:rsidR="00E132B8" w:rsidRPr="00E01040" w:rsidRDefault="00E132B8" w:rsidP="00726912">
            <w:pPr>
              <w:ind w:left="675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3/3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..................................................................................</w:t>
            </w:r>
          </w:p>
          <w:p w14:paraId="2C491AD4" w14:textId="77777777" w:rsidR="00E132B8" w:rsidRPr="00E01040" w:rsidRDefault="00E132B8" w:rsidP="00726912">
            <w:pPr>
              <w:spacing w:line="360" w:lineRule="auto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5- هيكل ومكونات البرنامج: </w:t>
            </w:r>
          </w:p>
          <w:p w14:paraId="0B96F549" w14:textId="77777777" w:rsidR="00E132B8" w:rsidRPr="00E01040" w:rsidRDefault="00E132B8" w:rsidP="00726912">
            <w:pPr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 أ- مدة </w:t>
            </w:r>
            <w:proofErr w:type="gramStart"/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البرنامج:</w:t>
            </w:r>
            <w:r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</w:t>
            </w:r>
            <w:proofErr w:type="gramEnd"/>
          </w:p>
          <w:p w14:paraId="394CA2D3" w14:textId="73A92E03" w:rsidR="00E132B8" w:rsidRPr="00E01040" w:rsidRDefault="00000000" w:rsidP="00726912">
            <w:pPr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noProof/>
                <w:sz w:val="28"/>
                <w:szCs w:val="28"/>
                <w:rtl/>
              </w:rPr>
              <w:pict w14:anchorId="7E94EE3E">
                <v:rect id="_x0000_s2072" style="position:absolute;left:0;text-align:left;margin-left:143.85pt;margin-top:24pt;width:18pt;height:18pt;z-index:2">
                  <v:textbox style="mso-next-textbox:#_x0000_s2072">
                    <w:txbxContent>
                      <w:p w14:paraId="7227D8C7" w14:textId="77777777" w:rsidR="00E132B8" w:rsidRDefault="00E132B8" w:rsidP="0035247F"/>
                    </w:txbxContent>
                  </v:textbox>
                  <w10:wrap anchorx="page"/>
                </v:rect>
              </w:pict>
            </w:r>
            <w:r>
              <w:rPr>
                <w:rFonts w:cs="Simplified Arabic"/>
                <w:noProof/>
                <w:sz w:val="28"/>
                <w:szCs w:val="28"/>
                <w:rtl/>
              </w:rPr>
              <w:pict w14:anchorId="3284B7A9">
                <v:rect id="_x0000_s2071" style="position:absolute;left:0;text-align:left;margin-left:206.85pt;margin-top:24pt;width:18pt;height:18pt;z-index:1">
                  <v:textbox style="mso-next-textbox:#_x0000_s2071">
                    <w:txbxContent>
                      <w:p w14:paraId="7DB42C5F" w14:textId="77777777" w:rsidR="00E132B8" w:rsidRDefault="00E132B8" w:rsidP="0035247F"/>
                    </w:txbxContent>
                  </v:textbox>
                  <w10:wrap anchorx="page"/>
                </v:rect>
              </w:pict>
            </w:r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ب- هيكل </w:t>
            </w:r>
            <w:proofErr w:type="gramStart"/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البرنامج:</w:t>
            </w:r>
            <w:r w:rsidR="00E132B8" w:rsidRPr="00E01040">
              <w:rPr>
                <w:rFonts w:cs="Simplified Arabic" w:hint="cs"/>
                <w:sz w:val="18"/>
                <w:szCs w:val="18"/>
                <w:rtl/>
                <w:lang w:bidi="ar-EG"/>
              </w:rPr>
              <w:t>................................................</w:t>
            </w:r>
            <w:proofErr w:type="gramEnd"/>
          </w:p>
          <w:p w14:paraId="4C0F400F" w14:textId="6FDB1F03" w:rsidR="00E132B8" w:rsidRPr="00E01040" w:rsidRDefault="00000000" w:rsidP="00726912">
            <w:pPr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noProof/>
                <w:sz w:val="28"/>
                <w:szCs w:val="28"/>
                <w:rtl/>
              </w:rPr>
              <w:pict w14:anchorId="3C4A0454">
                <v:rect id="_x0000_s2073" style="position:absolute;left:0;text-align:left;margin-left:80.1pt;margin-top:2.4pt;width:18pt;height:18pt;z-index:3">
                  <v:textbox style="mso-next-textbox:#_x0000_s2073">
                    <w:txbxContent>
                      <w:p w14:paraId="7D925730" w14:textId="77777777" w:rsidR="00E132B8" w:rsidRDefault="00E132B8" w:rsidP="0035247F"/>
                    </w:txbxContent>
                  </v:textbox>
                  <w10:wrap anchorx="page"/>
                </v:rect>
              </w:pict>
            </w:r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عدد الساعات/ عدد </w:t>
            </w:r>
            <w:proofErr w:type="gramStart"/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الوحدات:   </w:t>
            </w:r>
            <w:proofErr w:type="gramEnd"/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      نظري        عملي        إجمالي</w:t>
            </w:r>
          </w:p>
          <w:p w14:paraId="00195D43" w14:textId="510802C0" w:rsidR="00E132B8" w:rsidRPr="00E01040" w:rsidRDefault="00000000" w:rsidP="00726912">
            <w:pPr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noProof/>
                <w:sz w:val="28"/>
                <w:szCs w:val="28"/>
                <w:rtl/>
              </w:rPr>
              <w:lastRenderedPageBreak/>
              <w:pict w14:anchorId="1113514F">
                <v:rect id="_x0000_s2074" style="position:absolute;left:0;text-align:left;margin-left:206.6pt;margin-top:4.75pt;width:18.65pt;height:18pt;z-index:4">
                  <v:textbox style="mso-next-textbox:#_x0000_s2074">
                    <w:txbxContent>
                      <w:p w14:paraId="40064055" w14:textId="77777777" w:rsidR="00E132B8" w:rsidRDefault="00E132B8" w:rsidP="0035247F"/>
                    </w:txbxContent>
                  </v:textbox>
                  <w10:wrap anchorx="page"/>
                </v:rect>
              </w:pict>
            </w:r>
            <w:r>
              <w:rPr>
                <w:rFonts w:cs="Simplified Arabic"/>
                <w:noProof/>
                <w:sz w:val="28"/>
                <w:szCs w:val="28"/>
                <w:rtl/>
              </w:rPr>
              <w:pict w14:anchorId="4FDCE3E2">
                <v:rect id="_x0000_s2076" style="position:absolute;left:0;text-align:left;margin-left:80.2pt;margin-top:4.55pt;width:18.65pt;height:18pt;z-index:6">
                  <v:textbox style="mso-next-textbox:#_x0000_s2076">
                    <w:txbxContent>
                      <w:p w14:paraId="04172FE0" w14:textId="77777777" w:rsidR="00E132B8" w:rsidRDefault="00E132B8" w:rsidP="0035247F"/>
                    </w:txbxContent>
                  </v:textbox>
                  <w10:wrap anchorx="page"/>
                </v:rect>
              </w:pict>
            </w:r>
            <w:r>
              <w:rPr>
                <w:rFonts w:cs="Simplified Arabic"/>
                <w:noProof/>
                <w:sz w:val="28"/>
                <w:szCs w:val="28"/>
                <w:rtl/>
              </w:rPr>
              <w:pict w14:anchorId="681F3A7A">
                <v:rect id="_x0000_s2075" style="position:absolute;left:0;text-align:left;margin-left:143.2pt;margin-top:4.55pt;width:18.65pt;height:18pt;z-index:5">
                  <v:textbox style="mso-next-textbox:#_x0000_s2075">
                    <w:txbxContent>
                      <w:p w14:paraId="0894657E" w14:textId="77777777" w:rsidR="00E132B8" w:rsidRDefault="00E132B8" w:rsidP="0035247F"/>
                    </w:txbxContent>
                  </v:textbox>
                  <w10:wrap anchorx="page"/>
                </v:rect>
              </w:pict>
            </w:r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                                         إلزامي        انتقالي       اختياري</w:t>
            </w:r>
          </w:p>
          <w:p w14:paraId="681B96B3" w14:textId="77777777" w:rsidR="00E132B8" w:rsidRPr="00E01040" w:rsidRDefault="00E132B8" w:rsidP="00726912">
            <w:pPr>
              <w:jc w:val="lowKashida"/>
              <w:rPr>
                <w:rFonts w:cs="Simplified Arabic"/>
                <w:sz w:val="22"/>
                <w:szCs w:val="22"/>
                <w:rtl/>
                <w:lang w:bidi="ar-EG"/>
              </w:rPr>
            </w:pPr>
          </w:p>
          <w:p w14:paraId="05713630" w14:textId="32EF3570" w:rsidR="00E132B8" w:rsidRPr="00E01040" w:rsidRDefault="00000000" w:rsidP="00C53C14">
            <w:pPr>
              <w:numPr>
                <w:ilvl w:val="0"/>
                <w:numId w:val="39"/>
              </w:numPr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noProof/>
                <w:sz w:val="28"/>
                <w:szCs w:val="28"/>
                <w:rtl/>
              </w:rPr>
              <w:pict w14:anchorId="2D230843">
                <v:rect id="_x0000_s2079" style="position:absolute;left:0;text-align:left;margin-left:110.85pt;margin-top:.95pt;width:18pt;height:18pt;z-index:8">
                  <v:textbox style="mso-next-textbox:#_x0000_s2079">
                    <w:txbxContent>
                      <w:p w14:paraId="4ADEC123" w14:textId="77777777" w:rsidR="00E132B8" w:rsidRDefault="00E132B8" w:rsidP="0035247F"/>
                    </w:txbxContent>
                  </v:textbox>
                  <w10:wrap anchorx="page"/>
                </v:rect>
              </w:pict>
            </w:r>
            <w:r>
              <w:rPr>
                <w:rFonts w:cs="Simplified Arabic"/>
                <w:noProof/>
                <w:sz w:val="28"/>
                <w:szCs w:val="28"/>
                <w:rtl/>
              </w:rPr>
              <w:pict w14:anchorId="3400AD89">
                <v:rect id="_x0000_s2078" style="position:absolute;left:0;text-align:left;margin-left:182.85pt;margin-top:.95pt;width:18pt;height:18pt;z-index:7">
                  <v:textbox style="mso-next-textbox:#_x0000_s2078">
                    <w:txbxContent>
                      <w:p w14:paraId="5EA447C3" w14:textId="77777777" w:rsidR="00E132B8" w:rsidRDefault="00E132B8" w:rsidP="0035247F"/>
                    </w:txbxContent>
                  </v:textbox>
                  <w10:wrap anchorx="page"/>
                </v:rect>
              </w:pict>
            </w:r>
            <w:r>
              <w:rPr>
                <w:rFonts w:cs="Simplified Arabic"/>
                <w:noProof/>
                <w:sz w:val="28"/>
                <w:szCs w:val="28"/>
                <w:rtl/>
              </w:rPr>
              <w:pict w14:anchorId="26B30592">
                <v:rect id="_x0000_s2081" style="position:absolute;left:0;text-align:left;margin-left:182.85pt;margin-top:24.15pt;width:18pt;height:18pt;z-index:9">
                  <v:textbox style="mso-next-textbox:#_x0000_s2081">
                    <w:txbxContent>
                      <w:p w14:paraId="4814F2CC" w14:textId="77777777" w:rsidR="00E132B8" w:rsidRDefault="00E132B8" w:rsidP="0035247F"/>
                    </w:txbxContent>
                  </v:textbox>
                  <w10:wrap anchorx="page"/>
                </v:rect>
              </w:pict>
            </w:r>
            <w:r>
              <w:rPr>
                <w:rFonts w:cs="Simplified Arabic"/>
                <w:noProof/>
                <w:sz w:val="28"/>
                <w:szCs w:val="28"/>
                <w:rtl/>
              </w:rPr>
              <w:pict w14:anchorId="7D8B5990">
                <v:rect id="_x0000_s2084" style="position:absolute;left:0;text-align:left;margin-left:182.85pt;margin-top:47.4pt;width:18pt;height:18pt;z-index:11">
                  <v:textbox style="mso-next-textbox:#_x0000_s2084">
                    <w:txbxContent>
                      <w:p w14:paraId="095C984C" w14:textId="77777777" w:rsidR="00E132B8" w:rsidRDefault="00E132B8" w:rsidP="0035247F"/>
                    </w:txbxContent>
                  </v:textbox>
                  <w10:wrap anchorx="page"/>
                </v:rect>
              </w:pict>
            </w:r>
            <w:r>
              <w:rPr>
                <w:rFonts w:cs="Simplified Arabic"/>
                <w:noProof/>
                <w:sz w:val="28"/>
                <w:szCs w:val="28"/>
                <w:rtl/>
              </w:rPr>
              <w:pict w14:anchorId="68108890">
                <v:rect id="_x0000_s2087" style="position:absolute;left:0;text-align:left;margin-left:182.85pt;margin-top:70.6pt;width:18pt;height:18pt;z-index:13">
                  <v:textbox style="mso-next-textbox:#_x0000_s2087">
                    <w:txbxContent>
                      <w:p w14:paraId="24D808A6" w14:textId="77777777" w:rsidR="00E132B8" w:rsidRDefault="00E132B8" w:rsidP="0035247F"/>
                    </w:txbxContent>
                  </v:textbox>
                  <w10:wrap anchorx="page"/>
                </v:rect>
              </w:pict>
            </w:r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مقررات العلوم </w:t>
            </w:r>
            <w:proofErr w:type="gramStart"/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الأساسية:   </w:t>
            </w:r>
            <w:proofErr w:type="gramEnd"/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                               ٪</w:t>
            </w:r>
          </w:p>
          <w:p w14:paraId="6338726D" w14:textId="27DE689B" w:rsidR="00E132B8" w:rsidRPr="00E01040" w:rsidRDefault="00000000" w:rsidP="00C53C14">
            <w:pPr>
              <w:numPr>
                <w:ilvl w:val="0"/>
                <w:numId w:val="39"/>
              </w:numPr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noProof/>
                <w:sz w:val="28"/>
                <w:szCs w:val="28"/>
                <w:rtl/>
              </w:rPr>
              <w:pict w14:anchorId="4F05A5B6">
                <v:rect id="_x0000_s2082" style="position:absolute;left:0;text-align:left;margin-left:110.85pt;margin-top:.95pt;width:18pt;height:18pt;z-index:10">
                  <v:textbox style="mso-next-textbox:#_x0000_s2082">
                    <w:txbxContent>
                      <w:p w14:paraId="5F61DAD4" w14:textId="77777777" w:rsidR="00E132B8" w:rsidRDefault="00E132B8" w:rsidP="0035247F"/>
                    </w:txbxContent>
                  </v:textbox>
                  <w10:wrap anchorx="page"/>
                </v:rect>
              </w:pict>
            </w:r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مقررات العلوم الاجتماعية </w:t>
            </w:r>
            <w:proofErr w:type="gramStart"/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والإنسانية:   </w:t>
            </w:r>
            <w:proofErr w:type="gramEnd"/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                   ٪</w:t>
            </w:r>
          </w:p>
          <w:p w14:paraId="078AB923" w14:textId="25D29C4D" w:rsidR="00E132B8" w:rsidRPr="00E01040" w:rsidRDefault="00000000" w:rsidP="00C53C14">
            <w:pPr>
              <w:numPr>
                <w:ilvl w:val="0"/>
                <w:numId w:val="39"/>
              </w:numPr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noProof/>
                <w:sz w:val="28"/>
                <w:szCs w:val="28"/>
                <w:rtl/>
              </w:rPr>
              <w:pict w14:anchorId="61EDDEDB">
                <v:rect id="_x0000_s2085" style="position:absolute;left:0;text-align:left;margin-left:110.85pt;margin-top:2.2pt;width:18pt;height:18pt;z-index:12">
                  <v:textbox style="mso-next-textbox:#_x0000_s2085">
                    <w:txbxContent>
                      <w:p w14:paraId="66B358A5" w14:textId="77777777" w:rsidR="00E132B8" w:rsidRDefault="00E132B8" w:rsidP="0035247F"/>
                    </w:txbxContent>
                  </v:textbox>
                  <w10:wrap anchorx="page"/>
                </v:rect>
              </w:pict>
            </w:r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مقررات علوم </w:t>
            </w:r>
            <w:proofErr w:type="gramStart"/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التخصص:   </w:t>
            </w:r>
            <w:proofErr w:type="gramEnd"/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                               ٪</w:t>
            </w:r>
          </w:p>
          <w:p w14:paraId="62BBF2F6" w14:textId="7B42F819" w:rsidR="00C53C14" w:rsidRDefault="00000000" w:rsidP="00C53C14">
            <w:pPr>
              <w:numPr>
                <w:ilvl w:val="0"/>
                <w:numId w:val="39"/>
              </w:numPr>
              <w:jc w:val="lowKashida"/>
              <w:rPr>
                <w:rFonts w:cs="Simplified Arabic"/>
                <w:sz w:val="28"/>
                <w:szCs w:val="28"/>
                <w:lang w:bidi="ar-EG"/>
              </w:rPr>
            </w:pPr>
            <w:r>
              <w:rPr>
                <w:rFonts w:cs="Simplified Arabic"/>
                <w:noProof/>
                <w:sz w:val="28"/>
                <w:szCs w:val="28"/>
              </w:rPr>
              <w:pict w14:anchorId="7064DA1D">
                <v:rect id="_x0000_s2088" style="position:absolute;left:0;text-align:left;margin-left:110.85pt;margin-top:2.2pt;width:18pt;height:18pt;z-index:14">
                  <v:textbox style="mso-next-textbox:#_x0000_s2088">
                    <w:txbxContent>
                      <w:p w14:paraId="404B53BB" w14:textId="77777777" w:rsidR="00E132B8" w:rsidRDefault="00E132B8" w:rsidP="0035247F"/>
                    </w:txbxContent>
                  </v:textbox>
                  <w10:wrap anchorx="page"/>
                </v:rect>
              </w:pict>
            </w:r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مقررات من علوم (حاسب آلي </w:t>
            </w:r>
            <w:proofErr w:type="gramStart"/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و...</w:t>
            </w:r>
            <w:proofErr w:type="gramEnd"/>
            <w:r w:rsidR="00E132B8"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):                             ٪</w:t>
            </w:r>
          </w:p>
          <w:p w14:paraId="75D7AD8F" w14:textId="613FAC25" w:rsidR="00E132B8" w:rsidRPr="00C53C14" w:rsidRDefault="00E132B8" w:rsidP="00C53C14">
            <w:pPr>
              <w:numPr>
                <w:ilvl w:val="0"/>
                <w:numId w:val="39"/>
              </w:numPr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C53C14">
              <w:rPr>
                <w:rFonts w:cs="Simplified Arabic" w:hint="cs"/>
                <w:sz w:val="28"/>
                <w:szCs w:val="28"/>
                <w:rtl/>
                <w:lang w:bidi="ar-EG"/>
              </w:rPr>
              <w:t>التدريب الميداني:</w:t>
            </w:r>
          </w:p>
          <w:p w14:paraId="6E2A408E" w14:textId="77777777" w:rsidR="00E132B8" w:rsidRPr="00E01040" w:rsidRDefault="00E132B8" w:rsidP="00726912">
            <w:pPr>
              <w:spacing w:line="360" w:lineRule="auto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ج- مستويات البرنامج (في نظام الساعات المعتمدة</w:t>
            </w:r>
            <w:proofErr w:type="gramStart"/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):   </w:t>
            </w:r>
            <w:proofErr w:type="gramEnd"/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لا ينطبق</w:t>
            </w:r>
          </w:p>
          <w:p w14:paraId="65FB804B" w14:textId="77777777" w:rsidR="00E132B8" w:rsidRPr="00E01040" w:rsidRDefault="00E132B8" w:rsidP="00726912">
            <w:pPr>
              <w:spacing w:line="360" w:lineRule="auto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المستوي الأول/ السنة </w:t>
            </w:r>
            <w:proofErr w:type="gramStart"/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الأولي :</w:t>
            </w:r>
            <w:proofErr w:type="gramEnd"/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يلزم اجتياز ........ وحدة موزعة كالتالي:</w:t>
            </w:r>
          </w:p>
          <w:p w14:paraId="7C75AF0F" w14:textId="77777777" w:rsidR="00E132B8" w:rsidRPr="00E01040" w:rsidRDefault="00E132B8" w:rsidP="00726912">
            <w:pPr>
              <w:spacing w:line="360" w:lineRule="auto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                                            إلزامي ....... انتقالي........ اختياري......</w:t>
            </w:r>
          </w:p>
          <w:p w14:paraId="49C9CF48" w14:textId="5F87C61B" w:rsidR="00E132B8" w:rsidRPr="00E01040" w:rsidRDefault="00E132B8" w:rsidP="00726912">
            <w:pPr>
              <w:spacing w:line="360" w:lineRule="auto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المستوي </w:t>
            </w:r>
            <w:r w:rsidR="00461C12">
              <w:rPr>
                <w:rFonts w:cs="Simplified Arabic" w:hint="cs"/>
                <w:sz w:val="28"/>
                <w:szCs w:val="28"/>
                <w:rtl/>
                <w:lang w:bidi="ar-EG"/>
              </w:rPr>
              <w:t>الأول</w:t>
            </w: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/ السنة الثانية: يلزم اجتياز .......وحدة (موزعة كالتالي):</w:t>
            </w:r>
          </w:p>
          <w:p w14:paraId="5E21C84F" w14:textId="77777777" w:rsidR="00E132B8" w:rsidRPr="00E01040" w:rsidRDefault="00E132B8" w:rsidP="00726912">
            <w:pPr>
              <w:spacing w:line="360" w:lineRule="auto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                                                   إلزامي ....... انتقالي........ اختياري......</w:t>
            </w:r>
          </w:p>
          <w:p w14:paraId="7C446EEF" w14:textId="60ACBF6F" w:rsidR="00E132B8" w:rsidRPr="00E132B8" w:rsidRDefault="00E132B8" w:rsidP="00167E6C">
            <w:pPr>
              <w:spacing w:line="360" w:lineRule="auto"/>
              <w:jc w:val="center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وهكذا.............................</w:t>
            </w:r>
          </w:p>
        </w:tc>
      </w:tr>
    </w:tbl>
    <w:p w14:paraId="1993ACB5" w14:textId="77777777" w:rsidR="00360322" w:rsidRDefault="00360322" w:rsidP="0035247F">
      <w:pPr>
        <w:spacing w:line="360" w:lineRule="auto"/>
        <w:jc w:val="lowKashida"/>
        <w:rPr>
          <w:rFonts w:cs="Simplified Arabic"/>
          <w:b/>
          <w:bCs/>
          <w:sz w:val="28"/>
          <w:szCs w:val="28"/>
          <w:rtl/>
          <w:lang w:bidi="ar-EG"/>
        </w:rPr>
      </w:pPr>
    </w:p>
    <w:p w14:paraId="415CD4FA" w14:textId="709B86EA" w:rsidR="0035247F" w:rsidRDefault="0035247F" w:rsidP="0035247F">
      <w:pPr>
        <w:spacing w:line="360" w:lineRule="auto"/>
        <w:jc w:val="lowKashida"/>
        <w:rPr>
          <w:rFonts w:cs="Simplified Arabic"/>
          <w:b/>
          <w:bCs/>
          <w:sz w:val="28"/>
          <w:szCs w:val="28"/>
          <w:rtl/>
          <w:lang w:bidi="ar-EG"/>
        </w:rPr>
      </w:pPr>
      <w:r>
        <w:rPr>
          <w:rFonts w:cs="Simplified Arabic" w:hint="cs"/>
          <w:b/>
          <w:bCs/>
          <w:sz w:val="28"/>
          <w:szCs w:val="28"/>
          <w:rtl/>
          <w:lang w:bidi="ar-EG"/>
        </w:rPr>
        <w:t>د- مقررات البرنامج:</w:t>
      </w:r>
    </w:p>
    <w:p w14:paraId="2163497F" w14:textId="77777777" w:rsidR="0035247F" w:rsidRDefault="0035247F" w:rsidP="0035247F">
      <w:pPr>
        <w:jc w:val="lowKashida"/>
        <w:rPr>
          <w:rFonts w:cs="Simplified Arabic"/>
          <w:b/>
          <w:bCs/>
          <w:sz w:val="28"/>
          <w:szCs w:val="28"/>
          <w:rtl/>
          <w:lang w:bidi="ar-EG"/>
        </w:rPr>
      </w:pPr>
      <w:r>
        <w:rPr>
          <w:rFonts w:cs="Simplified Arabic" w:hint="cs"/>
          <w:b/>
          <w:bCs/>
          <w:sz w:val="28"/>
          <w:szCs w:val="28"/>
          <w:rtl/>
          <w:lang w:bidi="ar-EG"/>
        </w:rPr>
        <w:t xml:space="preserve">     أ- إلزامي:</w:t>
      </w:r>
    </w:p>
    <w:tbl>
      <w:tblPr>
        <w:bidiVisual/>
        <w:tblW w:w="96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42"/>
        <w:gridCol w:w="1148"/>
        <w:gridCol w:w="864"/>
        <w:gridCol w:w="898"/>
        <w:gridCol w:w="896"/>
        <w:gridCol w:w="2303"/>
        <w:gridCol w:w="1106"/>
        <w:gridCol w:w="1248"/>
      </w:tblGrid>
      <w:tr w:rsidR="0035247F" w:rsidRPr="00E01040" w14:paraId="7396A0B9" w14:textId="77777777" w:rsidTr="00726912">
        <w:trPr>
          <w:jc w:val="center"/>
        </w:trPr>
        <w:tc>
          <w:tcPr>
            <w:tcW w:w="1142" w:type="dxa"/>
            <w:vMerge w:val="restart"/>
            <w:shd w:val="clear" w:color="auto" w:fill="CCFFFF"/>
            <w:vAlign w:val="center"/>
          </w:tcPr>
          <w:p w14:paraId="79075C55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الفصل الدراسي</w:t>
            </w:r>
          </w:p>
        </w:tc>
        <w:tc>
          <w:tcPr>
            <w:tcW w:w="1148" w:type="dxa"/>
            <w:vMerge w:val="restart"/>
            <w:shd w:val="clear" w:color="auto" w:fill="CCFFFF"/>
            <w:vAlign w:val="center"/>
          </w:tcPr>
          <w:p w14:paraId="2A6E28DC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الفرقة والمستوي</w:t>
            </w:r>
          </w:p>
        </w:tc>
        <w:tc>
          <w:tcPr>
            <w:tcW w:w="2658" w:type="dxa"/>
            <w:gridSpan w:val="3"/>
            <w:shd w:val="clear" w:color="auto" w:fill="CCFFFF"/>
            <w:vAlign w:val="center"/>
          </w:tcPr>
          <w:p w14:paraId="5F223CB0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عدد الساعات الأسبوعية</w:t>
            </w:r>
          </w:p>
        </w:tc>
        <w:tc>
          <w:tcPr>
            <w:tcW w:w="2303" w:type="dxa"/>
            <w:vMerge w:val="restart"/>
            <w:shd w:val="clear" w:color="auto" w:fill="CCFFFF"/>
            <w:vAlign w:val="center"/>
          </w:tcPr>
          <w:p w14:paraId="3F7F11B1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عدد الوحدات</w:t>
            </w:r>
          </w:p>
        </w:tc>
        <w:tc>
          <w:tcPr>
            <w:tcW w:w="1106" w:type="dxa"/>
            <w:vMerge w:val="restart"/>
            <w:shd w:val="clear" w:color="auto" w:fill="CCFFFF"/>
            <w:vAlign w:val="center"/>
          </w:tcPr>
          <w:p w14:paraId="08D68068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اسم المقرر</w:t>
            </w:r>
          </w:p>
        </w:tc>
        <w:tc>
          <w:tcPr>
            <w:tcW w:w="1248" w:type="dxa"/>
            <w:vMerge w:val="restart"/>
            <w:shd w:val="clear" w:color="auto" w:fill="CCFFFF"/>
            <w:vAlign w:val="center"/>
          </w:tcPr>
          <w:p w14:paraId="2808C5BD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6"/>
                <w:szCs w:val="26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6"/>
                <w:szCs w:val="26"/>
                <w:rtl/>
                <w:lang w:bidi="ar-EG"/>
              </w:rPr>
              <w:t>كود أو رقم المقرر</w:t>
            </w:r>
          </w:p>
        </w:tc>
      </w:tr>
      <w:tr w:rsidR="0035247F" w:rsidRPr="00E01040" w14:paraId="2E8A8FD3" w14:textId="77777777" w:rsidTr="00726912">
        <w:trPr>
          <w:jc w:val="center"/>
        </w:trPr>
        <w:tc>
          <w:tcPr>
            <w:tcW w:w="1142" w:type="dxa"/>
            <w:vMerge/>
            <w:shd w:val="clear" w:color="auto" w:fill="auto"/>
            <w:vAlign w:val="center"/>
          </w:tcPr>
          <w:p w14:paraId="74A0DAD5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8" w:type="dxa"/>
            <w:vMerge/>
            <w:shd w:val="clear" w:color="auto" w:fill="auto"/>
            <w:vAlign w:val="center"/>
          </w:tcPr>
          <w:p w14:paraId="59F80082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64" w:type="dxa"/>
            <w:shd w:val="clear" w:color="auto" w:fill="CCFFFF"/>
            <w:vAlign w:val="center"/>
          </w:tcPr>
          <w:p w14:paraId="1A38610F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عملي</w:t>
            </w:r>
          </w:p>
        </w:tc>
        <w:tc>
          <w:tcPr>
            <w:tcW w:w="898" w:type="dxa"/>
            <w:shd w:val="clear" w:color="auto" w:fill="CCFFFF"/>
            <w:vAlign w:val="center"/>
          </w:tcPr>
          <w:p w14:paraId="7FF02A27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تمارين</w:t>
            </w:r>
          </w:p>
        </w:tc>
        <w:tc>
          <w:tcPr>
            <w:tcW w:w="896" w:type="dxa"/>
            <w:shd w:val="clear" w:color="auto" w:fill="CCFFFF"/>
            <w:vAlign w:val="center"/>
          </w:tcPr>
          <w:p w14:paraId="3B8E12BA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نظري</w:t>
            </w:r>
          </w:p>
        </w:tc>
        <w:tc>
          <w:tcPr>
            <w:tcW w:w="2303" w:type="dxa"/>
            <w:vMerge/>
            <w:shd w:val="clear" w:color="auto" w:fill="auto"/>
            <w:vAlign w:val="center"/>
          </w:tcPr>
          <w:p w14:paraId="54714D73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06" w:type="dxa"/>
            <w:vMerge/>
            <w:shd w:val="clear" w:color="auto" w:fill="auto"/>
            <w:vAlign w:val="center"/>
          </w:tcPr>
          <w:p w14:paraId="19B5137D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48" w:type="dxa"/>
            <w:vMerge/>
            <w:shd w:val="clear" w:color="auto" w:fill="auto"/>
            <w:vAlign w:val="center"/>
          </w:tcPr>
          <w:p w14:paraId="52B96CAA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09A77C07" w14:textId="77777777" w:rsidTr="00726912">
        <w:trPr>
          <w:jc w:val="center"/>
        </w:trPr>
        <w:tc>
          <w:tcPr>
            <w:tcW w:w="1142" w:type="dxa"/>
            <w:shd w:val="clear" w:color="auto" w:fill="auto"/>
            <w:vAlign w:val="center"/>
          </w:tcPr>
          <w:p w14:paraId="14BC51DE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8" w:type="dxa"/>
            <w:shd w:val="clear" w:color="auto" w:fill="auto"/>
            <w:vAlign w:val="center"/>
          </w:tcPr>
          <w:p w14:paraId="179D7EAD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64" w:type="dxa"/>
            <w:shd w:val="clear" w:color="auto" w:fill="auto"/>
            <w:vAlign w:val="center"/>
          </w:tcPr>
          <w:p w14:paraId="10118233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8" w:type="dxa"/>
            <w:shd w:val="clear" w:color="auto" w:fill="auto"/>
            <w:vAlign w:val="center"/>
          </w:tcPr>
          <w:p w14:paraId="0ABC9FB8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6" w:type="dxa"/>
            <w:shd w:val="clear" w:color="auto" w:fill="auto"/>
            <w:vAlign w:val="center"/>
          </w:tcPr>
          <w:p w14:paraId="01480A5F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14:paraId="43C29EA7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06" w:type="dxa"/>
            <w:shd w:val="clear" w:color="auto" w:fill="auto"/>
            <w:vAlign w:val="center"/>
          </w:tcPr>
          <w:p w14:paraId="1C4D32BB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48" w:type="dxa"/>
            <w:shd w:val="clear" w:color="auto" w:fill="auto"/>
            <w:vAlign w:val="center"/>
          </w:tcPr>
          <w:p w14:paraId="589FE881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7A12C030" w14:textId="77777777" w:rsidTr="00726912">
        <w:trPr>
          <w:jc w:val="center"/>
        </w:trPr>
        <w:tc>
          <w:tcPr>
            <w:tcW w:w="1142" w:type="dxa"/>
            <w:shd w:val="clear" w:color="auto" w:fill="auto"/>
          </w:tcPr>
          <w:p w14:paraId="794DBFE1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8" w:type="dxa"/>
            <w:shd w:val="clear" w:color="auto" w:fill="auto"/>
          </w:tcPr>
          <w:p w14:paraId="36C70271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64" w:type="dxa"/>
            <w:shd w:val="clear" w:color="auto" w:fill="auto"/>
          </w:tcPr>
          <w:p w14:paraId="0BB56B84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8" w:type="dxa"/>
            <w:shd w:val="clear" w:color="auto" w:fill="auto"/>
          </w:tcPr>
          <w:p w14:paraId="49EA5ED9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6" w:type="dxa"/>
            <w:shd w:val="clear" w:color="auto" w:fill="auto"/>
          </w:tcPr>
          <w:p w14:paraId="3F459801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303" w:type="dxa"/>
            <w:shd w:val="clear" w:color="auto" w:fill="auto"/>
          </w:tcPr>
          <w:p w14:paraId="6BE52ACA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06" w:type="dxa"/>
            <w:shd w:val="clear" w:color="auto" w:fill="auto"/>
          </w:tcPr>
          <w:p w14:paraId="51A76BB6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48" w:type="dxa"/>
            <w:shd w:val="clear" w:color="auto" w:fill="auto"/>
          </w:tcPr>
          <w:p w14:paraId="1EDC075A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3C2673D4" w14:textId="77777777" w:rsidTr="00726912">
        <w:trPr>
          <w:jc w:val="center"/>
        </w:trPr>
        <w:tc>
          <w:tcPr>
            <w:tcW w:w="1142" w:type="dxa"/>
            <w:shd w:val="clear" w:color="auto" w:fill="auto"/>
          </w:tcPr>
          <w:p w14:paraId="3C63EFFE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8" w:type="dxa"/>
            <w:shd w:val="clear" w:color="auto" w:fill="auto"/>
          </w:tcPr>
          <w:p w14:paraId="60FAB52B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64" w:type="dxa"/>
            <w:shd w:val="clear" w:color="auto" w:fill="auto"/>
          </w:tcPr>
          <w:p w14:paraId="0D0520EB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8" w:type="dxa"/>
            <w:shd w:val="clear" w:color="auto" w:fill="auto"/>
          </w:tcPr>
          <w:p w14:paraId="18CC993C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6" w:type="dxa"/>
            <w:shd w:val="clear" w:color="auto" w:fill="auto"/>
          </w:tcPr>
          <w:p w14:paraId="7C1F5FAC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303" w:type="dxa"/>
            <w:shd w:val="clear" w:color="auto" w:fill="auto"/>
          </w:tcPr>
          <w:p w14:paraId="5AA63142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06" w:type="dxa"/>
            <w:shd w:val="clear" w:color="auto" w:fill="auto"/>
          </w:tcPr>
          <w:p w14:paraId="34BCA0D8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48" w:type="dxa"/>
            <w:shd w:val="clear" w:color="auto" w:fill="auto"/>
          </w:tcPr>
          <w:p w14:paraId="43735F93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18CFC513" w14:textId="77777777" w:rsidTr="00726912">
        <w:trPr>
          <w:jc w:val="center"/>
        </w:trPr>
        <w:tc>
          <w:tcPr>
            <w:tcW w:w="1142" w:type="dxa"/>
            <w:shd w:val="clear" w:color="auto" w:fill="auto"/>
          </w:tcPr>
          <w:p w14:paraId="2A36554C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8" w:type="dxa"/>
            <w:shd w:val="clear" w:color="auto" w:fill="auto"/>
          </w:tcPr>
          <w:p w14:paraId="017310D1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64" w:type="dxa"/>
            <w:shd w:val="clear" w:color="auto" w:fill="auto"/>
          </w:tcPr>
          <w:p w14:paraId="3658CAFD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8" w:type="dxa"/>
            <w:shd w:val="clear" w:color="auto" w:fill="auto"/>
          </w:tcPr>
          <w:p w14:paraId="07701412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6" w:type="dxa"/>
            <w:shd w:val="clear" w:color="auto" w:fill="auto"/>
          </w:tcPr>
          <w:p w14:paraId="71BEB267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303" w:type="dxa"/>
            <w:shd w:val="clear" w:color="auto" w:fill="auto"/>
          </w:tcPr>
          <w:p w14:paraId="3BCF1EA4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06" w:type="dxa"/>
            <w:shd w:val="clear" w:color="auto" w:fill="auto"/>
          </w:tcPr>
          <w:p w14:paraId="13D751EC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48" w:type="dxa"/>
            <w:shd w:val="clear" w:color="auto" w:fill="auto"/>
          </w:tcPr>
          <w:p w14:paraId="466E8421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3FBF88A0" w14:textId="77777777" w:rsidTr="00726912">
        <w:trPr>
          <w:jc w:val="center"/>
        </w:trPr>
        <w:tc>
          <w:tcPr>
            <w:tcW w:w="1142" w:type="dxa"/>
            <w:shd w:val="clear" w:color="auto" w:fill="auto"/>
          </w:tcPr>
          <w:p w14:paraId="75C830A2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8" w:type="dxa"/>
            <w:shd w:val="clear" w:color="auto" w:fill="auto"/>
          </w:tcPr>
          <w:p w14:paraId="1BFEA2AD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64" w:type="dxa"/>
            <w:shd w:val="clear" w:color="auto" w:fill="auto"/>
          </w:tcPr>
          <w:p w14:paraId="12B38903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8" w:type="dxa"/>
            <w:shd w:val="clear" w:color="auto" w:fill="auto"/>
          </w:tcPr>
          <w:p w14:paraId="0C9BFA7B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6" w:type="dxa"/>
            <w:shd w:val="clear" w:color="auto" w:fill="auto"/>
          </w:tcPr>
          <w:p w14:paraId="56E4F19C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303" w:type="dxa"/>
            <w:shd w:val="clear" w:color="auto" w:fill="auto"/>
          </w:tcPr>
          <w:p w14:paraId="2815DEF7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06" w:type="dxa"/>
            <w:shd w:val="clear" w:color="auto" w:fill="auto"/>
          </w:tcPr>
          <w:p w14:paraId="6A1775C8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48" w:type="dxa"/>
            <w:shd w:val="clear" w:color="auto" w:fill="auto"/>
          </w:tcPr>
          <w:p w14:paraId="210E6182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03AF1B15" w14:textId="77777777" w:rsidTr="00726912">
        <w:trPr>
          <w:jc w:val="center"/>
        </w:trPr>
        <w:tc>
          <w:tcPr>
            <w:tcW w:w="1142" w:type="dxa"/>
            <w:shd w:val="clear" w:color="auto" w:fill="auto"/>
          </w:tcPr>
          <w:p w14:paraId="31E93825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8" w:type="dxa"/>
            <w:shd w:val="clear" w:color="auto" w:fill="auto"/>
          </w:tcPr>
          <w:p w14:paraId="5B1BAAFF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64" w:type="dxa"/>
            <w:shd w:val="clear" w:color="auto" w:fill="auto"/>
          </w:tcPr>
          <w:p w14:paraId="4F7BE462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8" w:type="dxa"/>
            <w:shd w:val="clear" w:color="auto" w:fill="auto"/>
          </w:tcPr>
          <w:p w14:paraId="5EF56515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6" w:type="dxa"/>
            <w:shd w:val="clear" w:color="auto" w:fill="auto"/>
          </w:tcPr>
          <w:p w14:paraId="0733BC89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303" w:type="dxa"/>
            <w:shd w:val="clear" w:color="auto" w:fill="auto"/>
          </w:tcPr>
          <w:p w14:paraId="66D48871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06" w:type="dxa"/>
            <w:shd w:val="clear" w:color="auto" w:fill="auto"/>
          </w:tcPr>
          <w:p w14:paraId="02834B7E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48" w:type="dxa"/>
            <w:shd w:val="clear" w:color="auto" w:fill="auto"/>
          </w:tcPr>
          <w:p w14:paraId="01F3DE98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49FE45BF" w14:textId="77777777" w:rsidTr="00726912">
        <w:trPr>
          <w:jc w:val="center"/>
        </w:trPr>
        <w:tc>
          <w:tcPr>
            <w:tcW w:w="1142" w:type="dxa"/>
            <w:shd w:val="clear" w:color="auto" w:fill="auto"/>
          </w:tcPr>
          <w:p w14:paraId="6FAE9F08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8" w:type="dxa"/>
            <w:shd w:val="clear" w:color="auto" w:fill="auto"/>
          </w:tcPr>
          <w:p w14:paraId="1917E724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64" w:type="dxa"/>
            <w:shd w:val="clear" w:color="auto" w:fill="auto"/>
          </w:tcPr>
          <w:p w14:paraId="450B05CD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8" w:type="dxa"/>
            <w:shd w:val="clear" w:color="auto" w:fill="auto"/>
          </w:tcPr>
          <w:p w14:paraId="52EA6C61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6" w:type="dxa"/>
            <w:shd w:val="clear" w:color="auto" w:fill="auto"/>
          </w:tcPr>
          <w:p w14:paraId="064C9617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303" w:type="dxa"/>
            <w:shd w:val="clear" w:color="auto" w:fill="auto"/>
          </w:tcPr>
          <w:p w14:paraId="4326A375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06" w:type="dxa"/>
            <w:shd w:val="clear" w:color="auto" w:fill="auto"/>
          </w:tcPr>
          <w:p w14:paraId="3C5994B3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48" w:type="dxa"/>
            <w:shd w:val="clear" w:color="auto" w:fill="auto"/>
          </w:tcPr>
          <w:p w14:paraId="53AA5EA8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76C0D365" w14:textId="77777777" w:rsidTr="00726912">
        <w:trPr>
          <w:jc w:val="center"/>
        </w:trPr>
        <w:tc>
          <w:tcPr>
            <w:tcW w:w="1142" w:type="dxa"/>
            <w:shd w:val="clear" w:color="auto" w:fill="auto"/>
          </w:tcPr>
          <w:p w14:paraId="3AC68DBF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8" w:type="dxa"/>
            <w:shd w:val="clear" w:color="auto" w:fill="auto"/>
          </w:tcPr>
          <w:p w14:paraId="6E38BEA9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64" w:type="dxa"/>
            <w:shd w:val="clear" w:color="auto" w:fill="auto"/>
          </w:tcPr>
          <w:p w14:paraId="11F75747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8" w:type="dxa"/>
            <w:shd w:val="clear" w:color="auto" w:fill="auto"/>
          </w:tcPr>
          <w:p w14:paraId="58DBF843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6" w:type="dxa"/>
            <w:shd w:val="clear" w:color="auto" w:fill="auto"/>
          </w:tcPr>
          <w:p w14:paraId="09D00865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303" w:type="dxa"/>
            <w:shd w:val="clear" w:color="auto" w:fill="auto"/>
          </w:tcPr>
          <w:p w14:paraId="0CDECD4E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06" w:type="dxa"/>
            <w:shd w:val="clear" w:color="auto" w:fill="auto"/>
          </w:tcPr>
          <w:p w14:paraId="5A76EF2B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48" w:type="dxa"/>
            <w:shd w:val="clear" w:color="auto" w:fill="auto"/>
          </w:tcPr>
          <w:p w14:paraId="1FC2298D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0AFAED25" w14:textId="77777777" w:rsidTr="00726912">
        <w:trPr>
          <w:jc w:val="center"/>
        </w:trPr>
        <w:tc>
          <w:tcPr>
            <w:tcW w:w="1142" w:type="dxa"/>
            <w:shd w:val="clear" w:color="auto" w:fill="auto"/>
          </w:tcPr>
          <w:p w14:paraId="5E7ACD57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8" w:type="dxa"/>
            <w:shd w:val="clear" w:color="auto" w:fill="auto"/>
          </w:tcPr>
          <w:p w14:paraId="282461FE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64" w:type="dxa"/>
            <w:shd w:val="clear" w:color="auto" w:fill="auto"/>
          </w:tcPr>
          <w:p w14:paraId="16D00985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8" w:type="dxa"/>
            <w:shd w:val="clear" w:color="auto" w:fill="auto"/>
          </w:tcPr>
          <w:p w14:paraId="4609E84A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6" w:type="dxa"/>
            <w:shd w:val="clear" w:color="auto" w:fill="auto"/>
          </w:tcPr>
          <w:p w14:paraId="052148D6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303" w:type="dxa"/>
            <w:shd w:val="clear" w:color="auto" w:fill="auto"/>
          </w:tcPr>
          <w:p w14:paraId="68F3E712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06" w:type="dxa"/>
            <w:shd w:val="clear" w:color="auto" w:fill="auto"/>
          </w:tcPr>
          <w:p w14:paraId="6FF4999E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48" w:type="dxa"/>
            <w:shd w:val="clear" w:color="auto" w:fill="auto"/>
          </w:tcPr>
          <w:p w14:paraId="15B63AD0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0C52D7BB" w14:textId="77777777" w:rsidTr="00726912">
        <w:trPr>
          <w:jc w:val="center"/>
        </w:trPr>
        <w:tc>
          <w:tcPr>
            <w:tcW w:w="1142" w:type="dxa"/>
            <w:shd w:val="clear" w:color="auto" w:fill="auto"/>
          </w:tcPr>
          <w:p w14:paraId="57686507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8" w:type="dxa"/>
            <w:shd w:val="clear" w:color="auto" w:fill="auto"/>
          </w:tcPr>
          <w:p w14:paraId="5AF8AD69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64" w:type="dxa"/>
            <w:shd w:val="clear" w:color="auto" w:fill="auto"/>
          </w:tcPr>
          <w:p w14:paraId="11217641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8" w:type="dxa"/>
            <w:shd w:val="clear" w:color="auto" w:fill="auto"/>
          </w:tcPr>
          <w:p w14:paraId="4BC25EAC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6" w:type="dxa"/>
            <w:shd w:val="clear" w:color="auto" w:fill="auto"/>
          </w:tcPr>
          <w:p w14:paraId="7AB6DC20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303" w:type="dxa"/>
            <w:shd w:val="clear" w:color="auto" w:fill="auto"/>
          </w:tcPr>
          <w:p w14:paraId="5427AA31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06" w:type="dxa"/>
            <w:shd w:val="clear" w:color="auto" w:fill="auto"/>
          </w:tcPr>
          <w:p w14:paraId="10B8E94E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48" w:type="dxa"/>
            <w:shd w:val="clear" w:color="auto" w:fill="auto"/>
          </w:tcPr>
          <w:p w14:paraId="20DAFE19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3A8A8A70" w14:textId="77777777" w:rsidTr="00726912">
        <w:trPr>
          <w:jc w:val="center"/>
        </w:trPr>
        <w:tc>
          <w:tcPr>
            <w:tcW w:w="1142" w:type="dxa"/>
            <w:shd w:val="clear" w:color="auto" w:fill="auto"/>
          </w:tcPr>
          <w:p w14:paraId="612AE1D2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8" w:type="dxa"/>
            <w:shd w:val="clear" w:color="auto" w:fill="auto"/>
          </w:tcPr>
          <w:p w14:paraId="45261AAB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64" w:type="dxa"/>
            <w:shd w:val="clear" w:color="auto" w:fill="auto"/>
          </w:tcPr>
          <w:p w14:paraId="61D9E2BE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8" w:type="dxa"/>
            <w:shd w:val="clear" w:color="auto" w:fill="auto"/>
          </w:tcPr>
          <w:p w14:paraId="7EDC7DF1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6" w:type="dxa"/>
            <w:shd w:val="clear" w:color="auto" w:fill="auto"/>
          </w:tcPr>
          <w:p w14:paraId="6BD88E78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303" w:type="dxa"/>
            <w:shd w:val="clear" w:color="auto" w:fill="auto"/>
          </w:tcPr>
          <w:p w14:paraId="6DDE7E9D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06" w:type="dxa"/>
            <w:shd w:val="clear" w:color="auto" w:fill="auto"/>
          </w:tcPr>
          <w:p w14:paraId="0BAC31F8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48" w:type="dxa"/>
            <w:shd w:val="clear" w:color="auto" w:fill="auto"/>
          </w:tcPr>
          <w:p w14:paraId="68059DFB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52DC6DB0" w14:textId="77777777" w:rsidTr="00726912">
        <w:trPr>
          <w:trHeight w:val="561"/>
          <w:jc w:val="center"/>
        </w:trPr>
        <w:tc>
          <w:tcPr>
            <w:tcW w:w="1142" w:type="dxa"/>
            <w:shd w:val="clear" w:color="auto" w:fill="auto"/>
          </w:tcPr>
          <w:p w14:paraId="6FEDC5DF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8" w:type="dxa"/>
            <w:shd w:val="clear" w:color="auto" w:fill="auto"/>
          </w:tcPr>
          <w:p w14:paraId="0FCCFE64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64" w:type="dxa"/>
            <w:shd w:val="clear" w:color="auto" w:fill="auto"/>
          </w:tcPr>
          <w:p w14:paraId="4647F7E7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8" w:type="dxa"/>
            <w:shd w:val="clear" w:color="auto" w:fill="auto"/>
          </w:tcPr>
          <w:p w14:paraId="51FE2DE3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6" w:type="dxa"/>
            <w:shd w:val="clear" w:color="auto" w:fill="auto"/>
          </w:tcPr>
          <w:p w14:paraId="1F33368F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303" w:type="dxa"/>
            <w:shd w:val="clear" w:color="auto" w:fill="auto"/>
          </w:tcPr>
          <w:p w14:paraId="0AC0BE4E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06" w:type="dxa"/>
            <w:shd w:val="clear" w:color="auto" w:fill="auto"/>
          </w:tcPr>
          <w:p w14:paraId="1F516C36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48" w:type="dxa"/>
            <w:shd w:val="clear" w:color="auto" w:fill="auto"/>
          </w:tcPr>
          <w:p w14:paraId="11B11E19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147177AA" w14:textId="77777777" w:rsidTr="00726912">
        <w:trPr>
          <w:trHeight w:val="56"/>
          <w:jc w:val="center"/>
        </w:trPr>
        <w:tc>
          <w:tcPr>
            <w:tcW w:w="1142" w:type="dxa"/>
            <w:shd w:val="clear" w:color="auto" w:fill="auto"/>
          </w:tcPr>
          <w:p w14:paraId="6D68D326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8" w:type="dxa"/>
            <w:shd w:val="clear" w:color="auto" w:fill="auto"/>
          </w:tcPr>
          <w:p w14:paraId="69794D51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64" w:type="dxa"/>
            <w:shd w:val="clear" w:color="auto" w:fill="auto"/>
          </w:tcPr>
          <w:p w14:paraId="6D9807A5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8" w:type="dxa"/>
            <w:shd w:val="clear" w:color="auto" w:fill="auto"/>
          </w:tcPr>
          <w:p w14:paraId="7C6A425E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6" w:type="dxa"/>
            <w:shd w:val="clear" w:color="auto" w:fill="auto"/>
          </w:tcPr>
          <w:p w14:paraId="1381130D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303" w:type="dxa"/>
            <w:shd w:val="clear" w:color="auto" w:fill="auto"/>
          </w:tcPr>
          <w:p w14:paraId="59C499C9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06" w:type="dxa"/>
            <w:shd w:val="clear" w:color="auto" w:fill="auto"/>
          </w:tcPr>
          <w:p w14:paraId="664C9978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48" w:type="dxa"/>
            <w:shd w:val="clear" w:color="auto" w:fill="auto"/>
          </w:tcPr>
          <w:p w14:paraId="23A88E8D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0FE0B81C" w14:textId="77777777" w:rsidTr="00726912">
        <w:trPr>
          <w:trHeight w:val="561"/>
          <w:jc w:val="center"/>
        </w:trPr>
        <w:tc>
          <w:tcPr>
            <w:tcW w:w="1142" w:type="dxa"/>
            <w:shd w:val="clear" w:color="auto" w:fill="auto"/>
          </w:tcPr>
          <w:p w14:paraId="60087053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8" w:type="dxa"/>
            <w:shd w:val="clear" w:color="auto" w:fill="auto"/>
          </w:tcPr>
          <w:p w14:paraId="3ECA0980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64" w:type="dxa"/>
            <w:shd w:val="clear" w:color="auto" w:fill="auto"/>
          </w:tcPr>
          <w:p w14:paraId="67DB5C2C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8" w:type="dxa"/>
            <w:shd w:val="clear" w:color="auto" w:fill="auto"/>
          </w:tcPr>
          <w:p w14:paraId="656BFAAB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6" w:type="dxa"/>
            <w:shd w:val="clear" w:color="auto" w:fill="auto"/>
          </w:tcPr>
          <w:p w14:paraId="7A7C6788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303" w:type="dxa"/>
            <w:shd w:val="clear" w:color="auto" w:fill="auto"/>
          </w:tcPr>
          <w:p w14:paraId="119CBE73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06" w:type="dxa"/>
            <w:shd w:val="clear" w:color="auto" w:fill="auto"/>
          </w:tcPr>
          <w:p w14:paraId="454306F0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248" w:type="dxa"/>
            <w:shd w:val="clear" w:color="auto" w:fill="auto"/>
          </w:tcPr>
          <w:p w14:paraId="376DF1C4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</w:tbl>
    <w:p w14:paraId="1680D2BB" w14:textId="77777777" w:rsidR="0035247F" w:rsidRPr="00771637" w:rsidRDefault="0035247F" w:rsidP="0035247F">
      <w:pPr>
        <w:jc w:val="lowKashida"/>
        <w:rPr>
          <w:rFonts w:cs="Simplified Arabic"/>
          <w:b/>
          <w:bCs/>
          <w:sz w:val="12"/>
          <w:szCs w:val="12"/>
          <w:rtl/>
          <w:lang w:bidi="ar-EG"/>
        </w:rPr>
      </w:pPr>
      <w:r w:rsidRPr="00771637">
        <w:rPr>
          <w:rFonts w:cs="Simplified Arabic" w:hint="cs"/>
          <w:b/>
          <w:bCs/>
          <w:sz w:val="12"/>
          <w:szCs w:val="12"/>
          <w:rtl/>
          <w:lang w:bidi="ar-EG"/>
        </w:rPr>
        <w:t xml:space="preserve">     </w:t>
      </w:r>
    </w:p>
    <w:p w14:paraId="6720FB77" w14:textId="46B05605" w:rsidR="0035247F" w:rsidRDefault="0035247F" w:rsidP="0035247F">
      <w:pPr>
        <w:jc w:val="lowKashida"/>
        <w:rPr>
          <w:rFonts w:cs="Simplified Arabic"/>
          <w:b/>
          <w:bCs/>
          <w:sz w:val="28"/>
          <w:szCs w:val="28"/>
          <w:rtl/>
          <w:lang w:bidi="ar-EG"/>
        </w:rPr>
      </w:pPr>
      <w:r>
        <w:rPr>
          <w:rFonts w:cs="Simplified Arabic" w:hint="cs"/>
          <w:b/>
          <w:bCs/>
          <w:sz w:val="28"/>
          <w:szCs w:val="28"/>
          <w:rtl/>
          <w:lang w:bidi="ar-EG"/>
        </w:rPr>
        <w:t>ب- انتقالي:</w:t>
      </w:r>
    </w:p>
    <w:tbl>
      <w:tblPr>
        <w:bidiVisual/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3"/>
        <w:gridCol w:w="1145"/>
        <w:gridCol w:w="795"/>
        <w:gridCol w:w="840"/>
        <w:gridCol w:w="808"/>
        <w:gridCol w:w="954"/>
        <w:gridCol w:w="2710"/>
        <w:gridCol w:w="1179"/>
      </w:tblGrid>
      <w:tr w:rsidR="0035247F" w:rsidRPr="00E01040" w14:paraId="7AC891D5" w14:textId="77777777" w:rsidTr="00726912">
        <w:trPr>
          <w:trHeight w:val="592"/>
          <w:jc w:val="center"/>
        </w:trPr>
        <w:tc>
          <w:tcPr>
            <w:tcW w:w="1063" w:type="dxa"/>
            <w:vMerge w:val="restart"/>
            <w:shd w:val="clear" w:color="auto" w:fill="CCFFFF"/>
            <w:vAlign w:val="center"/>
          </w:tcPr>
          <w:p w14:paraId="775BF286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الفصل الدراسي</w:t>
            </w:r>
          </w:p>
        </w:tc>
        <w:tc>
          <w:tcPr>
            <w:tcW w:w="1145" w:type="dxa"/>
            <w:vMerge w:val="restart"/>
            <w:shd w:val="clear" w:color="auto" w:fill="CCFFFF"/>
            <w:vAlign w:val="center"/>
          </w:tcPr>
          <w:p w14:paraId="1D73E6E8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الفرقة والمستوي</w:t>
            </w:r>
          </w:p>
        </w:tc>
        <w:tc>
          <w:tcPr>
            <w:tcW w:w="2443" w:type="dxa"/>
            <w:gridSpan w:val="3"/>
            <w:shd w:val="clear" w:color="auto" w:fill="CCFFFF"/>
            <w:vAlign w:val="center"/>
          </w:tcPr>
          <w:p w14:paraId="026E1F3D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عدد الساعات الأسبوعية</w:t>
            </w:r>
          </w:p>
        </w:tc>
        <w:tc>
          <w:tcPr>
            <w:tcW w:w="954" w:type="dxa"/>
            <w:vMerge w:val="restart"/>
            <w:shd w:val="clear" w:color="auto" w:fill="CCFFFF"/>
            <w:vAlign w:val="center"/>
          </w:tcPr>
          <w:p w14:paraId="55B1092D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عدد الوحدات</w:t>
            </w:r>
          </w:p>
        </w:tc>
        <w:tc>
          <w:tcPr>
            <w:tcW w:w="2710" w:type="dxa"/>
            <w:vMerge w:val="restart"/>
            <w:shd w:val="clear" w:color="auto" w:fill="CCFFFF"/>
            <w:vAlign w:val="center"/>
          </w:tcPr>
          <w:p w14:paraId="03B9EF07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اسم المقرر</w:t>
            </w:r>
          </w:p>
        </w:tc>
        <w:tc>
          <w:tcPr>
            <w:tcW w:w="1179" w:type="dxa"/>
            <w:vMerge w:val="restart"/>
            <w:shd w:val="clear" w:color="auto" w:fill="CCFFFF"/>
            <w:vAlign w:val="center"/>
          </w:tcPr>
          <w:p w14:paraId="0F138456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6"/>
                <w:szCs w:val="26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6"/>
                <w:szCs w:val="26"/>
                <w:rtl/>
                <w:lang w:bidi="ar-EG"/>
              </w:rPr>
              <w:t>كود أو رقم المقرر</w:t>
            </w:r>
          </w:p>
        </w:tc>
      </w:tr>
      <w:tr w:rsidR="0035247F" w:rsidRPr="00E01040" w14:paraId="4104B5C4" w14:textId="77777777" w:rsidTr="00726912">
        <w:trPr>
          <w:trHeight w:val="647"/>
          <w:jc w:val="center"/>
        </w:trPr>
        <w:tc>
          <w:tcPr>
            <w:tcW w:w="1063" w:type="dxa"/>
            <w:vMerge/>
            <w:shd w:val="clear" w:color="auto" w:fill="auto"/>
            <w:vAlign w:val="center"/>
          </w:tcPr>
          <w:p w14:paraId="7B8F9A3A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5" w:type="dxa"/>
            <w:vMerge/>
            <w:shd w:val="clear" w:color="auto" w:fill="auto"/>
            <w:vAlign w:val="center"/>
          </w:tcPr>
          <w:p w14:paraId="4F1C9B08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795" w:type="dxa"/>
            <w:shd w:val="clear" w:color="auto" w:fill="CCFFFF"/>
            <w:vAlign w:val="center"/>
          </w:tcPr>
          <w:p w14:paraId="17745468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عملي</w:t>
            </w:r>
          </w:p>
        </w:tc>
        <w:tc>
          <w:tcPr>
            <w:tcW w:w="840" w:type="dxa"/>
            <w:shd w:val="clear" w:color="auto" w:fill="CCFFFF"/>
            <w:vAlign w:val="center"/>
          </w:tcPr>
          <w:p w14:paraId="64D6CCBB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تمارين</w:t>
            </w:r>
          </w:p>
        </w:tc>
        <w:tc>
          <w:tcPr>
            <w:tcW w:w="808" w:type="dxa"/>
            <w:shd w:val="clear" w:color="auto" w:fill="CCFFFF"/>
            <w:vAlign w:val="center"/>
          </w:tcPr>
          <w:p w14:paraId="1F790F8E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نظري</w:t>
            </w:r>
          </w:p>
        </w:tc>
        <w:tc>
          <w:tcPr>
            <w:tcW w:w="954" w:type="dxa"/>
            <w:vMerge/>
            <w:shd w:val="clear" w:color="auto" w:fill="auto"/>
            <w:vAlign w:val="center"/>
          </w:tcPr>
          <w:p w14:paraId="02568A77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710" w:type="dxa"/>
            <w:vMerge/>
            <w:shd w:val="clear" w:color="auto" w:fill="auto"/>
            <w:vAlign w:val="center"/>
          </w:tcPr>
          <w:p w14:paraId="4D0A9C78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79" w:type="dxa"/>
            <w:vMerge/>
            <w:shd w:val="clear" w:color="auto" w:fill="auto"/>
            <w:vAlign w:val="center"/>
          </w:tcPr>
          <w:p w14:paraId="2B218C00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2603FA2F" w14:textId="77777777" w:rsidTr="00726912">
        <w:trPr>
          <w:jc w:val="center"/>
        </w:trPr>
        <w:tc>
          <w:tcPr>
            <w:tcW w:w="1063" w:type="dxa"/>
            <w:shd w:val="clear" w:color="auto" w:fill="auto"/>
            <w:vAlign w:val="center"/>
          </w:tcPr>
          <w:p w14:paraId="6CBDEAE7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5" w:type="dxa"/>
            <w:shd w:val="clear" w:color="auto" w:fill="auto"/>
            <w:vAlign w:val="center"/>
          </w:tcPr>
          <w:p w14:paraId="4CE9A3CB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795" w:type="dxa"/>
            <w:shd w:val="clear" w:color="auto" w:fill="auto"/>
            <w:vAlign w:val="center"/>
          </w:tcPr>
          <w:p w14:paraId="3A3D7099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40" w:type="dxa"/>
            <w:shd w:val="clear" w:color="auto" w:fill="auto"/>
            <w:vAlign w:val="center"/>
          </w:tcPr>
          <w:p w14:paraId="62156CDB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08" w:type="dxa"/>
            <w:shd w:val="clear" w:color="auto" w:fill="auto"/>
            <w:vAlign w:val="center"/>
          </w:tcPr>
          <w:p w14:paraId="6AFDEE24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2AA5BA17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710" w:type="dxa"/>
            <w:shd w:val="clear" w:color="auto" w:fill="auto"/>
            <w:vAlign w:val="center"/>
          </w:tcPr>
          <w:p w14:paraId="32E0C41F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 w14:paraId="73D0A2D7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2885946C" w14:textId="77777777" w:rsidTr="00726912">
        <w:trPr>
          <w:jc w:val="center"/>
        </w:trPr>
        <w:tc>
          <w:tcPr>
            <w:tcW w:w="1063" w:type="dxa"/>
            <w:shd w:val="clear" w:color="auto" w:fill="auto"/>
          </w:tcPr>
          <w:p w14:paraId="01A19C18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5" w:type="dxa"/>
            <w:shd w:val="clear" w:color="auto" w:fill="auto"/>
          </w:tcPr>
          <w:p w14:paraId="2FEDEEFB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795" w:type="dxa"/>
            <w:shd w:val="clear" w:color="auto" w:fill="auto"/>
          </w:tcPr>
          <w:p w14:paraId="55F5D7BE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40" w:type="dxa"/>
            <w:shd w:val="clear" w:color="auto" w:fill="auto"/>
          </w:tcPr>
          <w:p w14:paraId="53628115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08" w:type="dxa"/>
            <w:shd w:val="clear" w:color="auto" w:fill="auto"/>
          </w:tcPr>
          <w:p w14:paraId="04FED7C0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954" w:type="dxa"/>
            <w:shd w:val="clear" w:color="auto" w:fill="auto"/>
          </w:tcPr>
          <w:p w14:paraId="3FA7A16A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710" w:type="dxa"/>
            <w:shd w:val="clear" w:color="auto" w:fill="auto"/>
          </w:tcPr>
          <w:p w14:paraId="1CE82FFC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79" w:type="dxa"/>
            <w:shd w:val="clear" w:color="auto" w:fill="auto"/>
          </w:tcPr>
          <w:p w14:paraId="12858D2C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6369338E" w14:textId="77777777" w:rsidTr="00726912">
        <w:trPr>
          <w:jc w:val="center"/>
        </w:trPr>
        <w:tc>
          <w:tcPr>
            <w:tcW w:w="1063" w:type="dxa"/>
            <w:shd w:val="clear" w:color="auto" w:fill="auto"/>
          </w:tcPr>
          <w:p w14:paraId="279BB8FF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5" w:type="dxa"/>
            <w:shd w:val="clear" w:color="auto" w:fill="auto"/>
          </w:tcPr>
          <w:p w14:paraId="1C14C63C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795" w:type="dxa"/>
            <w:shd w:val="clear" w:color="auto" w:fill="auto"/>
          </w:tcPr>
          <w:p w14:paraId="6405BD18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40" w:type="dxa"/>
            <w:shd w:val="clear" w:color="auto" w:fill="auto"/>
          </w:tcPr>
          <w:p w14:paraId="4B341EA1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08" w:type="dxa"/>
            <w:shd w:val="clear" w:color="auto" w:fill="auto"/>
          </w:tcPr>
          <w:p w14:paraId="2987E952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954" w:type="dxa"/>
            <w:shd w:val="clear" w:color="auto" w:fill="auto"/>
          </w:tcPr>
          <w:p w14:paraId="5E0EB8AB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710" w:type="dxa"/>
            <w:shd w:val="clear" w:color="auto" w:fill="auto"/>
          </w:tcPr>
          <w:p w14:paraId="75CF55B4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79" w:type="dxa"/>
            <w:shd w:val="clear" w:color="auto" w:fill="auto"/>
          </w:tcPr>
          <w:p w14:paraId="2E17D593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1F5DA703" w14:textId="77777777" w:rsidTr="00726912">
        <w:trPr>
          <w:jc w:val="center"/>
        </w:trPr>
        <w:tc>
          <w:tcPr>
            <w:tcW w:w="1063" w:type="dxa"/>
            <w:shd w:val="clear" w:color="auto" w:fill="auto"/>
          </w:tcPr>
          <w:p w14:paraId="55EBAF8B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5" w:type="dxa"/>
            <w:shd w:val="clear" w:color="auto" w:fill="auto"/>
          </w:tcPr>
          <w:p w14:paraId="4DBA42FC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795" w:type="dxa"/>
            <w:shd w:val="clear" w:color="auto" w:fill="auto"/>
          </w:tcPr>
          <w:p w14:paraId="7DA88F11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40" w:type="dxa"/>
            <w:shd w:val="clear" w:color="auto" w:fill="auto"/>
          </w:tcPr>
          <w:p w14:paraId="468570FE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08" w:type="dxa"/>
            <w:shd w:val="clear" w:color="auto" w:fill="auto"/>
          </w:tcPr>
          <w:p w14:paraId="084C96D2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954" w:type="dxa"/>
            <w:shd w:val="clear" w:color="auto" w:fill="auto"/>
          </w:tcPr>
          <w:p w14:paraId="7D42A1E5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710" w:type="dxa"/>
            <w:shd w:val="clear" w:color="auto" w:fill="auto"/>
          </w:tcPr>
          <w:p w14:paraId="0049C375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79" w:type="dxa"/>
            <w:shd w:val="clear" w:color="auto" w:fill="auto"/>
          </w:tcPr>
          <w:p w14:paraId="28DC1D52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2199F905" w14:textId="77777777" w:rsidTr="00726912">
        <w:trPr>
          <w:jc w:val="center"/>
        </w:trPr>
        <w:tc>
          <w:tcPr>
            <w:tcW w:w="1063" w:type="dxa"/>
            <w:shd w:val="clear" w:color="auto" w:fill="auto"/>
          </w:tcPr>
          <w:p w14:paraId="66DCE63E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5" w:type="dxa"/>
            <w:shd w:val="clear" w:color="auto" w:fill="auto"/>
          </w:tcPr>
          <w:p w14:paraId="4379D5A7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795" w:type="dxa"/>
            <w:shd w:val="clear" w:color="auto" w:fill="auto"/>
          </w:tcPr>
          <w:p w14:paraId="34064E8C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40" w:type="dxa"/>
            <w:shd w:val="clear" w:color="auto" w:fill="auto"/>
          </w:tcPr>
          <w:p w14:paraId="71001365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08" w:type="dxa"/>
            <w:shd w:val="clear" w:color="auto" w:fill="auto"/>
          </w:tcPr>
          <w:p w14:paraId="2AF4EEEC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954" w:type="dxa"/>
            <w:shd w:val="clear" w:color="auto" w:fill="auto"/>
          </w:tcPr>
          <w:p w14:paraId="117E9680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710" w:type="dxa"/>
            <w:shd w:val="clear" w:color="auto" w:fill="auto"/>
          </w:tcPr>
          <w:p w14:paraId="406059E8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79" w:type="dxa"/>
            <w:shd w:val="clear" w:color="auto" w:fill="auto"/>
          </w:tcPr>
          <w:p w14:paraId="4B65F5F8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</w:tbl>
    <w:p w14:paraId="0D3E3CD6" w14:textId="77777777" w:rsidR="007875E8" w:rsidRDefault="007875E8" w:rsidP="0035247F">
      <w:pPr>
        <w:jc w:val="lowKashida"/>
        <w:rPr>
          <w:rFonts w:cs="Simplified Arabic"/>
          <w:b/>
          <w:bCs/>
          <w:sz w:val="28"/>
          <w:szCs w:val="28"/>
          <w:rtl/>
          <w:lang w:bidi="ar-EG"/>
        </w:rPr>
      </w:pPr>
    </w:p>
    <w:p w14:paraId="48FC1AE9" w14:textId="4C344B6C" w:rsidR="0035247F" w:rsidRDefault="0035247F" w:rsidP="0035247F">
      <w:pPr>
        <w:jc w:val="lowKashida"/>
        <w:rPr>
          <w:rFonts w:cs="Simplified Arabic"/>
          <w:b/>
          <w:bCs/>
          <w:sz w:val="28"/>
          <w:szCs w:val="28"/>
          <w:rtl/>
          <w:lang w:bidi="ar-EG"/>
        </w:rPr>
      </w:pPr>
      <w:r>
        <w:rPr>
          <w:rFonts w:cs="Simplified Arabic" w:hint="cs"/>
          <w:b/>
          <w:bCs/>
          <w:sz w:val="28"/>
          <w:szCs w:val="28"/>
          <w:rtl/>
          <w:lang w:bidi="ar-EG"/>
        </w:rPr>
        <w:t>جـ- اختياري:</w:t>
      </w:r>
    </w:p>
    <w:tbl>
      <w:tblPr>
        <w:bidiVisual/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3"/>
        <w:gridCol w:w="1145"/>
        <w:gridCol w:w="795"/>
        <w:gridCol w:w="840"/>
        <w:gridCol w:w="808"/>
        <w:gridCol w:w="954"/>
        <w:gridCol w:w="2710"/>
        <w:gridCol w:w="1179"/>
      </w:tblGrid>
      <w:tr w:rsidR="0035247F" w:rsidRPr="00E01040" w14:paraId="6441A5C8" w14:textId="77777777" w:rsidTr="00726912">
        <w:trPr>
          <w:trHeight w:val="592"/>
          <w:jc w:val="center"/>
        </w:trPr>
        <w:tc>
          <w:tcPr>
            <w:tcW w:w="1063" w:type="dxa"/>
            <w:vMerge w:val="restart"/>
            <w:shd w:val="clear" w:color="auto" w:fill="CCFFFF"/>
            <w:vAlign w:val="center"/>
          </w:tcPr>
          <w:p w14:paraId="0AA13C08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الفصل الدراسي</w:t>
            </w:r>
          </w:p>
        </w:tc>
        <w:tc>
          <w:tcPr>
            <w:tcW w:w="1145" w:type="dxa"/>
            <w:vMerge w:val="restart"/>
            <w:shd w:val="clear" w:color="auto" w:fill="CCFFFF"/>
            <w:vAlign w:val="center"/>
          </w:tcPr>
          <w:p w14:paraId="6688BB26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الفرقة والمستوي</w:t>
            </w:r>
          </w:p>
        </w:tc>
        <w:tc>
          <w:tcPr>
            <w:tcW w:w="2443" w:type="dxa"/>
            <w:gridSpan w:val="3"/>
            <w:shd w:val="clear" w:color="auto" w:fill="CCFFFF"/>
            <w:vAlign w:val="center"/>
          </w:tcPr>
          <w:p w14:paraId="26807C25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عدد الساعات الأسبوعية</w:t>
            </w:r>
          </w:p>
        </w:tc>
        <w:tc>
          <w:tcPr>
            <w:tcW w:w="954" w:type="dxa"/>
            <w:vMerge w:val="restart"/>
            <w:shd w:val="clear" w:color="auto" w:fill="CCFFFF"/>
            <w:vAlign w:val="center"/>
          </w:tcPr>
          <w:p w14:paraId="2A275B07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عدد الوحدات</w:t>
            </w:r>
          </w:p>
        </w:tc>
        <w:tc>
          <w:tcPr>
            <w:tcW w:w="2710" w:type="dxa"/>
            <w:vMerge w:val="restart"/>
            <w:shd w:val="clear" w:color="auto" w:fill="CCFFFF"/>
            <w:vAlign w:val="center"/>
          </w:tcPr>
          <w:p w14:paraId="42DBEF3D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اسم المقرر</w:t>
            </w:r>
          </w:p>
        </w:tc>
        <w:tc>
          <w:tcPr>
            <w:tcW w:w="1179" w:type="dxa"/>
            <w:vMerge w:val="restart"/>
            <w:shd w:val="clear" w:color="auto" w:fill="CCFFFF"/>
            <w:vAlign w:val="center"/>
          </w:tcPr>
          <w:p w14:paraId="0A75CCE2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6"/>
                <w:szCs w:val="26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6"/>
                <w:szCs w:val="26"/>
                <w:rtl/>
                <w:lang w:bidi="ar-EG"/>
              </w:rPr>
              <w:t>كود أو رقم المقرر</w:t>
            </w:r>
          </w:p>
        </w:tc>
      </w:tr>
      <w:tr w:rsidR="0035247F" w:rsidRPr="00E01040" w14:paraId="2850E480" w14:textId="77777777" w:rsidTr="00726912">
        <w:trPr>
          <w:trHeight w:val="647"/>
          <w:jc w:val="center"/>
        </w:trPr>
        <w:tc>
          <w:tcPr>
            <w:tcW w:w="1063" w:type="dxa"/>
            <w:vMerge/>
            <w:shd w:val="clear" w:color="auto" w:fill="auto"/>
            <w:vAlign w:val="center"/>
          </w:tcPr>
          <w:p w14:paraId="4581E5E3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5" w:type="dxa"/>
            <w:vMerge/>
            <w:shd w:val="clear" w:color="auto" w:fill="auto"/>
            <w:vAlign w:val="center"/>
          </w:tcPr>
          <w:p w14:paraId="235D1573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795" w:type="dxa"/>
            <w:shd w:val="clear" w:color="auto" w:fill="CCFFFF"/>
            <w:vAlign w:val="center"/>
          </w:tcPr>
          <w:p w14:paraId="450CAA67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عملي</w:t>
            </w:r>
          </w:p>
        </w:tc>
        <w:tc>
          <w:tcPr>
            <w:tcW w:w="840" w:type="dxa"/>
            <w:shd w:val="clear" w:color="auto" w:fill="CCFFFF"/>
            <w:vAlign w:val="center"/>
          </w:tcPr>
          <w:p w14:paraId="11F21227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تمارين</w:t>
            </w:r>
          </w:p>
        </w:tc>
        <w:tc>
          <w:tcPr>
            <w:tcW w:w="808" w:type="dxa"/>
            <w:shd w:val="clear" w:color="auto" w:fill="CCFFFF"/>
            <w:vAlign w:val="center"/>
          </w:tcPr>
          <w:p w14:paraId="0EAF28C1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نظري</w:t>
            </w:r>
          </w:p>
        </w:tc>
        <w:tc>
          <w:tcPr>
            <w:tcW w:w="954" w:type="dxa"/>
            <w:vMerge/>
            <w:shd w:val="clear" w:color="auto" w:fill="auto"/>
            <w:vAlign w:val="center"/>
          </w:tcPr>
          <w:p w14:paraId="70BB2BA2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710" w:type="dxa"/>
            <w:vMerge/>
            <w:shd w:val="clear" w:color="auto" w:fill="auto"/>
            <w:vAlign w:val="center"/>
          </w:tcPr>
          <w:p w14:paraId="5785D68B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79" w:type="dxa"/>
            <w:vMerge/>
            <w:shd w:val="clear" w:color="auto" w:fill="auto"/>
            <w:vAlign w:val="center"/>
          </w:tcPr>
          <w:p w14:paraId="44847387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2A1D9CA6" w14:textId="77777777" w:rsidTr="00726912">
        <w:trPr>
          <w:jc w:val="center"/>
        </w:trPr>
        <w:tc>
          <w:tcPr>
            <w:tcW w:w="1063" w:type="dxa"/>
            <w:shd w:val="clear" w:color="auto" w:fill="auto"/>
            <w:vAlign w:val="center"/>
          </w:tcPr>
          <w:p w14:paraId="425ACFE7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5" w:type="dxa"/>
            <w:shd w:val="clear" w:color="auto" w:fill="auto"/>
            <w:vAlign w:val="center"/>
          </w:tcPr>
          <w:p w14:paraId="30E69CBF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795" w:type="dxa"/>
            <w:shd w:val="clear" w:color="auto" w:fill="auto"/>
            <w:vAlign w:val="center"/>
          </w:tcPr>
          <w:p w14:paraId="1A181E56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40" w:type="dxa"/>
            <w:shd w:val="clear" w:color="auto" w:fill="auto"/>
            <w:vAlign w:val="center"/>
          </w:tcPr>
          <w:p w14:paraId="2A507FA4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08" w:type="dxa"/>
            <w:shd w:val="clear" w:color="auto" w:fill="auto"/>
            <w:vAlign w:val="center"/>
          </w:tcPr>
          <w:p w14:paraId="6D3D8B78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954" w:type="dxa"/>
            <w:shd w:val="clear" w:color="auto" w:fill="auto"/>
            <w:vAlign w:val="center"/>
          </w:tcPr>
          <w:p w14:paraId="6D1C7313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710" w:type="dxa"/>
            <w:shd w:val="clear" w:color="auto" w:fill="auto"/>
            <w:vAlign w:val="center"/>
          </w:tcPr>
          <w:p w14:paraId="7777A319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 w14:paraId="43B8F862" w14:textId="77777777" w:rsidR="0035247F" w:rsidRPr="00E01040" w:rsidRDefault="0035247F" w:rsidP="00726912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7B5FA34F" w14:textId="77777777" w:rsidTr="00726912">
        <w:trPr>
          <w:jc w:val="center"/>
        </w:trPr>
        <w:tc>
          <w:tcPr>
            <w:tcW w:w="1063" w:type="dxa"/>
            <w:shd w:val="clear" w:color="auto" w:fill="auto"/>
          </w:tcPr>
          <w:p w14:paraId="4D0F4600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5" w:type="dxa"/>
            <w:shd w:val="clear" w:color="auto" w:fill="auto"/>
          </w:tcPr>
          <w:p w14:paraId="5DFD4298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795" w:type="dxa"/>
            <w:shd w:val="clear" w:color="auto" w:fill="auto"/>
          </w:tcPr>
          <w:p w14:paraId="57F09DD4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40" w:type="dxa"/>
            <w:shd w:val="clear" w:color="auto" w:fill="auto"/>
          </w:tcPr>
          <w:p w14:paraId="44E3BB56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08" w:type="dxa"/>
            <w:shd w:val="clear" w:color="auto" w:fill="auto"/>
          </w:tcPr>
          <w:p w14:paraId="6F96AC9A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954" w:type="dxa"/>
            <w:shd w:val="clear" w:color="auto" w:fill="auto"/>
          </w:tcPr>
          <w:p w14:paraId="02689266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710" w:type="dxa"/>
            <w:shd w:val="clear" w:color="auto" w:fill="auto"/>
          </w:tcPr>
          <w:p w14:paraId="00C50FAD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79" w:type="dxa"/>
            <w:shd w:val="clear" w:color="auto" w:fill="auto"/>
          </w:tcPr>
          <w:p w14:paraId="22F7114E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42CAB84B" w14:textId="77777777" w:rsidTr="00726912">
        <w:trPr>
          <w:jc w:val="center"/>
        </w:trPr>
        <w:tc>
          <w:tcPr>
            <w:tcW w:w="1063" w:type="dxa"/>
            <w:shd w:val="clear" w:color="auto" w:fill="auto"/>
          </w:tcPr>
          <w:p w14:paraId="1F0913C9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5" w:type="dxa"/>
            <w:shd w:val="clear" w:color="auto" w:fill="auto"/>
          </w:tcPr>
          <w:p w14:paraId="3A48CE7A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795" w:type="dxa"/>
            <w:shd w:val="clear" w:color="auto" w:fill="auto"/>
          </w:tcPr>
          <w:p w14:paraId="1625EA9A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40" w:type="dxa"/>
            <w:shd w:val="clear" w:color="auto" w:fill="auto"/>
          </w:tcPr>
          <w:p w14:paraId="47A5C5F9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08" w:type="dxa"/>
            <w:shd w:val="clear" w:color="auto" w:fill="auto"/>
          </w:tcPr>
          <w:p w14:paraId="3DA8CBDB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954" w:type="dxa"/>
            <w:shd w:val="clear" w:color="auto" w:fill="auto"/>
          </w:tcPr>
          <w:p w14:paraId="0FA167B4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710" w:type="dxa"/>
            <w:shd w:val="clear" w:color="auto" w:fill="auto"/>
          </w:tcPr>
          <w:p w14:paraId="3E142162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79" w:type="dxa"/>
            <w:shd w:val="clear" w:color="auto" w:fill="auto"/>
          </w:tcPr>
          <w:p w14:paraId="255180E6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4C66C83E" w14:textId="77777777" w:rsidTr="00726912">
        <w:trPr>
          <w:jc w:val="center"/>
        </w:trPr>
        <w:tc>
          <w:tcPr>
            <w:tcW w:w="1063" w:type="dxa"/>
            <w:shd w:val="clear" w:color="auto" w:fill="auto"/>
          </w:tcPr>
          <w:p w14:paraId="760CECAF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5" w:type="dxa"/>
            <w:shd w:val="clear" w:color="auto" w:fill="auto"/>
          </w:tcPr>
          <w:p w14:paraId="68E0F4CD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795" w:type="dxa"/>
            <w:shd w:val="clear" w:color="auto" w:fill="auto"/>
          </w:tcPr>
          <w:p w14:paraId="191C46CC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40" w:type="dxa"/>
            <w:shd w:val="clear" w:color="auto" w:fill="auto"/>
          </w:tcPr>
          <w:p w14:paraId="6CD4D048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08" w:type="dxa"/>
            <w:shd w:val="clear" w:color="auto" w:fill="auto"/>
          </w:tcPr>
          <w:p w14:paraId="3B4741A2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954" w:type="dxa"/>
            <w:shd w:val="clear" w:color="auto" w:fill="auto"/>
          </w:tcPr>
          <w:p w14:paraId="37ADB7D9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710" w:type="dxa"/>
            <w:shd w:val="clear" w:color="auto" w:fill="auto"/>
          </w:tcPr>
          <w:p w14:paraId="1E72CB10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79" w:type="dxa"/>
            <w:shd w:val="clear" w:color="auto" w:fill="auto"/>
          </w:tcPr>
          <w:p w14:paraId="34E4E660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63767C36" w14:textId="77777777" w:rsidTr="00726912">
        <w:trPr>
          <w:jc w:val="center"/>
        </w:trPr>
        <w:tc>
          <w:tcPr>
            <w:tcW w:w="1063" w:type="dxa"/>
            <w:shd w:val="clear" w:color="auto" w:fill="auto"/>
          </w:tcPr>
          <w:p w14:paraId="1E1CC46C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45" w:type="dxa"/>
            <w:shd w:val="clear" w:color="auto" w:fill="auto"/>
          </w:tcPr>
          <w:p w14:paraId="50A82B2A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795" w:type="dxa"/>
            <w:shd w:val="clear" w:color="auto" w:fill="auto"/>
          </w:tcPr>
          <w:p w14:paraId="5E8CD27B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40" w:type="dxa"/>
            <w:shd w:val="clear" w:color="auto" w:fill="auto"/>
          </w:tcPr>
          <w:p w14:paraId="5B73ABEC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08" w:type="dxa"/>
            <w:shd w:val="clear" w:color="auto" w:fill="auto"/>
          </w:tcPr>
          <w:p w14:paraId="7F976482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954" w:type="dxa"/>
            <w:shd w:val="clear" w:color="auto" w:fill="auto"/>
          </w:tcPr>
          <w:p w14:paraId="6DF7BF04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710" w:type="dxa"/>
            <w:shd w:val="clear" w:color="auto" w:fill="auto"/>
          </w:tcPr>
          <w:p w14:paraId="5467FCF4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179" w:type="dxa"/>
            <w:shd w:val="clear" w:color="auto" w:fill="auto"/>
          </w:tcPr>
          <w:p w14:paraId="34600A43" w14:textId="77777777" w:rsidR="0035247F" w:rsidRPr="00E01040" w:rsidRDefault="0035247F" w:rsidP="00726912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</w:tbl>
    <w:p w14:paraId="6AB9B62D" w14:textId="77777777" w:rsidR="0035247F" w:rsidRDefault="0035247F" w:rsidP="0035247F">
      <w:pPr>
        <w:spacing w:line="360" w:lineRule="auto"/>
        <w:jc w:val="lowKashida"/>
        <w:rPr>
          <w:rFonts w:cs="Simplified Arabic"/>
          <w:b/>
          <w:bCs/>
          <w:sz w:val="28"/>
          <w:szCs w:val="28"/>
          <w:rtl/>
          <w:lang w:bidi="ar-EG"/>
        </w:rPr>
      </w:pPr>
    </w:p>
    <w:tbl>
      <w:tblPr>
        <w:tblpPr w:leftFromText="180" w:rightFromText="180" w:vertAnchor="text" w:horzAnchor="margin" w:tblpY="1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40"/>
      </w:tblGrid>
      <w:tr w:rsidR="0035247F" w:rsidRPr="00E01040" w14:paraId="0F84EC59" w14:textId="77777777" w:rsidTr="00726912">
        <w:tc>
          <w:tcPr>
            <w:tcW w:w="4140" w:type="dxa"/>
            <w:shd w:val="clear" w:color="auto" w:fill="CCFFFF"/>
          </w:tcPr>
          <w:p w14:paraId="718ED4C1" w14:textId="77777777" w:rsidR="0035247F" w:rsidRPr="00E01040" w:rsidRDefault="0035247F" w:rsidP="00726912">
            <w:pPr>
              <w:tabs>
                <w:tab w:val="left" w:pos="4550"/>
              </w:tabs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راجع استمارات توصيف المقررات</w:t>
            </w:r>
          </w:p>
        </w:tc>
      </w:tr>
    </w:tbl>
    <w:p w14:paraId="796BCC19" w14:textId="77777777" w:rsidR="0035247F" w:rsidRPr="00FC00E1" w:rsidRDefault="0035247F" w:rsidP="0035247F">
      <w:pPr>
        <w:jc w:val="lowKashida"/>
        <w:rPr>
          <w:rFonts w:cs="Simplified Arabic"/>
          <w:sz w:val="28"/>
          <w:szCs w:val="28"/>
          <w:rtl/>
          <w:lang w:bidi="ar-EG"/>
        </w:rPr>
      </w:pPr>
      <w:r w:rsidRPr="00FC00E1">
        <w:rPr>
          <w:rFonts w:cs="Simplified Arabic" w:hint="cs"/>
          <w:sz w:val="28"/>
          <w:szCs w:val="28"/>
          <w:rtl/>
          <w:lang w:bidi="ar-EG"/>
        </w:rPr>
        <w:t xml:space="preserve">5- محتويات المقررات: </w:t>
      </w:r>
      <w:r>
        <w:rPr>
          <w:rFonts w:cs="Simplified Arabic" w:hint="cs"/>
          <w:sz w:val="28"/>
          <w:szCs w:val="28"/>
          <w:rtl/>
          <w:lang w:bidi="ar-EG"/>
        </w:rPr>
        <w:t xml:space="preserve"> </w:t>
      </w:r>
    </w:p>
    <w:p w14:paraId="3781DD02" w14:textId="77777777" w:rsidR="0035247F" w:rsidRPr="00FC00E1" w:rsidRDefault="0035247F" w:rsidP="0035247F">
      <w:pPr>
        <w:jc w:val="lowKashida"/>
        <w:rPr>
          <w:rFonts w:cs="Simplified Arabic"/>
          <w:sz w:val="28"/>
          <w:szCs w:val="28"/>
          <w:rtl/>
          <w:lang w:bidi="ar-EG"/>
        </w:rPr>
      </w:pPr>
      <w:r w:rsidRPr="00FC00E1">
        <w:rPr>
          <w:rFonts w:cs="Simplified Arabic" w:hint="cs"/>
          <w:sz w:val="28"/>
          <w:szCs w:val="28"/>
          <w:rtl/>
          <w:lang w:bidi="ar-EG"/>
        </w:rPr>
        <w:t xml:space="preserve">كود أو رقم المقرر:   </w:t>
      </w:r>
    </w:p>
    <w:p w14:paraId="0C086E5F" w14:textId="77777777" w:rsidR="0035247F" w:rsidRPr="00FC00E1" w:rsidRDefault="0035247F" w:rsidP="0035247F">
      <w:pPr>
        <w:jc w:val="lowKashida"/>
        <w:rPr>
          <w:rFonts w:cs="Simplified Arabic"/>
          <w:sz w:val="28"/>
          <w:szCs w:val="28"/>
          <w:rtl/>
          <w:lang w:bidi="ar-EG"/>
        </w:rPr>
      </w:pPr>
      <w:r w:rsidRPr="00FC00E1">
        <w:rPr>
          <w:rFonts w:cs="Simplified Arabic" w:hint="cs"/>
          <w:sz w:val="28"/>
          <w:szCs w:val="28"/>
          <w:rtl/>
          <w:lang w:bidi="ar-EG"/>
        </w:rPr>
        <w:t>اسم المقرر:</w:t>
      </w:r>
    </w:p>
    <w:p w14:paraId="3A7EE16B" w14:textId="77777777" w:rsidR="0035247F" w:rsidRPr="00FC00E1" w:rsidRDefault="0035247F" w:rsidP="0035247F">
      <w:pPr>
        <w:jc w:val="lowKashida"/>
        <w:rPr>
          <w:rFonts w:cs="Simplified Arabic"/>
          <w:sz w:val="28"/>
          <w:szCs w:val="28"/>
          <w:rtl/>
          <w:lang w:bidi="ar-EG"/>
        </w:rPr>
      </w:pPr>
      <w:r w:rsidRPr="00FC00E1">
        <w:rPr>
          <w:rFonts w:cs="Simplified Arabic" w:hint="cs"/>
          <w:sz w:val="28"/>
          <w:szCs w:val="28"/>
          <w:rtl/>
          <w:lang w:bidi="ar-EG"/>
        </w:rPr>
        <w:t>المحتويات:</w:t>
      </w:r>
    </w:p>
    <w:p w14:paraId="309A9479" w14:textId="77777777" w:rsidR="0035247F" w:rsidRDefault="0035247F" w:rsidP="0035247F">
      <w:pPr>
        <w:jc w:val="right"/>
        <w:rPr>
          <w:rFonts w:cs="Simplified Arabic"/>
          <w:sz w:val="28"/>
          <w:szCs w:val="28"/>
          <w:rtl/>
          <w:lang w:bidi="ar-EG"/>
        </w:rPr>
      </w:pPr>
      <w:r w:rsidRPr="00FC00E1">
        <w:rPr>
          <w:rFonts w:cs="Simplified Arabic" w:hint="cs"/>
          <w:sz w:val="28"/>
          <w:szCs w:val="28"/>
          <w:rtl/>
          <w:lang w:bidi="ar-EG"/>
        </w:rPr>
        <w:t>(طبقا لما هو مذكور في اللائحة)</w:t>
      </w:r>
    </w:p>
    <w:p w14:paraId="353EAE30" w14:textId="77777777" w:rsidR="0035247F" w:rsidRDefault="0035247F" w:rsidP="0035247F">
      <w:pPr>
        <w:spacing w:line="360" w:lineRule="auto"/>
        <w:jc w:val="lowKashida"/>
        <w:rPr>
          <w:rFonts w:cs="Simplified Arabic"/>
          <w:sz w:val="28"/>
          <w:szCs w:val="28"/>
          <w:rtl/>
          <w:lang w:bidi="ar-EG"/>
        </w:rPr>
      </w:pPr>
      <w:r>
        <w:rPr>
          <w:rFonts w:cs="Simplified Arabic" w:hint="cs"/>
          <w:sz w:val="28"/>
          <w:szCs w:val="28"/>
          <w:rtl/>
          <w:lang w:bidi="ar-EG"/>
        </w:rPr>
        <w:t>6- متطلبات الالتحاق بالبرنامج:</w:t>
      </w:r>
    </w:p>
    <w:p w14:paraId="40AD452C" w14:textId="77777777" w:rsidR="0035247F" w:rsidRDefault="0035247F" w:rsidP="0035247F">
      <w:pPr>
        <w:spacing w:line="360" w:lineRule="auto"/>
        <w:ind w:right="-540"/>
        <w:jc w:val="lowKashida"/>
        <w:rPr>
          <w:rFonts w:cs="Simplified Arabic"/>
          <w:sz w:val="28"/>
          <w:szCs w:val="28"/>
          <w:rtl/>
          <w:lang w:bidi="ar-EG"/>
        </w:rPr>
      </w:pPr>
      <w:r w:rsidRPr="00064717">
        <w:rPr>
          <w:rFonts w:cs="Simplified Arabic" w:hint="cs"/>
          <w:sz w:val="20"/>
          <w:szCs w:val="20"/>
          <w:rtl/>
          <w:lang w:bidi="ar-EG"/>
        </w:rPr>
        <w:t>........................................................</w:t>
      </w:r>
      <w:r>
        <w:rPr>
          <w:rFonts w:cs="Simplified Arabic" w:hint="cs"/>
          <w:sz w:val="20"/>
          <w:szCs w:val="20"/>
          <w:rtl/>
          <w:lang w:bidi="ar-EG"/>
        </w:rPr>
        <w:t>..</w:t>
      </w:r>
      <w:r w:rsidRPr="00064717">
        <w:rPr>
          <w:rFonts w:cs="Simplified Arabic" w:hint="cs"/>
          <w:sz w:val="20"/>
          <w:szCs w:val="20"/>
          <w:rtl/>
          <w:lang w:bidi="ar-EG"/>
        </w:rPr>
        <w:t>.............</w:t>
      </w:r>
      <w:r>
        <w:rPr>
          <w:rFonts w:cs="Simplified Arabic" w:hint="cs"/>
          <w:sz w:val="20"/>
          <w:szCs w:val="20"/>
          <w:rtl/>
          <w:lang w:bidi="ar-EG"/>
        </w:rPr>
        <w:t>.............................................................</w:t>
      </w:r>
      <w:r w:rsidRPr="00064717">
        <w:rPr>
          <w:rFonts w:cs="Simplified Arabic" w:hint="cs"/>
          <w:sz w:val="20"/>
          <w:szCs w:val="20"/>
          <w:rtl/>
          <w:lang w:bidi="ar-EG"/>
        </w:rPr>
        <w:t>......</w:t>
      </w:r>
    </w:p>
    <w:p w14:paraId="52438BBD" w14:textId="77777777" w:rsidR="0035247F" w:rsidRDefault="0035247F" w:rsidP="0035247F">
      <w:pPr>
        <w:spacing w:line="360" w:lineRule="auto"/>
        <w:ind w:right="-540"/>
        <w:jc w:val="lowKashida"/>
        <w:rPr>
          <w:rFonts w:cs="Simplified Arabic"/>
          <w:sz w:val="28"/>
          <w:szCs w:val="28"/>
          <w:rtl/>
          <w:lang w:bidi="ar-EG"/>
        </w:rPr>
      </w:pPr>
      <w:r w:rsidRPr="00064717">
        <w:rPr>
          <w:rFonts w:cs="Simplified Arabic" w:hint="cs"/>
          <w:sz w:val="20"/>
          <w:szCs w:val="20"/>
          <w:rtl/>
          <w:lang w:bidi="ar-EG"/>
        </w:rPr>
        <w:t>........................................................</w:t>
      </w:r>
      <w:r>
        <w:rPr>
          <w:rFonts w:cs="Simplified Arabic" w:hint="cs"/>
          <w:sz w:val="20"/>
          <w:szCs w:val="20"/>
          <w:rtl/>
          <w:lang w:bidi="ar-EG"/>
        </w:rPr>
        <w:t>..</w:t>
      </w:r>
      <w:r w:rsidRPr="00064717">
        <w:rPr>
          <w:rFonts w:cs="Simplified Arabic" w:hint="cs"/>
          <w:sz w:val="20"/>
          <w:szCs w:val="20"/>
          <w:rtl/>
          <w:lang w:bidi="ar-EG"/>
        </w:rPr>
        <w:t>.............</w:t>
      </w:r>
      <w:r>
        <w:rPr>
          <w:rFonts w:cs="Simplified Arabic" w:hint="cs"/>
          <w:sz w:val="20"/>
          <w:szCs w:val="20"/>
          <w:rtl/>
          <w:lang w:bidi="ar-EG"/>
        </w:rPr>
        <w:t>.............................................................</w:t>
      </w:r>
      <w:r w:rsidRPr="00064717">
        <w:rPr>
          <w:rFonts w:cs="Simplified Arabic" w:hint="cs"/>
          <w:sz w:val="20"/>
          <w:szCs w:val="20"/>
          <w:rtl/>
          <w:lang w:bidi="ar-EG"/>
        </w:rPr>
        <w:t>...... ........................................................</w:t>
      </w:r>
      <w:r>
        <w:rPr>
          <w:rFonts w:cs="Simplified Arabic" w:hint="cs"/>
          <w:sz w:val="20"/>
          <w:szCs w:val="20"/>
          <w:rtl/>
          <w:lang w:bidi="ar-EG"/>
        </w:rPr>
        <w:t>..</w:t>
      </w:r>
      <w:r w:rsidRPr="00064717">
        <w:rPr>
          <w:rFonts w:cs="Simplified Arabic" w:hint="cs"/>
          <w:sz w:val="20"/>
          <w:szCs w:val="20"/>
          <w:rtl/>
          <w:lang w:bidi="ar-EG"/>
        </w:rPr>
        <w:t>.............</w:t>
      </w:r>
      <w:r>
        <w:rPr>
          <w:rFonts w:cs="Simplified Arabic" w:hint="cs"/>
          <w:sz w:val="20"/>
          <w:szCs w:val="20"/>
          <w:rtl/>
          <w:lang w:bidi="ar-EG"/>
        </w:rPr>
        <w:t>.............................................................</w:t>
      </w:r>
      <w:r w:rsidRPr="00064717">
        <w:rPr>
          <w:rFonts w:cs="Simplified Arabic" w:hint="cs"/>
          <w:sz w:val="20"/>
          <w:szCs w:val="20"/>
          <w:rtl/>
          <w:lang w:bidi="ar-EG"/>
        </w:rPr>
        <w:t>......</w:t>
      </w:r>
      <w:r w:rsidRPr="00EC41D3">
        <w:rPr>
          <w:rFonts w:cs="Simplified Arabic" w:hint="cs"/>
          <w:sz w:val="20"/>
          <w:szCs w:val="20"/>
          <w:rtl/>
          <w:lang w:bidi="ar-EG"/>
        </w:rPr>
        <w:t xml:space="preserve"> </w:t>
      </w:r>
      <w:r w:rsidRPr="00064717">
        <w:rPr>
          <w:rFonts w:cs="Simplified Arabic" w:hint="cs"/>
          <w:sz w:val="20"/>
          <w:szCs w:val="20"/>
          <w:rtl/>
          <w:lang w:bidi="ar-EG"/>
        </w:rPr>
        <w:t>........................................................</w:t>
      </w:r>
      <w:r>
        <w:rPr>
          <w:rFonts w:cs="Simplified Arabic" w:hint="cs"/>
          <w:sz w:val="20"/>
          <w:szCs w:val="20"/>
          <w:rtl/>
          <w:lang w:bidi="ar-EG"/>
        </w:rPr>
        <w:t>..</w:t>
      </w:r>
      <w:r w:rsidRPr="00064717">
        <w:rPr>
          <w:rFonts w:cs="Simplified Arabic" w:hint="cs"/>
          <w:sz w:val="20"/>
          <w:szCs w:val="20"/>
          <w:rtl/>
          <w:lang w:bidi="ar-EG"/>
        </w:rPr>
        <w:t>.............</w:t>
      </w:r>
      <w:r>
        <w:rPr>
          <w:rFonts w:cs="Simplified Arabic" w:hint="cs"/>
          <w:sz w:val="20"/>
          <w:szCs w:val="20"/>
          <w:rtl/>
          <w:lang w:bidi="ar-EG"/>
        </w:rPr>
        <w:t>.............................................................</w:t>
      </w:r>
      <w:r w:rsidRPr="00064717">
        <w:rPr>
          <w:rFonts w:cs="Simplified Arabic" w:hint="cs"/>
          <w:sz w:val="20"/>
          <w:szCs w:val="20"/>
          <w:rtl/>
          <w:lang w:bidi="ar-EG"/>
        </w:rPr>
        <w:t>......</w:t>
      </w:r>
    </w:p>
    <w:p w14:paraId="0454BAF0" w14:textId="77777777" w:rsidR="0035247F" w:rsidRDefault="0035247F" w:rsidP="0035247F">
      <w:pPr>
        <w:spacing w:line="360" w:lineRule="auto"/>
        <w:ind w:right="-540"/>
        <w:jc w:val="lowKashida"/>
        <w:rPr>
          <w:rFonts w:cs="Simplified Arabic"/>
          <w:sz w:val="28"/>
          <w:szCs w:val="28"/>
          <w:rtl/>
          <w:lang w:bidi="ar-EG"/>
        </w:rPr>
      </w:pPr>
      <w:r>
        <w:rPr>
          <w:rFonts w:cs="Simplified Arabic" w:hint="cs"/>
          <w:sz w:val="28"/>
          <w:szCs w:val="28"/>
          <w:rtl/>
          <w:lang w:bidi="ar-EG"/>
        </w:rPr>
        <w:t>7- القواعد المنظمة لاستكمال البرنامج:</w:t>
      </w:r>
    </w:p>
    <w:p w14:paraId="41944488" w14:textId="2E9EAE90" w:rsidR="0035247F" w:rsidRDefault="0035247F" w:rsidP="0035247F">
      <w:pPr>
        <w:spacing w:line="360" w:lineRule="auto"/>
        <w:ind w:right="-540"/>
        <w:jc w:val="lowKashida"/>
        <w:rPr>
          <w:rFonts w:cs="Simplified Arabic"/>
          <w:sz w:val="28"/>
          <w:szCs w:val="28"/>
          <w:rtl/>
          <w:lang w:bidi="ar-EG"/>
        </w:rPr>
      </w:pPr>
      <w:r w:rsidRPr="00064717">
        <w:rPr>
          <w:rFonts w:cs="Simplified Arabic" w:hint="cs"/>
          <w:sz w:val="20"/>
          <w:szCs w:val="20"/>
          <w:rtl/>
          <w:lang w:bidi="ar-EG"/>
        </w:rPr>
        <w:t>........................................................</w:t>
      </w:r>
      <w:r>
        <w:rPr>
          <w:rFonts w:cs="Simplified Arabic" w:hint="cs"/>
          <w:sz w:val="20"/>
          <w:szCs w:val="20"/>
          <w:rtl/>
          <w:lang w:bidi="ar-EG"/>
        </w:rPr>
        <w:t>..</w:t>
      </w:r>
      <w:r w:rsidRPr="00064717">
        <w:rPr>
          <w:rFonts w:cs="Simplified Arabic" w:hint="cs"/>
          <w:sz w:val="20"/>
          <w:szCs w:val="20"/>
          <w:rtl/>
          <w:lang w:bidi="ar-EG"/>
        </w:rPr>
        <w:t>.............</w:t>
      </w:r>
      <w:r>
        <w:rPr>
          <w:rFonts w:cs="Simplified Arabic" w:hint="cs"/>
          <w:sz w:val="20"/>
          <w:szCs w:val="20"/>
          <w:rtl/>
          <w:lang w:bidi="ar-EG"/>
        </w:rPr>
        <w:t>.............................................................</w:t>
      </w:r>
      <w:r w:rsidRPr="00064717">
        <w:rPr>
          <w:rFonts w:cs="Simplified Arabic" w:hint="cs"/>
          <w:sz w:val="20"/>
          <w:szCs w:val="20"/>
          <w:rtl/>
          <w:lang w:bidi="ar-EG"/>
        </w:rPr>
        <w:t>......</w:t>
      </w:r>
      <w:r w:rsidRPr="00EC41D3">
        <w:rPr>
          <w:rFonts w:cs="Simplified Arabic" w:hint="cs"/>
          <w:sz w:val="20"/>
          <w:szCs w:val="20"/>
          <w:rtl/>
          <w:lang w:bidi="ar-EG"/>
        </w:rPr>
        <w:t xml:space="preserve"> </w:t>
      </w:r>
      <w:r w:rsidRPr="00064717">
        <w:rPr>
          <w:rFonts w:cs="Simplified Arabic" w:hint="cs"/>
          <w:sz w:val="20"/>
          <w:szCs w:val="20"/>
          <w:rtl/>
          <w:lang w:bidi="ar-EG"/>
        </w:rPr>
        <w:t>........................................................</w:t>
      </w:r>
      <w:r>
        <w:rPr>
          <w:rFonts w:cs="Simplified Arabic" w:hint="cs"/>
          <w:sz w:val="20"/>
          <w:szCs w:val="20"/>
          <w:rtl/>
          <w:lang w:bidi="ar-EG"/>
        </w:rPr>
        <w:t>..</w:t>
      </w:r>
      <w:r w:rsidRPr="00064717">
        <w:rPr>
          <w:rFonts w:cs="Simplified Arabic" w:hint="cs"/>
          <w:sz w:val="20"/>
          <w:szCs w:val="20"/>
          <w:rtl/>
          <w:lang w:bidi="ar-EG"/>
        </w:rPr>
        <w:t>.............</w:t>
      </w:r>
      <w:r>
        <w:rPr>
          <w:rFonts w:cs="Simplified Arabic" w:hint="cs"/>
          <w:sz w:val="20"/>
          <w:szCs w:val="20"/>
          <w:rtl/>
          <w:lang w:bidi="ar-EG"/>
        </w:rPr>
        <w:t>.............................................................</w:t>
      </w:r>
      <w:r w:rsidRPr="00064717">
        <w:rPr>
          <w:rFonts w:cs="Simplified Arabic" w:hint="cs"/>
          <w:sz w:val="20"/>
          <w:szCs w:val="20"/>
          <w:rtl/>
          <w:lang w:bidi="ar-EG"/>
        </w:rPr>
        <w:t>......</w:t>
      </w:r>
      <w:r w:rsidRPr="00EC41D3">
        <w:rPr>
          <w:rFonts w:cs="Simplified Arabic" w:hint="cs"/>
          <w:sz w:val="20"/>
          <w:szCs w:val="20"/>
          <w:rtl/>
          <w:lang w:bidi="ar-EG"/>
        </w:rPr>
        <w:t xml:space="preserve"> </w:t>
      </w:r>
    </w:p>
    <w:p w14:paraId="7015E9D9" w14:textId="77777777" w:rsidR="0035247F" w:rsidRDefault="0035247F" w:rsidP="0035247F">
      <w:pPr>
        <w:spacing w:line="360" w:lineRule="auto"/>
        <w:ind w:right="-540"/>
        <w:jc w:val="lowKashida"/>
        <w:rPr>
          <w:rFonts w:cs="Simplified Arabic"/>
          <w:sz w:val="28"/>
          <w:szCs w:val="28"/>
          <w:rtl/>
          <w:lang w:bidi="ar-EG"/>
        </w:rPr>
      </w:pPr>
      <w:r>
        <w:rPr>
          <w:rFonts w:cs="Simplified Arabic" w:hint="cs"/>
          <w:sz w:val="28"/>
          <w:szCs w:val="28"/>
          <w:rtl/>
          <w:lang w:bidi="ar-EG"/>
        </w:rPr>
        <w:t>8- طرق وقواعد تقييم الملتحقين بالبرنامج: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7"/>
        <w:gridCol w:w="4261"/>
      </w:tblGrid>
      <w:tr w:rsidR="0035247F" w:rsidRPr="00E01040" w14:paraId="610050F9" w14:textId="77777777" w:rsidTr="00726912">
        <w:trPr>
          <w:jc w:val="center"/>
        </w:trPr>
        <w:tc>
          <w:tcPr>
            <w:tcW w:w="2147" w:type="dxa"/>
            <w:shd w:val="clear" w:color="auto" w:fill="CCFFFF"/>
          </w:tcPr>
          <w:p w14:paraId="13B91EE0" w14:textId="77777777" w:rsidR="0035247F" w:rsidRPr="00E01040" w:rsidRDefault="0035247F" w:rsidP="00726912">
            <w:pPr>
              <w:ind w:right="-540"/>
              <w:jc w:val="center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الطريقة</w:t>
            </w:r>
          </w:p>
        </w:tc>
        <w:tc>
          <w:tcPr>
            <w:tcW w:w="4261" w:type="dxa"/>
            <w:shd w:val="clear" w:color="auto" w:fill="CCFFFF"/>
          </w:tcPr>
          <w:p w14:paraId="3FE2205C" w14:textId="77777777" w:rsidR="0035247F" w:rsidRPr="00E01040" w:rsidRDefault="0035247F" w:rsidP="00726912">
            <w:pPr>
              <w:ind w:right="-540"/>
              <w:jc w:val="center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ما تقيسه من المخرجات التعليمية المستهدفة</w:t>
            </w:r>
          </w:p>
        </w:tc>
      </w:tr>
      <w:tr w:rsidR="0035247F" w:rsidRPr="00E01040" w14:paraId="5F813903" w14:textId="77777777" w:rsidTr="00726912">
        <w:trPr>
          <w:jc w:val="center"/>
        </w:trPr>
        <w:tc>
          <w:tcPr>
            <w:tcW w:w="2147" w:type="dxa"/>
            <w:shd w:val="clear" w:color="auto" w:fill="auto"/>
          </w:tcPr>
          <w:p w14:paraId="642F3B58" w14:textId="77777777" w:rsidR="0035247F" w:rsidRPr="00E01040" w:rsidRDefault="0035247F" w:rsidP="00726912">
            <w:pPr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1- </w:t>
            </w:r>
          </w:p>
        </w:tc>
        <w:tc>
          <w:tcPr>
            <w:tcW w:w="4261" w:type="dxa"/>
            <w:shd w:val="clear" w:color="auto" w:fill="auto"/>
          </w:tcPr>
          <w:p w14:paraId="0304857A" w14:textId="77777777" w:rsidR="0035247F" w:rsidRPr="00E01040" w:rsidRDefault="0035247F" w:rsidP="00726912">
            <w:pPr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3096DE5A" w14:textId="77777777" w:rsidTr="00726912">
        <w:trPr>
          <w:jc w:val="center"/>
        </w:trPr>
        <w:tc>
          <w:tcPr>
            <w:tcW w:w="2147" w:type="dxa"/>
            <w:shd w:val="clear" w:color="auto" w:fill="auto"/>
          </w:tcPr>
          <w:p w14:paraId="7B7521EC" w14:textId="77777777" w:rsidR="0035247F" w:rsidRPr="00E01040" w:rsidRDefault="0035247F" w:rsidP="00726912">
            <w:pPr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2- </w:t>
            </w:r>
          </w:p>
        </w:tc>
        <w:tc>
          <w:tcPr>
            <w:tcW w:w="4261" w:type="dxa"/>
            <w:shd w:val="clear" w:color="auto" w:fill="auto"/>
          </w:tcPr>
          <w:p w14:paraId="57A358EA" w14:textId="77777777" w:rsidR="0035247F" w:rsidRPr="00E01040" w:rsidRDefault="0035247F" w:rsidP="00726912">
            <w:pPr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095165AD" w14:textId="77777777" w:rsidTr="00726912">
        <w:trPr>
          <w:jc w:val="center"/>
        </w:trPr>
        <w:tc>
          <w:tcPr>
            <w:tcW w:w="2147" w:type="dxa"/>
            <w:shd w:val="clear" w:color="auto" w:fill="auto"/>
          </w:tcPr>
          <w:p w14:paraId="26DCF844" w14:textId="77777777" w:rsidR="0035247F" w:rsidRPr="00E01040" w:rsidRDefault="0035247F" w:rsidP="00726912">
            <w:pPr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3- </w:t>
            </w:r>
          </w:p>
        </w:tc>
        <w:tc>
          <w:tcPr>
            <w:tcW w:w="4261" w:type="dxa"/>
            <w:shd w:val="clear" w:color="auto" w:fill="auto"/>
          </w:tcPr>
          <w:p w14:paraId="062D0CD1" w14:textId="77777777" w:rsidR="0035247F" w:rsidRPr="00E01040" w:rsidRDefault="0035247F" w:rsidP="00726912">
            <w:pPr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70BF762B" w14:textId="77777777" w:rsidTr="00726912">
        <w:trPr>
          <w:jc w:val="center"/>
        </w:trPr>
        <w:tc>
          <w:tcPr>
            <w:tcW w:w="2147" w:type="dxa"/>
            <w:shd w:val="clear" w:color="auto" w:fill="auto"/>
          </w:tcPr>
          <w:p w14:paraId="12B656B9" w14:textId="77777777" w:rsidR="0035247F" w:rsidRPr="00E01040" w:rsidRDefault="0035247F" w:rsidP="00726912">
            <w:pPr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lastRenderedPageBreak/>
              <w:t xml:space="preserve">4- </w:t>
            </w:r>
          </w:p>
        </w:tc>
        <w:tc>
          <w:tcPr>
            <w:tcW w:w="4261" w:type="dxa"/>
            <w:shd w:val="clear" w:color="auto" w:fill="auto"/>
          </w:tcPr>
          <w:p w14:paraId="7829A582" w14:textId="77777777" w:rsidR="0035247F" w:rsidRPr="00E01040" w:rsidRDefault="0035247F" w:rsidP="00726912">
            <w:pPr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38544DF2" w14:textId="77777777" w:rsidTr="00726912">
        <w:trPr>
          <w:jc w:val="center"/>
        </w:trPr>
        <w:tc>
          <w:tcPr>
            <w:tcW w:w="2147" w:type="dxa"/>
            <w:shd w:val="clear" w:color="auto" w:fill="auto"/>
          </w:tcPr>
          <w:p w14:paraId="7C2538E4" w14:textId="77777777" w:rsidR="0035247F" w:rsidRPr="00E01040" w:rsidRDefault="0035247F" w:rsidP="00726912">
            <w:pPr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5- </w:t>
            </w:r>
          </w:p>
        </w:tc>
        <w:tc>
          <w:tcPr>
            <w:tcW w:w="4261" w:type="dxa"/>
            <w:shd w:val="clear" w:color="auto" w:fill="auto"/>
          </w:tcPr>
          <w:p w14:paraId="3B048AF9" w14:textId="77777777" w:rsidR="0035247F" w:rsidRPr="00E01040" w:rsidRDefault="0035247F" w:rsidP="00726912">
            <w:pPr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  <w:tr w:rsidR="0035247F" w:rsidRPr="00E01040" w14:paraId="06A0FD8D" w14:textId="77777777" w:rsidTr="00726912">
        <w:trPr>
          <w:jc w:val="center"/>
        </w:trPr>
        <w:tc>
          <w:tcPr>
            <w:tcW w:w="2147" w:type="dxa"/>
            <w:shd w:val="clear" w:color="auto" w:fill="auto"/>
          </w:tcPr>
          <w:p w14:paraId="153F0E70" w14:textId="77777777" w:rsidR="0035247F" w:rsidRPr="00E01040" w:rsidRDefault="0035247F" w:rsidP="00726912">
            <w:pPr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6- </w:t>
            </w:r>
          </w:p>
        </w:tc>
        <w:tc>
          <w:tcPr>
            <w:tcW w:w="4261" w:type="dxa"/>
            <w:shd w:val="clear" w:color="auto" w:fill="auto"/>
          </w:tcPr>
          <w:p w14:paraId="2F19AA24" w14:textId="77777777" w:rsidR="0035247F" w:rsidRPr="00E01040" w:rsidRDefault="0035247F" w:rsidP="00726912">
            <w:pPr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</w:tbl>
    <w:p w14:paraId="7709DBB8" w14:textId="77777777" w:rsidR="0035247F" w:rsidRDefault="0035247F" w:rsidP="0035247F">
      <w:pPr>
        <w:spacing w:line="360" w:lineRule="auto"/>
        <w:ind w:right="-540"/>
        <w:jc w:val="lowKashida"/>
        <w:rPr>
          <w:rFonts w:cs="Simplified Arabic"/>
          <w:sz w:val="28"/>
          <w:szCs w:val="28"/>
          <w:rtl/>
          <w:lang w:bidi="ar-EG"/>
        </w:rPr>
      </w:pPr>
    </w:p>
    <w:p w14:paraId="503F0CC4" w14:textId="77777777" w:rsidR="0035247F" w:rsidRDefault="0035247F" w:rsidP="0035247F">
      <w:pPr>
        <w:spacing w:line="360" w:lineRule="auto"/>
        <w:ind w:right="-540"/>
        <w:jc w:val="lowKashida"/>
        <w:rPr>
          <w:rFonts w:cs="Simplified Arabic"/>
          <w:sz w:val="28"/>
          <w:szCs w:val="28"/>
          <w:rtl/>
          <w:lang w:bidi="ar-EG"/>
        </w:rPr>
      </w:pPr>
      <w:r>
        <w:rPr>
          <w:rFonts w:cs="Simplified Arabic" w:hint="cs"/>
          <w:sz w:val="28"/>
          <w:szCs w:val="28"/>
          <w:rtl/>
          <w:lang w:bidi="ar-EG"/>
        </w:rPr>
        <w:t>9- طرق تقويم البرنامج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6"/>
        <w:gridCol w:w="2154"/>
        <w:gridCol w:w="3528"/>
      </w:tblGrid>
      <w:tr w:rsidR="0035247F" w:rsidRPr="00E01040" w14:paraId="1AEF51E8" w14:textId="77777777" w:rsidTr="00CC01F5">
        <w:trPr>
          <w:jc w:val="center"/>
        </w:trPr>
        <w:tc>
          <w:tcPr>
            <w:tcW w:w="1986" w:type="dxa"/>
            <w:shd w:val="clear" w:color="auto" w:fill="CCFFFF"/>
          </w:tcPr>
          <w:p w14:paraId="1DD99CD6" w14:textId="77777777" w:rsidR="0035247F" w:rsidRPr="00E01040" w:rsidRDefault="0035247F" w:rsidP="00726912">
            <w:pPr>
              <w:spacing w:line="360" w:lineRule="auto"/>
              <w:ind w:right="-540"/>
              <w:jc w:val="center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العينة</w:t>
            </w:r>
          </w:p>
        </w:tc>
        <w:tc>
          <w:tcPr>
            <w:tcW w:w="2154" w:type="dxa"/>
            <w:shd w:val="clear" w:color="auto" w:fill="CCFFFF"/>
          </w:tcPr>
          <w:p w14:paraId="40628B38" w14:textId="77777777" w:rsidR="0035247F" w:rsidRPr="00E01040" w:rsidRDefault="0035247F" w:rsidP="00726912">
            <w:pPr>
              <w:spacing w:line="360" w:lineRule="auto"/>
              <w:ind w:right="-540"/>
              <w:jc w:val="center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الوسيلة</w:t>
            </w:r>
          </w:p>
        </w:tc>
        <w:tc>
          <w:tcPr>
            <w:tcW w:w="3528" w:type="dxa"/>
            <w:shd w:val="clear" w:color="auto" w:fill="CCFFFF"/>
          </w:tcPr>
          <w:p w14:paraId="1F83B624" w14:textId="77777777" w:rsidR="0035247F" w:rsidRPr="00E01040" w:rsidRDefault="0035247F" w:rsidP="00726912">
            <w:pPr>
              <w:spacing w:line="360" w:lineRule="auto"/>
              <w:ind w:right="-540"/>
              <w:jc w:val="center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القائم بالتقويم</w:t>
            </w:r>
          </w:p>
        </w:tc>
      </w:tr>
      <w:tr w:rsidR="0035247F" w:rsidRPr="00E01040" w14:paraId="38A60C50" w14:textId="77777777" w:rsidTr="00CC01F5">
        <w:trPr>
          <w:jc w:val="center"/>
        </w:trPr>
        <w:tc>
          <w:tcPr>
            <w:tcW w:w="1986" w:type="dxa"/>
            <w:shd w:val="clear" w:color="auto" w:fill="auto"/>
          </w:tcPr>
          <w:p w14:paraId="6A25E80D" w14:textId="77777777" w:rsidR="0035247F" w:rsidRPr="00E01040" w:rsidRDefault="0035247F" w:rsidP="00726912">
            <w:pPr>
              <w:spacing w:line="360" w:lineRule="auto"/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  <w:tc>
          <w:tcPr>
            <w:tcW w:w="2154" w:type="dxa"/>
            <w:shd w:val="clear" w:color="auto" w:fill="auto"/>
          </w:tcPr>
          <w:p w14:paraId="4B443275" w14:textId="77777777" w:rsidR="0035247F" w:rsidRPr="00E01040" w:rsidRDefault="0035247F" w:rsidP="00726912">
            <w:pPr>
              <w:spacing w:line="360" w:lineRule="auto"/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  <w:tc>
          <w:tcPr>
            <w:tcW w:w="3528" w:type="dxa"/>
            <w:shd w:val="clear" w:color="auto" w:fill="CCFFFF"/>
          </w:tcPr>
          <w:p w14:paraId="12509663" w14:textId="77777777" w:rsidR="0035247F" w:rsidRPr="00E01040" w:rsidRDefault="0035247F" w:rsidP="00726912">
            <w:pPr>
              <w:spacing w:line="360" w:lineRule="auto"/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1- طلاب الفرقة النهائية</w:t>
            </w:r>
          </w:p>
        </w:tc>
      </w:tr>
      <w:tr w:rsidR="0035247F" w:rsidRPr="00E01040" w14:paraId="1A5587F0" w14:textId="77777777" w:rsidTr="00CC01F5">
        <w:trPr>
          <w:jc w:val="center"/>
        </w:trPr>
        <w:tc>
          <w:tcPr>
            <w:tcW w:w="1986" w:type="dxa"/>
            <w:shd w:val="clear" w:color="auto" w:fill="auto"/>
          </w:tcPr>
          <w:p w14:paraId="55332351" w14:textId="77777777" w:rsidR="0035247F" w:rsidRPr="00E01040" w:rsidRDefault="0035247F" w:rsidP="00726912">
            <w:pPr>
              <w:spacing w:line="360" w:lineRule="auto"/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  <w:tc>
          <w:tcPr>
            <w:tcW w:w="2154" w:type="dxa"/>
            <w:shd w:val="clear" w:color="auto" w:fill="auto"/>
          </w:tcPr>
          <w:p w14:paraId="25DEB47E" w14:textId="77777777" w:rsidR="0035247F" w:rsidRPr="00E01040" w:rsidRDefault="0035247F" w:rsidP="00726912">
            <w:pPr>
              <w:spacing w:line="360" w:lineRule="auto"/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  <w:tc>
          <w:tcPr>
            <w:tcW w:w="3528" w:type="dxa"/>
            <w:shd w:val="clear" w:color="auto" w:fill="CCFFFF"/>
          </w:tcPr>
          <w:p w14:paraId="6BBF05FC" w14:textId="77777777" w:rsidR="0035247F" w:rsidRPr="00E01040" w:rsidRDefault="0035247F" w:rsidP="00726912">
            <w:pPr>
              <w:spacing w:line="360" w:lineRule="auto"/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2- الخريجون</w:t>
            </w:r>
          </w:p>
        </w:tc>
      </w:tr>
      <w:tr w:rsidR="0035247F" w:rsidRPr="00E01040" w14:paraId="199C235A" w14:textId="77777777" w:rsidTr="00CC01F5">
        <w:trPr>
          <w:jc w:val="center"/>
        </w:trPr>
        <w:tc>
          <w:tcPr>
            <w:tcW w:w="1986" w:type="dxa"/>
            <w:shd w:val="clear" w:color="auto" w:fill="auto"/>
          </w:tcPr>
          <w:p w14:paraId="5E4CD189" w14:textId="77777777" w:rsidR="0035247F" w:rsidRPr="00E01040" w:rsidRDefault="0035247F" w:rsidP="00726912">
            <w:pPr>
              <w:spacing w:line="360" w:lineRule="auto"/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  <w:tc>
          <w:tcPr>
            <w:tcW w:w="2154" w:type="dxa"/>
            <w:shd w:val="clear" w:color="auto" w:fill="auto"/>
          </w:tcPr>
          <w:p w14:paraId="440F5C52" w14:textId="77777777" w:rsidR="0035247F" w:rsidRPr="00E01040" w:rsidRDefault="0035247F" w:rsidP="00726912">
            <w:pPr>
              <w:spacing w:line="360" w:lineRule="auto"/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  <w:tc>
          <w:tcPr>
            <w:tcW w:w="3528" w:type="dxa"/>
            <w:shd w:val="clear" w:color="auto" w:fill="CCFFFF"/>
          </w:tcPr>
          <w:p w14:paraId="1C5590AE" w14:textId="77777777" w:rsidR="0035247F" w:rsidRPr="00E01040" w:rsidRDefault="0035247F" w:rsidP="00726912">
            <w:pPr>
              <w:spacing w:line="360" w:lineRule="auto"/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3- أصحاب الأعمال</w:t>
            </w:r>
          </w:p>
        </w:tc>
      </w:tr>
      <w:tr w:rsidR="0035247F" w:rsidRPr="00E01040" w14:paraId="6411D1BE" w14:textId="77777777" w:rsidTr="00CC01F5">
        <w:trPr>
          <w:jc w:val="center"/>
        </w:trPr>
        <w:tc>
          <w:tcPr>
            <w:tcW w:w="1986" w:type="dxa"/>
            <w:shd w:val="clear" w:color="auto" w:fill="auto"/>
          </w:tcPr>
          <w:p w14:paraId="1604F9C2" w14:textId="77777777" w:rsidR="0035247F" w:rsidRPr="00E01040" w:rsidRDefault="0035247F" w:rsidP="00726912">
            <w:pPr>
              <w:spacing w:line="360" w:lineRule="auto"/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  <w:tc>
          <w:tcPr>
            <w:tcW w:w="2154" w:type="dxa"/>
            <w:shd w:val="clear" w:color="auto" w:fill="auto"/>
          </w:tcPr>
          <w:p w14:paraId="57EE3495" w14:textId="77777777" w:rsidR="0035247F" w:rsidRPr="00E01040" w:rsidRDefault="0035247F" w:rsidP="00726912">
            <w:pPr>
              <w:spacing w:line="360" w:lineRule="auto"/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  <w:tc>
          <w:tcPr>
            <w:tcW w:w="3528" w:type="dxa"/>
            <w:shd w:val="clear" w:color="auto" w:fill="CCFFFF"/>
          </w:tcPr>
          <w:p w14:paraId="68641F4E" w14:textId="77777777" w:rsidR="0035247F" w:rsidRPr="00E01040" w:rsidRDefault="0035247F" w:rsidP="00726912">
            <w:pPr>
              <w:spacing w:line="360" w:lineRule="auto"/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4- مقيم خارجي أو ممتحن خارجي</w:t>
            </w:r>
          </w:p>
        </w:tc>
      </w:tr>
      <w:tr w:rsidR="0035247F" w:rsidRPr="00E01040" w14:paraId="04DD3CF3" w14:textId="77777777" w:rsidTr="00CC01F5">
        <w:trPr>
          <w:jc w:val="center"/>
        </w:trPr>
        <w:tc>
          <w:tcPr>
            <w:tcW w:w="1986" w:type="dxa"/>
            <w:shd w:val="clear" w:color="auto" w:fill="auto"/>
          </w:tcPr>
          <w:p w14:paraId="1AA86122" w14:textId="77777777" w:rsidR="0035247F" w:rsidRPr="00E01040" w:rsidRDefault="0035247F" w:rsidP="00726912">
            <w:pPr>
              <w:spacing w:line="360" w:lineRule="auto"/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  <w:tc>
          <w:tcPr>
            <w:tcW w:w="2154" w:type="dxa"/>
            <w:shd w:val="clear" w:color="auto" w:fill="auto"/>
          </w:tcPr>
          <w:p w14:paraId="48A31989" w14:textId="77777777" w:rsidR="0035247F" w:rsidRPr="00E01040" w:rsidRDefault="0035247F" w:rsidP="00726912">
            <w:pPr>
              <w:spacing w:line="360" w:lineRule="auto"/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  <w:tc>
          <w:tcPr>
            <w:tcW w:w="3528" w:type="dxa"/>
            <w:shd w:val="clear" w:color="auto" w:fill="CCFFFF"/>
          </w:tcPr>
          <w:p w14:paraId="341781D9" w14:textId="77777777" w:rsidR="0035247F" w:rsidRPr="00E01040" w:rsidRDefault="0035247F" w:rsidP="00726912">
            <w:pPr>
              <w:spacing w:line="360" w:lineRule="auto"/>
              <w:ind w:right="-540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E01040">
              <w:rPr>
                <w:rFonts w:cs="Simplified Arabic" w:hint="cs"/>
                <w:sz w:val="28"/>
                <w:szCs w:val="28"/>
                <w:rtl/>
                <w:lang w:bidi="ar-EG"/>
              </w:rPr>
              <w:t>5- طرق أخري</w:t>
            </w:r>
          </w:p>
        </w:tc>
      </w:tr>
    </w:tbl>
    <w:p w14:paraId="3677E4F5" w14:textId="77777777" w:rsidR="0035247F" w:rsidRDefault="0035247F" w:rsidP="0035247F">
      <w:pPr>
        <w:spacing w:line="360" w:lineRule="auto"/>
        <w:ind w:right="-540"/>
        <w:jc w:val="lowKashida"/>
        <w:rPr>
          <w:rFonts w:cs="Simplified Arabic"/>
          <w:sz w:val="28"/>
          <w:szCs w:val="28"/>
          <w:rtl/>
          <w:lang w:bidi="ar-EG"/>
        </w:rPr>
      </w:pPr>
    </w:p>
    <w:p w14:paraId="39924E87" w14:textId="6C58571A" w:rsidR="00F869C5" w:rsidRPr="00CA339E" w:rsidRDefault="00E722F5" w:rsidP="0035247F">
      <w:pPr>
        <w:ind w:right="-540"/>
        <w:jc w:val="lowKashida"/>
        <w:rPr>
          <w:rFonts w:cs="Simplified Arabic"/>
          <w:b/>
          <w:bCs/>
          <w:sz w:val="28"/>
          <w:szCs w:val="28"/>
          <w:rtl/>
          <w:lang w:bidi="ar-EG"/>
        </w:rPr>
      </w:pPr>
      <w:r w:rsidRPr="00CA339E">
        <w:rPr>
          <w:rFonts w:cs="Simplified Arabic" w:hint="cs"/>
          <w:b/>
          <w:bCs/>
          <w:sz w:val="28"/>
          <w:szCs w:val="28"/>
          <w:rtl/>
          <w:lang w:bidi="ar-EG"/>
        </w:rPr>
        <w:t>منسق</w:t>
      </w:r>
      <w:r w:rsidR="0035247F" w:rsidRPr="00CA339E">
        <w:rPr>
          <w:rFonts w:cs="Simplified Arabic" w:hint="cs"/>
          <w:b/>
          <w:bCs/>
          <w:sz w:val="28"/>
          <w:szCs w:val="28"/>
          <w:rtl/>
          <w:lang w:bidi="ar-EG"/>
        </w:rPr>
        <w:t xml:space="preserve"> </w:t>
      </w:r>
      <w:proofErr w:type="gramStart"/>
      <w:r w:rsidR="0035247F" w:rsidRPr="00CA339E">
        <w:rPr>
          <w:rFonts w:cs="Simplified Arabic" w:hint="cs"/>
          <w:b/>
          <w:bCs/>
          <w:sz w:val="28"/>
          <w:szCs w:val="28"/>
          <w:rtl/>
          <w:lang w:bidi="ar-EG"/>
        </w:rPr>
        <w:t xml:space="preserve">البرنامج:   </w:t>
      </w:r>
      <w:proofErr w:type="gramEnd"/>
      <w:r w:rsidR="0035247F" w:rsidRPr="00CA339E">
        <w:rPr>
          <w:rFonts w:cs="Simplified Arabic" w:hint="cs"/>
          <w:b/>
          <w:bCs/>
          <w:sz w:val="28"/>
          <w:szCs w:val="28"/>
          <w:rtl/>
          <w:lang w:bidi="ar-EG"/>
        </w:rPr>
        <w:t xml:space="preserve">                    التوقيع:                 </w:t>
      </w:r>
    </w:p>
    <w:p w14:paraId="527CE073" w14:textId="77777777" w:rsidR="00CA339E" w:rsidRDefault="00CA339E" w:rsidP="00CA339E">
      <w:pPr>
        <w:spacing w:before="120" w:after="120"/>
        <w:jc w:val="lowKashida"/>
        <w:rPr>
          <w:rFonts w:cs="mohammad bold art"/>
          <w:b/>
          <w:bCs/>
          <w:sz w:val="28"/>
          <w:szCs w:val="28"/>
          <w:rtl/>
          <w:lang w:bidi="ar-EG"/>
        </w:rPr>
      </w:pPr>
    </w:p>
    <w:p w14:paraId="1BBB7EFC" w14:textId="77777777" w:rsidR="00CA339E" w:rsidRDefault="00CA339E" w:rsidP="00CA339E">
      <w:pPr>
        <w:spacing w:before="120" w:after="120"/>
        <w:jc w:val="lowKashida"/>
        <w:rPr>
          <w:rFonts w:cs="mohammad bold art"/>
          <w:b/>
          <w:bCs/>
          <w:sz w:val="28"/>
          <w:szCs w:val="28"/>
          <w:rtl/>
          <w:lang w:bidi="ar-EG"/>
        </w:rPr>
      </w:pPr>
      <w:r>
        <w:rPr>
          <w:rFonts w:cs="mohammad bold art" w:hint="cs"/>
          <w:b/>
          <w:bCs/>
          <w:sz w:val="28"/>
          <w:szCs w:val="28"/>
          <w:rtl/>
          <w:lang w:bidi="ar-EG"/>
        </w:rPr>
        <w:t xml:space="preserve">رئيس مجلس القسم: </w:t>
      </w:r>
      <w:r w:rsidRPr="00BE20F2">
        <w:rPr>
          <w:rFonts w:cs="mohammad bold art" w:hint="cs"/>
          <w:b/>
          <w:bCs/>
          <w:sz w:val="28"/>
          <w:szCs w:val="28"/>
          <w:rtl/>
          <w:lang w:bidi="ar-EG"/>
        </w:rPr>
        <w:tab/>
      </w:r>
      <w:r w:rsidRPr="00BE20F2">
        <w:rPr>
          <w:rFonts w:cs="mohammad bold art" w:hint="cs"/>
          <w:b/>
          <w:bCs/>
          <w:sz w:val="28"/>
          <w:szCs w:val="28"/>
          <w:rtl/>
          <w:lang w:bidi="ar-EG"/>
        </w:rPr>
        <w:tab/>
        <w:t xml:space="preserve">                   التوقيع   </w:t>
      </w:r>
    </w:p>
    <w:p w14:paraId="4A2FBFCC" w14:textId="77777777" w:rsidR="00F869C5" w:rsidRDefault="00F869C5" w:rsidP="0035247F">
      <w:pPr>
        <w:ind w:right="-540"/>
        <w:jc w:val="lowKashida"/>
        <w:rPr>
          <w:rFonts w:cs="Simplified Arabic"/>
          <w:sz w:val="28"/>
          <w:szCs w:val="28"/>
          <w:rtl/>
          <w:lang w:bidi="ar-EG"/>
        </w:rPr>
      </w:pPr>
    </w:p>
    <w:p w14:paraId="7A1BDAF3" w14:textId="21157DB6" w:rsidR="008536ED" w:rsidRPr="006C7D32" w:rsidRDefault="00CA339E" w:rsidP="00CA339E">
      <w:pPr>
        <w:ind w:right="-540"/>
        <w:rPr>
          <w:b/>
          <w:bCs/>
          <w:lang w:bidi="ar-EG"/>
        </w:rPr>
      </w:pPr>
      <w:proofErr w:type="gramStart"/>
      <w:r w:rsidRPr="006C7D32">
        <w:rPr>
          <w:rFonts w:cs="Simplified Arabic" w:hint="cs"/>
          <w:b/>
          <w:bCs/>
          <w:sz w:val="28"/>
          <w:szCs w:val="28"/>
          <w:rtl/>
          <w:lang w:bidi="ar-EG"/>
        </w:rPr>
        <w:t xml:space="preserve">التاريخ:   </w:t>
      </w:r>
      <w:proofErr w:type="gramEnd"/>
      <w:r w:rsidRPr="006C7D32">
        <w:rPr>
          <w:rFonts w:cs="Simplified Arabic" w:hint="cs"/>
          <w:b/>
          <w:bCs/>
          <w:sz w:val="28"/>
          <w:szCs w:val="28"/>
          <w:rtl/>
          <w:lang w:bidi="ar-EG"/>
        </w:rPr>
        <w:t xml:space="preserve">  /      /   </w:t>
      </w:r>
    </w:p>
    <w:sectPr w:rsidR="008536ED" w:rsidRPr="006C7D32" w:rsidSect="0020043E">
      <w:headerReference w:type="default" r:id="rId8"/>
      <w:footerReference w:type="default" r:id="rId9"/>
      <w:pgSz w:w="11906" w:h="16838"/>
      <w:pgMar w:top="1440" w:right="1800" w:bottom="1440" w:left="1800" w:header="709" w:footer="709" w:gutter="0"/>
      <w:pgBorders w:offsetFrom="page">
        <w:top w:val="cornerTriangles" w:sz="15" w:space="24" w:color="auto"/>
        <w:left w:val="cornerTriangles" w:sz="15" w:space="24" w:color="auto"/>
        <w:bottom w:val="cornerTriangles" w:sz="15" w:space="24" w:color="auto"/>
        <w:right w:val="cornerTriangles" w:sz="15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85ACF" w14:textId="77777777" w:rsidR="009C2F60" w:rsidRDefault="009C2F60" w:rsidP="00B1322F">
      <w:r>
        <w:separator/>
      </w:r>
    </w:p>
  </w:endnote>
  <w:endnote w:type="continuationSeparator" w:id="0">
    <w:p w14:paraId="312F7CA4" w14:textId="77777777" w:rsidR="009C2F60" w:rsidRDefault="009C2F60" w:rsidP="00B13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hammad bold art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10628" w:type="dxa"/>
      <w:tblInd w:w="-1054" w:type="dxa"/>
      <w:tblBorders>
        <w:top w:val="single" w:sz="24" w:space="0" w:color="0070C0"/>
        <w:insideH w:val="single" w:sz="4" w:space="0" w:color="auto"/>
      </w:tblBorders>
      <w:tblLook w:val="04A0" w:firstRow="1" w:lastRow="0" w:firstColumn="1" w:lastColumn="0" w:noHBand="0" w:noVBand="1"/>
    </w:tblPr>
    <w:tblGrid>
      <w:gridCol w:w="4073"/>
      <w:gridCol w:w="2520"/>
      <w:gridCol w:w="4035"/>
    </w:tblGrid>
    <w:tr w:rsidR="00231679" w:rsidRPr="00DF30CE" w14:paraId="0373C8DE" w14:textId="77777777" w:rsidTr="00765ADE">
      <w:trPr>
        <w:trHeight w:val="425"/>
      </w:trPr>
      <w:tc>
        <w:tcPr>
          <w:tcW w:w="4073" w:type="dxa"/>
          <w:shd w:val="clear" w:color="auto" w:fill="auto"/>
          <w:vAlign w:val="center"/>
        </w:tcPr>
        <w:p w14:paraId="30384EAA" w14:textId="2373C01F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إصدارات مركز ضمان الجودة والاعتماد</w:t>
          </w:r>
        </w:p>
      </w:tc>
      <w:tc>
        <w:tcPr>
          <w:tcW w:w="2520" w:type="dxa"/>
          <w:shd w:val="clear" w:color="auto" w:fill="auto"/>
          <w:vAlign w:val="center"/>
        </w:tcPr>
        <w:p w14:paraId="7B2E9327" w14:textId="222ED33E" w:rsidR="00DF30CE" w:rsidRPr="00DF30CE" w:rsidRDefault="00DF30CE" w:rsidP="00DF30CE">
          <w:pPr>
            <w:pStyle w:val="Footer"/>
            <w:tabs>
              <w:tab w:val="clear" w:pos="8306"/>
              <w:tab w:val="right" w:pos="8936"/>
            </w:tabs>
            <w:jc w:val="center"/>
            <w:rPr>
              <w:b/>
              <w:bCs/>
              <w:rtl/>
            </w:rPr>
          </w:pPr>
          <w:r w:rsidRPr="00DF30CE">
            <w:rPr>
              <w:b/>
              <w:bCs/>
            </w:rPr>
            <w:fldChar w:fldCharType="begin"/>
          </w:r>
          <w:r w:rsidRPr="00DF30CE">
            <w:rPr>
              <w:b/>
              <w:bCs/>
            </w:rPr>
            <w:instrText xml:space="preserve"> PAGE   \* MERGEFORMAT </w:instrText>
          </w:r>
          <w:r w:rsidRPr="00DF30CE">
            <w:rPr>
              <w:b/>
              <w:bCs/>
            </w:rPr>
            <w:fldChar w:fldCharType="separate"/>
          </w:r>
          <w:r w:rsidRPr="00DF30CE">
            <w:rPr>
              <w:b/>
              <w:bCs/>
              <w:noProof/>
            </w:rPr>
            <w:t>1</w:t>
          </w:r>
          <w:r w:rsidRPr="00DF30CE">
            <w:rPr>
              <w:b/>
              <w:bCs/>
              <w:noProof/>
            </w:rPr>
            <w:fldChar w:fldCharType="end"/>
          </w:r>
        </w:p>
      </w:tc>
      <w:tc>
        <w:tcPr>
          <w:tcW w:w="4035" w:type="dxa"/>
          <w:shd w:val="clear" w:color="auto" w:fill="auto"/>
          <w:vAlign w:val="center"/>
        </w:tcPr>
        <w:p w14:paraId="44D03AFD" w14:textId="1EA08B17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jc w:val="right"/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 xml:space="preserve">دليل </w:t>
          </w:r>
          <w:r w:rsidR="00D2006C">
            <w:rPr>
              <w:rFonts w:hint="cs"/>
              <w:b/>
              <w:bCs/>
              <w:rtl/>
              <w:lang w:bidi="ar-EG"/>
            </w:rPr>
            <w:t>توصيفات</w:t>
          </w:r>
          <w:r w:rsidRPr="00DF30CE">
            <w:rPr>
              <w:rFonts w:hint="cs"/>
              <w:b/>
              <w:bCs/>
              <w:rtl/>
            </w:rPr>
            <w:t xml:space="preserve"> </w:t>
          </w:r>
          <w:r w:rsidR="00D2006C">
            <w:rPr>
              <w:rFonts w:hint="cs"/>
              <w:b/>
              <w:bCs/>
              <w:rtl/>
            </w:rPr>
            <w:t>البرامج</w:t>
          </w:r>
          <w:r w:rsidRPr="00DF30CE">
            <w:rPr>
              <w:rFonts w:hint="cs"/>
              <w:b/>
              <w:bCs/>
              <w:rtl/>
            </w:rPr>
            <w:t xml:space="preserve"> </w:t>
          </w:r>
          <w:r w:rsidR="00D2006C">
            <w:rPr>
              <w:rFonts w:hint="cs"/>
              <w:b/>
              <w:bCs/>
              <w:rtl/>
            </w:rPr>
            <w:t>والمقررات</w:t>
          </w:r>
          <w:r w:rsidR="00231679">
            <w:rPr>
              <w:rFonts w:hint="cs"/>
              <w:b/>
              <w:bCs/>
              <w:rtl/>
            </w:rPr>
            <w:t>: الإصدار الأول</w:t>
          </w:r>
        </w:p>
      </w:tc>
    </w:tr>
  </w:tbl>
  <w:p w14:paraId="4FB88E6D" w14:textId="77777777" w:rsidR="00DF30CE" w:rsidRDefault="00DF30CE" w:rsidP="00765A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1A5D7" w14:textId="77777777" w:rsidR="009C2F60" w:rsidRDefault="009C2F60" w:rsidP="00B1322F">
      <w:r>
        <w:separator/>
      </w:r>
    </w:p>
  </w:footnote>
  <w:footnote w:type="continuationSeparator" w:id="0">
    <w:p w14:paraId="1AF0F7F0" w14:textId="77777777" w:rsidR="009C2F60" w:rsidRDefault="009C2F60" w:rsidP="00B13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97C73" w14:textId="07088B2D" w:rsidR="00F07A43" w:rsidRDefault="00000000" w:rsidP="008064C5">
    <w:pPr>
      <w:pStyle w:val="Header"/>
      <w:ind w:left="-1234"/>
    </w:pPr>
    <w:r>
      <w:pict w14:anchorId="5E5AA3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5" type="#_x0000_t75" style="width:534.75pt;height:99pt;visibility:visible;mso-wrap-style:square">
          <v:imagedata r:id="rId1" o:title=""/>
        </v:shape>
      </w:pict>
    </w:r>
  </w:p>
  <w:p w14:paraId="182D7D40" w14:textId="3DE5555B" w:rsidR="00B1322F" w:rsidRDefault="00B1322F" w:rsidP="00F07A43">
    <w:pPr>
      <w:pStyle w:val="Header"/>
      <w:ind w:left="-1234"/>
    </w:pPr>
  </w:p>
  <w:p w14:paraId="242AADBC" w14:textId="77777777" w:rsidR="00B1322F" w:rsidRDefault="00D2006C">
    <w:pPr>
      <w:pStyle w:val="Header"/>
    </w:pPr>
    <w:r>
      <w:pict w14:anchorId="775807AE">
        <v:shape id="_x0000_i1026" type="#_x0000_t75" style="width:522pt;height:518.25pt">
          <v:imagedata r:id="rId2" o:title="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F0438"/>
    <w:multiLevelType w:val="hybridMultilevel"/>
    <w:tmpl w:val="2AAA03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72C1E"/>
    <w:multiLevelType w:val="hybridMultilevel"/>
    <w:tmpl w:val="5ACE05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93B29"/>
    <w:multiLevelType w:val="multilevel"/>
    <w:tmpl w:val="1456703A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0AD779B8"/>
    <w:multiLevelType w:val="hybridMultilevel"/>
    <w:tmpl w:val="4F9454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62358"/>
    <w:multiLevelType w:val="hybridMultilevel"/>
    <w:tmpl w:val="AC5CE8BC"/>
    <w:lvl w:ilvl="0" w:tplc="B504F45A">
      <w:start w:val="1"/>
      <w:numFmt w:val="decimal"/>
      <w:lvlText w:val="%1-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1" w:tplc="1D6E54E2">
      <w:start w:val="1"/>
      <w:numFmt w:val="arabicAlpha"/>
      <w:lvlText w:val="%2-"/>
      <w:lvlJc w:val="left"/>
      <w:pPr>
        <w:tabs>
          <w:tab w:val="num" w:pos="1755"/>
        </w:tabs>
        <w:ind w:left="1755" w:hanging="360"/>
      </w:pPr>
      <w:rPr>
        <w:rFonts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475"/>
        </w:tabs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5"/>
        </w:tabs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15"/>
        </w:tabs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35"/>
        </w:tabs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55"/>
        </w:tabs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75"/>
        </w:tabs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95"/>
        </w:tabs>
        <w:ind w:left="6795" w:hanging="180"/>
      </w:pPr>
    </w:lvl>
  </w:abstractNum>
  <w:abstractNum w:abstractNumId="5" w15:restartNumberingAfterBreak="0">
    <w:nsid w:val="103B5776"/>
    <w:multiLevelType w:val="hybridMultilevel"/>
    <w:tmpl w:val="3FFE74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377CB1"/>
    <w:multiLevelType w:val="hybridMultilevel"/>
    <w:tmpl w:val="AA089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3F2D9A"/>
    <w:multiLevelType w:val="hybridMultilevel"/>
    <w:tmpl w:val="57AA7E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E08F9"/>
    <w:multiLevelType w:val="hybridMultilevel"/>
    <w:tmpl w:val="B3A66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C16A70"/>
    <w:multiLevelType w:val="hybridMultilevel"/>
    <w:tmpl w:val="1E8064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C298A"/>
    <w:multiLevelType w:val="multilevel"/>
    <w:tmpl w:val="C0ECD234"/>
    <w:lvl w:ilvl="0">
      <w:start w:val="7"/>
      <w:numFmt w:val="decimal"/>
      <w:lvlText w:val="%1"/>
      <w:lvlJc w:val="left"/>
      <w:pPr>
        <w:ind w:left="465" w:hanging="465"/>
      </w:pPr>
      <w:rPr>
        <w:rFonts w:eastAsia="Calibri"/>
        <w:sz w:val="32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eastAsia="Calibri"/>
        <w:sz w:val="3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eastAsia="Calibri"/>
        <w:sz w:val="32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eastAsia="Calibri"/>
        <w:sz w:val="32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eastAsia="Calibri"/>
        <w:sz w:val="32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eastAsia="Calibri"/>
        <w:sz w:val="32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eastAsia="Calibri"/>
        <w:sz w:val="32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eastAsia="Calibri"/>
        <w:sz w:val="32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eastAsia="Calibri"/>
        <w:sz w:val="32"/>
      </w:rPr>
    </w:lvl>
  </w:abstractNum>
  <w:abstractNum w:abstractNumId="11" w15:restartNumberingAfterBreak="0">
    <w:nsid w:val="19A910EA"/>
    <w:multiLevelType w:val="multilevel"/>
    <w:tmpl w:val="1456703A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</w:rPr>
    </w:lvl>
  </w:abstractNum>
  <w:abstractNum w:abstractNumId="12" w15:restartNumberingAfterBreak="0">
    <w:nsid w:val="1B276386"/>
    <w:multiLevelType w:val="hybridMultilevel"/>
    <w:tmpl w:val="92B6E3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C826D54"/>
    <w:multiLevelType w:val="hybridMultilevel"/>
    <w:tmpl w:val="DA8A9B1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D882F36"/>
    <w:multiLevelType w:val="hybridMultilevel"/>
    <w:tmpl w:val="D116F5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E886D1C"/>
    <w:multiLevelType w:val="hybridMultilevel"/>
    <w:tmpl w:val="59BAAF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52C3E1A"/>
    <w:multiLevelType w:val="hybridMultilevel"/>
    <w:tmpl w:val="3EBE5F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C43E84"/>
    <w:multiLevelType w:val="hybridMultilevel"/>
    <w:tmpl w:val="241CB6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F569E8"/>
    <w:multiLevelType w:val="hybridMultilevel"/>
    <w:tmpl w:val="48B6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220533"/>
    <w:multiLevelType w:val="hybridMultilevel"/>
    <w:tmpl w:val="344221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E120B4"/>
    <w:multiLevelType w:val="hybridMultilevel"/>
    <w:tmpl w:val="832E2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E370BD"/>
    <w:multiLevelType w:val="hybridMultilevel"/>
    <w:tmpl w:val="A8427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3929F0"/>
    <w:multiLevelType w:val="hybridMultilevel"/>
    <w:tmpl w:val="216EF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8B64E1"/>
    <w:multiLevelType w:val="hybridMultilevel"/>
    <w:tmpl w:val="9314D7A4"/>
    <w:lvl w:ilvl="0" w:tplc="3AE248FC">
      <w:start w:val="7"/>
      <w:numFmt w:val="bullet"/>
      <w:lvlText w:val="-"/>
      <w:lvlJc w:val="left"/>
      <w:pPr>
        <w:ind w:left="360" w:right="36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080" w:righ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righ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righ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right="6120" w:hanging="360"/>
      </w:pPr>
      <w:rPr>
        <w:rFonts w:ascii="Wingdings" w:hAnsi="Wingdings" w:hint="default"/>
      </w:rPr>
    </w:lvl>
  </w:abstractNum>
  <w:abstractNum w:abstractNumId="24" w15:restartNumberingAfterBreak="0">
    <w:nsid w:val="37297015"/>
    <w:multiLevelType w:val="hybridMultilevel"/>
    <w:tmpl w:val="D4F67E56"/>
    <w:lvl w:ilvl="0" w:tplc="6990285C"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Times New Roman" w:hint="default"/>
        <w:sz w:val="28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25" w15:restartNumberingAfterBreak="0">
    <w:nsid w:val="37A43F63"/>
    <w:multiLevelType w:val="hybridMultilevel"/>
    <w:tmpl w:val="F2C059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C2756A1"/>
    <w:multiLevelType w:val="hybridMultilevel"/>
    <w:tmpl w:val="1C66BE52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82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27" w15:restartNumberingAfterBreak="0">
    <w:nsid w:val="3CA667DC"/>
    <w:multiLevelType w:val="hybridMultilevel"/>
    <w:tmpl w:val="748E0C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214138"/>
    <w:multiLevelType w:val="hybridMultilevel"/>
    <w:tmpl w:val="9E4C384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1B33D0"/>
    <w:multiLevelType w:val="hybridMultilevel"/>
    <w:tmpl w:val="3746F2DA"/>
    <w:lvl w:ilvl="0" w:tplc="5E543E44">
      <w:start w:val="1"/>
      <w:numFmt w:val="arabicAlpha"/>
      <w:lvlText w:val="%1-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55"/>
        </w:tabs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75"/>
        </w:tabs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5"/>
        </w:tabs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15"/>
        </w:tabs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35"/>
        </w:tabs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55"/>
        </w:tabs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75"/>
        </w:tabs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95"/>
        </w:tabs>
        <w:ind w:left="6795" w:hanging="180"/>
      </w:pPr>
    </w:lvl>
  </w:abstractNum>
  <w:abstractNum w:abstractNumId="30" w15:restartNumberingAfterBreak="0">
    <w:nsid w:val="41326CF0"/>
    <w:multiLevelType w:val="hybridMultilevel"/>
    <w:tmpl w:val="F984C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215A08"/>
    <w:multiLevelType w:val="hybridMultilevel"/>
    <w:tmpl w:val="5B183F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5870A6C"/>
    <w:multiLevelType w:val="hybridMultilevel"/>
    <w:tmpl w:val="089A7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1C322A"/>
    <w:multiLevelType w:val="hybridMultilevel"/>
    <w:tmpl w:val="69AEB226"/>
    <w:lvl w:ilvl="0" w:tplc="A4561E76">
      <w:start w:val="7"/>
      <w:numFmt w:val="bullet"/>
      <w:lvlText w:val=""/>
      <w:lvlJc w:val="left"/>
      <w:pPr>
        <w:tabs>
          <w:tab w:val="num" w:pos="0"/>
        </w:tabs>
        <w:ind w:left="720" w:right="720" w:hanging="360"/>
      </w:pPr>
      <w:rPr>
        <w:rFonts w:ascii="Symbol" w:eastAsia="Calibri" w:hAnsi="Symbol" w:cs="Simplified Arabic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34" w15:restartNumberingAfterBreak="0">
    <w:nsid w:val="4AB138E7"/>
    <w:multiLevelType w:val="hybridMultilevel"/>
    <w:tmpl w:val="50880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B46661"/>
    <w:multiLevelType w:val="hybridMultilevel"/>
    <w:tmpl w:val="B2D053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EA251C2"/>
    <w:multiLevelType w:val="hybridMultilevel"/>
    <w:tmpl w:val="84308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B10972"/>
    <w:multiLevelType w:val="hybridMultilevel"/>
    <w:tmpl w:val="2982B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0E7790"/>
    <w:multiLevelType w:val="hybridMultilevel"/>
    <w:tmpl w:val="6230672C"/>
    <w:lvl w:ilvl="0" w:tplc="7DA228D8">
      <w:start w:val="1"/>
      <w:numFmt w:val="arabicAlpha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0381422"/>
    <w:multiLevelType w:val="hybridMultilevel"/>
    <w:tmpl w:val="41E674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8A4F46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A42163A"/>
    <w:multiLevelType w:val="hybridMultilevel"/>
    <w:tmpl w:val="C03693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C35BD6"/>
    <w:multiLevelType w:val="hybridMultilevel"/>
    <w:tmpl w:val="0A221DA2"/>
    <w:lvl w:ilvl="0" w:tplc="3F1CAA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594BF2"/>
    <w:multiLevelType w:val="hybridMultilevel"/>
    <w:tmpl w:val="8C10BB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844296">
    <w:abstractNumId w:val="35"/>
  </w:num>
  <w:num w:numId="2" w16cid:durableId="1965429833">
    <w:abstractNumId w:val="39"/>
  </w:num>
  <w:num w:numId="3" w16cid:durableId="1220365213">
    <w:abstractNumId w:val="14"/>
  </w:num>
  <w:num w:numId="4" w16cid:durableId="207188080">
    <w:abstractNumId w:val="27"/>
  </w:num>
  <w:num w:numId="5" w16cid:durableId="666905678">
    <w:abstractNumId w:val="17"/>
  </w:num>
  <w:num w:numId="6" w16cid:durableId="1530676046">
    <w:abstractNumId w:val="9"/>
  </w:num>
  <w:num w:numId="7" w16cid:durableId="708648358">
    <w:abstractNumId w:val="16"/>
  </w:num>
  <w:num w:numId="8" w16cid:durableId="1773623169">
    <w:abstractNumId w:val="40"/>
  </w:num>
  <w:num w:numId="9" w16cid:durableId="1759524437">
    <w:abstractNumId w:val="0"/>
  </w:num>
  <w:num w:numId="10" w16cid:durableId="1751269918">
    <w:abstractNumId w:val="8"/>
  </w:num>
  <w:num w:numId="11" w16cid:durableId="674041499">
    <w:abstractNumId w:val="18"/>
  </w:num>
  <w:num w:numId="12" w16cid:durableId="1965111744">
    <w:abstractNumId w:val="37"/>
  </w:num>
  <w:num w:numId="13" w16cid:durableId="1374110334">
    <w:abstractNumId w:val="13"/>
  </w:num>
  <w:num w:numId="14" w16cid:durableId="1439177047">
    <w:abstractNumId w:val="25"/>
  </w:num>
  <w:num w:numId="15" w16cid:durableId="1770077658">
    <w:abstractNumId w:val="42"/>
  </w:num>
  <w:num w:numId="16" w16cid:durableId="270213172">
    <w:abstractNumId w:val="5"/>
  </w:num>
  <w:num w:numId="17" w16cid:durableId="1793791082">
    <w:abstractNumId w:val="36"/>
  </w:num>
  <w:num w:numId="18" w16cid:durableId="643462109">
    <w:abstractNumId w:val="1"/>
  </w:num>
  <w:num w:numId="19" w16cid:durableId="1927960577">
    <w:abstractNumId w:val="7"/>
  </w:num>
  <w:num w:numId="20" w16cid:durableId="1085494292">
    <w:abstractNumId w:val="30"/>
  </w:num>
  <w:num w:numId="21" w16cid:durableId="103502640">
    <w:abstractNumId w:val="22"/>
  </w:num>
  <w:num w:numId="22" w16cid:durableId="2022078799">
    <w:abstractNumId w:val="6"/>
  </w:num>
  <w:num w:numId="23" w16cid:durableId="1242107291">
    <w:abstractNumId w:val="20"/>
  </w:num>
  <w:num w:numId="24" w16cid:durableId="333072750">
    <w:abstractNumId w:val="32"/>
  </w:num>
  <w:num w:numId="25" w16cid:durableId="1124272115">
    <w:abstractNumId w:val="19"/>
  </w:num>
  <w:num w:numId="26" w16cid:durableId="174927256">
    <w:abstractNumId w:val="1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343626620">
    <w:abstractNumId w:val="26"/>
  </w:num>
  <w:num w:numId="28" w16cid:durableId="1127701524">
    <w:abstractNumId w:val="34"/>
  </w:num>
  <w:num w:numId="29" w16cid:durableId="64883308">
    <w:abstractNumId w:val="11"/>
  </w:num>
  <w:num w:numId="30" w16cid:durableId="2060782085">
    <w:abstractNumId w:val="12"/>
  </w:num>
  <w:num w:numId="31" w16cid:durableId="906958167">
    <w:abstractNumId w:val="3"/>
  </w:num>
  <w:num w:numId="32" w16cid:durableId="1974751585">
    <w:abstractNumId w:val="15"/>
  </w:num>
  <w:num w:numId="33" w16cid:durableId="181018793">
    <w:abstractNumId w:val="31"/>
  </w:num>
  <w:num w:numId="34" w16cid:durableId="862018441">
    <w:abstractNumId w:val="2"/>
  </w:num>
  <w:num w:numId="35" w16cid:durableId="1540817712">
    <w:abstractNumId w:val="41"/>
  </w:num>
  <w:num w:numId="36" w16cid:durableId="1805847087">
    <w:abstractNumId w:val="38"/>
  </w:num>
  <w:num w:numId="37" w16cid:durableId="1950041982">
    <w:abstractNumId w:val="4"/>
  </w:num>
  <w:num w:numId="38" w16cid:durableId="1152527251">
    <w:abstractNumId w:val="29"/>
  </w:num>
  <w:num w:numId="39" w16cid:durableId="2127919172">
    <w:abstractNumId w:val="28"/>
  </w:num>
  <w:num w:numId="40" w16cid:durableId="1703281693">
    <w:abstractNumId w:val="24"/>
  </w:num>
  <w:num w:numId="41" w16cid:durableId="972055507">
    <w:abstractNumId w:val="33"/>
  </w:num>
  <w:num w:numId="42" w16cid:durableId="1101954763">
    <w:abstractNumId w:val="23"/>
  </w:num>
  <w:num w:numId="43" w16cid:durableId="1729062680">
    <w:abstractNumId w:val="2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8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bawMDAxMzIyMTNU0lEKTi0uzszPAykwMqwFAJeFOgUtAAAA"/>
  </w:docVars>
  <w:rsids>
    <w:rsidRoot w:val="00FB0801"/>
    <w:rsid w:val="00003422"/>
    <w:rsid w:val="00004A33"/>
    <w:rsid w:val="00011DED"/>
    <w:rsid w:val="0001201A"/>
    <w:rsid w:val="00015734"/>
    <w:rsid w:val="00031F6C"/>
    <w:rsid w:val="000328D3"/>
    <w:rsid w:val="00034BBD"/>
    <w:rsid w:val="000379E0"/>
    <w:rsid w:val="000409B7"/>
    <w:rsid w:val="000411FA"/>
    <w:rsid w:val="000416FC"/>
    <w:rsid w:val="00045FA6"/>
    <w:rsid w:val="00046213"/>
    <w:rsid w:val="0004776B"/>
    <w:rsid w:val="00051073"/>
    <w:rsid w:val="0005175D"/>
    <w:rsid w:val="0005798F"/>
    <w:rsid w:val="00061ABE"/>
    <w:rsid w:val="00061B97"/>
    <w:rsid w:val="00063E51"/>
    <w:rsid w:val="0006411D"/>
    <w:rsid w:val="00066D6F"/>
    <w:rsid w:val="000674E8"/>
    <w:rsid w:val="00070C03"/>
    <w:rsid w:val="000718CF"/>
    <w:rsid w:val="00071AA9"/>
    <w:rsid w:val="00074187"/>
    <w:rsid w:val="0007427C"/>
    <w:rsid w:val="00076913"/>
    <w:rsid w:val="000770CB"/>
    <w:rsid w:val="0008019F"/>
    <w:rsid w:val="00082616"/>
    <w:rsid w:val="00085551"/>
    <w:rsid w:val="00087756"/>
    <w:rsid w:val="00090331"/>
    <w:rsid w:val="000919F6"/>
    <w:rsid w:val="00097B5C"/>
    <w:rsid w:val="000A71FD"/>
    <w:rsid w:val="000B0E21"/>
    <w:rsid w:val="000B18D4"/>
    <w:rsid w:val="000B3259"/>
    <w:rsid w:val="000B343E"/>
    <w:rsid w:val="000B3E0C"/>
    <w:rsid w:val="000B66C2"/>
    <w:rsid w:val="000B6FF1"/>
    <w:rsid w:val="000B76FC"/>
    <w:rsid w:val="000B7939"/>
    <w:rsid w:val="000B7BA7"/>
    <w:rsid w:val="000C23DA"/>
    <w:rsid w:val="000C4F67"/>
    <w:rsid w:val="000C5B05"/>
    <w:rsid w:val="000D314B"/>
    <w:rsid w:val="000D3737"/>
    <w:rsid w:val="000D5113"/>
    <w:rsid w:val="000D57AC"/>
    <w:rsid w:val="000E0392"/>
    <w:rsid w:val="000E677D"/>
    <w:rsid w:val="000E68C6"/>
    <w:rsid w:val="000E7038"/>
    <w:rsid w:val="000F36C9"/>
    <w:rsid w:val="000F3791"/>
    <w:rsid w:val="000F40F9"/>
    <w:rsid w:val="000F4505"/>
    <w:rsid w:val="000F6E44"/>
    <w:rsid w:val="001013AD"/>
    <w:rsid w:val="00105E93"/>
    <w:rsid w:val="001066C3"/>
    <w:rsid w:val="00111329"/>
    <w:rsid w:val="00113AD6"/>
    <w:rsid w:val="00115124"/>
    <w:rsid w:val="001162DE"/>
    <w:rsid w:val="00116AA6"/>
    <w:rsid w:val="00117111"/>
    <w:rsid w:val="00122784"/>
    <w:rsid w:val="001251AE"/>
    <w:rsid w:val="0012566D"/>
    <w:rsid w:val="001257C4"/>
    <w:rsid w:val="00127795"/>
    <w:rsid w:val="001279A4"/>
    <w:rsid w:val="00127B89"/>
    <w:rsid w:val="00132DC4"/>
    <w:rsid w:val="0013334E"/>
    <w:rsid w:val="00137182"/>
    <w:rsid w:val="00140123"/>
    <w:rsid w:val="00142902"/>
    <w:rsid w:val="001434A4"/>
    <w:rsid w:val="00143BB5"/>
    <w:rsid w:val="00145B76"/>
    <w:rsid w:val="00145C04"/>
    <w:rsid w:val="00147036"/>
    <w:rsid w:val="00151F5B"/>
    <w:rsid w:val="001536F8"/>
    <w:rsid w:val="001558F3"/>
    <w:rsid w:val="00161F50"/>
    <w:rsid w:val="0016224F"/>
    <w:rsid w:val="001624EB"/>
    <w:rsid w:val="00167624"/>
    <w:rsid w:val="00167E6C"/>
    <w:rsid w:val="001740FC"/>
    <w:rsid w:val="00176FFF"/>
    <w:rsid w:val="00177D4C"/>
    <w:rsid w:val="001852C2"/>
    <w:rsid w:val="00190C78"/>
    <w:rsid w:val="00197708"/>
    <w:rsid w:val="00197E20"/>
    <w:rsid w:val="001A0AF7"/>
    <w:rsid w:val="001A0E4C"/>
    <w:rsid w:val="001A2883"/>
    <w:rsid w:val="001A3FDA"/>
    <w:rsid w:val="001A4031"/>
    <w:rsid w:val="001A516E"/>
    <w:rsid w:val="001A5881"/>
    <w:rsid w:val="001B0EB8"/>
    <w:rsid w:val="001B14D6"/>
    <w:rsid w:val="001B1B75"/>
    <w:rsid w:val="001B23AC"/>
    <w:rsid w:val="001B25DC"/>
    <w:rsid w:val="001B6598"/>
    <w:rsid w:val="001B7130"/>
    <w:rsid w:val="001B7C63"/>
    <w:rsid w:val="001C04E9"/>
    <w:rsid w:val="001C24C3"/>
    <w:rsid w:val="001C3F92"/>
    <w:rsid w:val="001C4B96"/>
    <w:rsid w:val="001C5278"/>
    <w:rsid w:val="001C7C34"/>
    <w:rsid w:val="001D43D3"/>
    <w:rsid w:val="001D5502"/>
    <w:rsid w:val="001D6371"/>
    <w:rsid w:val="001E0BF4"/>
    <w:rsid w:val="001E453A"/>
    <w:rsid w:val="001E4D4D"/>
    <w:rsid w:val="001E4F6E"/>
    <w:rsid w:val="001E7223"/>
    <w:rsid w:val="001F3271"/>
    <w:rsid w:val="001F7C4A"/>
    <w:rsid w:val="0020043E"/>
    <w:rsid w:val="00202440"/>
    <w:rsid w:val="00203A3A"/>
    <w:rsid w:val="0020493C"/>
    <w:rsid w:val="00204ACC"/>
    <w:rsid w:val="00204F3E"/>
    <w:rsid w:val="0021095A"/>
    <w:rsid w:val="00213395"/>
    <w:rsid w:val="0021420D"/>
    <w:rsid w:val="002148BA"/>
    <w:rsid w:val="00214F24"/>
    <w:rsid w:val="00217A3D"/>
    <w:rsid w:val="0022695D"/>
    <w:rsid w:val="00226C55"/>
    <w:rsid w:val="00227A2D"/>
    <w:rsid w:val="00231679"/>
    <w:rsid w:val="00231C70"/>
    <w:rsid w:val="00233C21"/>
    <w:rsid w:val="0024083B"/>
    <w:rsid w:val="00241EF3"/>
    <w:rsid w:val="002424D1"/>
    <w:rsid w:val="00243124"/>
    <w:rsid w:val="00243F36"/>
    <w:rsid w:val="002446E0"/>
    <w:rsid w:val="00244F05"/>
    <w:rsid w:val="00246550"/>
    <w:rsid w:val="002501CF"/>
    <w:rsid w:val="0025022B"/>
    <w:rsid w:val="00251D73"/>
    <w:rsid w:val="00254B10"/>
    <w:rsid w:val="00254CB1"/>
    <w:rsid w:val="00254DD5"/>
    <w:rsid w:val="00255FD1"/>
    <w:rsid w:val="00257088"/>
    <w:rsid w:val="00257926"/>
    <w:rsid w:val="00264FEF"/>
    <w:rsid w:val="00267FE7"/>
    <w:rsid w:val="00270FCE"/>
    <w:rsid w:val="002713A6"/>
    <w:rsid w:val="00273433"/>
    <w:rsid w:val="00276CAC"/>
    <w:rsid w:val="00276E27"/>
    <w:rsid w:val="00276F29"/>
    <w:rsid w:val="00282029"/>
    <w:rsid w:val="002855BF"/>
    <w:rsid w:val="002876B6"/>
    <w:rsid w:val="00290145"/>
    <w:rsid w:val="002934F9"/>
    <w:rsid w:val="00296620"/>
    <w:rsid w:val="00296CBF"/>
    <w:rsid w:val="00297D6C"/>
    <w:rsid w:val="002A4419"/>
    <w:rsid w:val="002A4864"/>
    <w:rsid w:val="002A542D"/>
    <w:rsid w:val="002A58F3"/>
    <w:rsid w:val="002B03A0"/>
    <w:rsid w:val="002B08B0"/>
    <w:rsid w:val="002B2775"/>
    <w:rsid w:val="002B4C67"/>
    <w:rsid w:val="002B5358"/>
    <w:rsid w:val="002B7419"/>
    <w:rsid w:val="002C0D83"/>
    <w:rsid w:val="002C14CE"/>
    <w:rsid w:val="002C1EC7"/>
    <w:rsid w:val="002C79BC"/>
    <w:rsid w:val="002C7A30"/>
    <w:rsid w:val="002C7F10"/>
    <w:rsid w:val="002D7ED1"/>
    <w:rsid w:val="002E086E"/>
    <w:rsid w:val="002E0E70"/>
    <w:rsid w:val="002E2410"/>
    <w:rsid w:val="002E2FB7"/>
    <w:rsid w:val="002E38B2"/>
    <w:rsid w:val="002E4BF0"/>
    <w:rsid w:val="002E4F11"/>
    <w:rsid w:val="002E7289"/>
    <w:rsid w:val="002F34A0"/>
    <w:rsid w:val="002F3E65"/>
    <w:rsid w:val="0030124D"/>
    <w:rsid w:val="003028D3"/>
    <w:rsid w:val="00306F40"/>
    <w:rsid w:val="003102AF"/>
    <w:rsid w:val="00310E8C"/>
    <w:rsid w:val="003145F8"/>
    <w:rsid w:val="00315D9E"/>
    <w:rsid w:val="00316301"/>
    <w:rsid w:val="003205FF"/>
    <w:rsid w:val="003227CD"/>
    <w:rsid w:val="003227E3"/>
    <w:rsid w:val="0032311F"/>
    <w:rsid w:val="00323718"/>
    <w:rsid w:val="00323A32"/>
    <w:rsid w:val="00325DF8"/>
    <w:rsid w:val="003263CA"/>
    <w:rsid w:val="003269E9"/>
    <w:rsid w:val="003277AC"/>
    <w:rsid w:val="00331C6F"/>
    <w:rsid w:val="00334DAA"/>
    <w:rsid w:val="0033607A"/>
    <w:rsid w:val="00336A3F"/>
    <w:rsid w:val="00341A75"/>
    <w:rsid w:val="00342761"/>
    <w:rsid w:val="003440BB"/>
    <w:rsid w:val="003471EC"/>
    <w:rsid w:val="0035247F"/>
    <w:rsid w:val="003556AB"/>
    <w:rsid w:val="00355CA8"/>
    <w:rsid w:val="00356025"/>
    <w:rsid w:val="003576F8"/>
    <w:rsid w:val="00360322"/>
    <w:rsid w:val="00362D2C"/>
    <w:rsid w:val="00363B42"/>
    <w:rsid w:val="00363F09"/>
    <w:rsid w:val="00365324"/>
    <w:rsid w:val="00366002"/>
    <w:rsid w:val="00367220"/>
    <w:rsid w:val="00370979"/>
    <w:rsid w:val="00370D33"/>
    <w:rsid w:val="00370F76"/>
    <w:rsid w:val="00371090"/>
    <w:rsid w:val="003716E7"/>
    <w:rsid w:val="003720E6"/>
    <w:rsid w:val="00373983"/>
    <w:rsid w:val="003779CF"/>
    <w:rsid w:val="00377A94"/>
    <w:rsid w:val="00381E99"/>
    <w:rsid w:val="003822E2"/>
    <w:rsid w:val="00384685"/>
    <w:rsid w:val="0038677C"/>
    <w:rsid w:val="003873CB"/>
    <w:rsid w:val="00391185"/>
    <w:rsid w:val="00392201"/>
    <w:rsid w:val="00392A1B"/>
    <w:rsid w:val="00393046"/>
    <w:rsid w:val="003943BA"/>
    <w:rsid w:val="00394FCC"/>
    <w:rsid w:val="003957AB"/>
    <w:rsid w:val="00395C89"/>
    <w:rsid w:val="003A35FB"/>
    <w:rsid w:val="003A7EE3"/>
    <w:rsid w:val="003B15CC"/>
    <w:rsid w:val="003C03E7"/>
    <w:rsid w:val="003C0492"/>
    <w:rsid w:val="003C5D5F"/>
    <w:rsid w:val="003C657D"/>
    <w:rsid w:val="003C6CDF"/>
    <w:rsid w:val="003C7EF8"/>
    <w:rsid w:val="003D0674"/>
    <w:rsid w:val="003D166F"/>
    <w:rsid w:val="003D1FC5"/>
    <w:rsid w:val="003D33FE"/>
    <w:rsid w:val="003D3E6A"/>
    <w:rsid w:val="003D4019"/>
    <w:rsid w:val="003D6CA8"/>
    <w:rsid w:val="003E2124"/>
    <w:rsid w:val="003E37CD"/>
    <w:rsid w:val="003E3DE7"/>
    <w:rsid w:val="003E473E"/>
    <w:rsid w:val="003E56C0"/>
    <w:rsid w:val="003E6967"/>
    <w:rsid w:val="003E79DB"/>
    <w:rsid w:val="003F2663"/>
    <w:rsid w:val="003F2887"/>
    <w:rsid w:val="003F2E60"/>
    <w:rsid w:val="003F3ED0"/>
    <w:rsid w:val="003F4500"/>
    <w:rsid w:val="003F48C1"/>
    <w:rsid w:val="003F69E0"/>
    <w:rsid w:val="00404751"/>
    <w:rsid w:val="00405063"/>
    <w:rsid w:val="00406230"/>
    <w:rsid w:val="00407B0B"/>
    <w:rsid w:val="00411693"/>
    <w:rsid w:val="00412D44"/>
    <w:rsid w:val="004133C4"/>
    <w:rsid w:val="00414102"/>
    <w:rsid w:val="0041514E"/>
    <w:rsid w:val="004178DE"/>
    <w:rsid w:val="00420442"/>
    <w:rsid w:val="004232DB"/>
    <w:rsid w:val="00426D7C"/>
    <w:rsid w:val="004271B3"/>
    <w:rsid w:val="00427956"/>
    <w:rsid w:val="00430BC8"/>
    <w:rsid w:val="0043560B"/>
    <w:rsid w:val="0043624C"/>
    <w:rsid w:val="00440DFC"/>
    <w:rsid w:val="00443238"/>
    <w:rsid w:val="00445A9D"/>
    <w:rsid w:val="00450CD2"/>
    <w:rsid w:val="00454DC5"/>
    <w:rsid w:val="00460687"/>
    <w:rsid w:val="00461C12"/>
    <w:rsid w:val="00461E3A"/>
    <w:rsid w:val="0046381F"/>
    <w:rsid w:val="0046561C"/>
    <w:rsid w:val="00465680"/>
    <w:rsid w:val="00465E78"/>
    <w:rsid w:val="004662C2"/>
    <w:rsid w:val="00467618"/>
    <w:rsid w:val="00467C66"/>
    <w:rsid w:val="00470305"/>
    <w:rsid w:val="00473A9B"/>
    <w:rsid w:val="00480B25"/>
    <w:rsid w:val="004846FC"/>
    <w:rsid w:val="00484BB2"/>
    <w:rsid w:val="00485AF9"/>
    <w:rsid w:val="00487744"/>
    <w:rsid w:val="004878C4"/>
    <w:rsid w:val="004940CC"/>
    <w:rsid w:val="004953C9"/>
    <w:rsid w:val="0049657A"/>
    <w:rsid w:val="004A2243"/>
    <w:rsid w:val="004A23EA"/>
    <w:rsid w:val="004A297A"/>
    <w:rsid w:val="004A4538"/>
    <w:rsid w:val="004A5FFA"/>
    <w:rsid w:val="004A65C3"/>
    <w:rsid w:val="004A6BEE"/>
    <w:rsid w:val="004B10CB"/>
    <w:rsid w:val="004B2A0D"/>
    <w:rsid w:val="004B358E"/>
    <w:rsid w:val="004B4B60"/>
    <w:rsid w:val="004C1BDA"/>
    <w:rsid w:val="004C78BF"/>
    <w:rsid w:val="004D057A"/>
    <w:rsid w:val="004D269B"/>
    <w:rsid w:val="004D2B77"/>
    <w:rsid w:val="004D4356"/>
    <w:rsid w:val="004E37A7"/>
    <w:rsid w:val="004E5B52"/>
    <w:rsid w:val="004E7F44"/>
    <w:rsid w:val="004F5710"/>
    <w:rsid w:val="004F57E1"/>
    <w:rsid w:val="004F7044"/>
    <w:rsid w:val="004F7784"/>
    <w:rsid w:val="004F7FAF"/>
    <w:rsid w:val="004F7FD8"/>
    <w:rsid w:val="00502CF0"/>
    <w:rsid w:val="005031A7"/>
    <w:rsid w:val="00506C6F"/>
    <w:rsid w:val="00507F17"/>
    <w:rsid w:val="00511112"/>
    <w:rsid w:val="005123E4"/>
    <w:rsid w:val="005202E2"/>
    <w:rsid w:val="00520C8F"/>
    <w:rsid w:val="00520D44"/>
    <w:rsid w:val="00533B4D"/>
    <w:rsid w:val="00533D7D"/>
    <w:rsid w:val="00534B36"/>
    <w:rsid w:val="00536532"/>
    <w:rsid w:val="00536750"/>
    <w:rsid w:val="005437F8"/>
    <w:rsid w:val="00554A40"/>
    <w:rsid w:val="00556A50"/>
    <w:rsid w:val="00565AE5"/>
    <w:rsid w:val="00566EA5"/>
    <w:rsid w:val="005673BF"/>
    <w:rsid w:val="00567732"/>
    <w:rsid w:val="005722C5"/>
    <w:rsid w:val="00573B4E"/>
    <w:rsid w:val="005766B2"/>
    <w:rsid w:val="00577DC6"/>
    <w:rsid w:val="00580E85"/>
    <w:rsid w:val="00582394"/>
    <w:rsid w:val="00583B36"/>
    <w:rsid w:val="00584541"/>
    <w:rsid w:val="00586FC9"/>
    <w:rsid w:val="00591C3E"/>
    <w:rsid w:val="0059287E"/>
    <w:rsid w:val="00592EC2"/>
    <w:rsid w:val="00594D47"/>
    <w:rsid w:val="005A4D17"/>
    <w:rsid w:val="005B1C35"/>
    <w:rsid w:val="005B29B6"/>
    <w:rsid w:val="005B50E7"/>
    <w:rsid w:val="005B5755"/>
    <w:rsid w:val="005C19B3"/>
    <w:rsid w:val="005D01AE"/>
    <w:rsid w:val="005D0240"/>
    <w:rsid w:val="005D1668"/>
    <w:rsid w:val="005D1F93"/>
    <w:rsid w:val="005D2443"/>
    <w:rsid w:val="005D24A0"/>
    <w:rsid w:val="005D2689"/>
    <w:rsid w:val="005D2CEC"/>
    <w:rsid w:val="005D2FE6"/>
    <w:rsid w:val="005D5D21"/>
    <w:rsid w:val="005D6527"/>
    <w:rsid w:val="005E093B"/>
    <w:rsid w:val="005E1E89"/>
    <w:rsid w:val="005E2058"/>
    <w:rsid w:val="005E5AAE"/>
    <w:rsid w:val="005E5F49"/>
    <w:rsid w:val="005E6ED2"/>
    <w:rsid w:val="005E7534"/>
    <w:rsid w:val="005F1062"/>
    <w:rsid w:val="005F445D"/>
    <w:rsid w:val="005F453C"/>
    <w:rsid w:val="0060234E"/>
    <w:rsid w:val="006068A9"/>
    <w:rsid w:val="006069FE"/>
    <w:rsid w:val="00607FDA"/>
    <w:rsid w:val="0061025C"/>
    <w:rsid w:val="00611BAA"/>
    <w:rsid w:val="00615507"/>
    <w:rsid w:val="00615A5B"/>
    <w:rsid w:val="00615F9E"/>
    <w:rsid w:val="00617E20"/>
    <w:rsid w:val="00617E4D"/>
    <w:rsid w:val="006202CC"/>
    <w:rsid w:val="00622289"/>
    <w:rsid w:val="00622413"/>
    <w:rsid w:val="006237EC"/>
    <w:rsid w:val="00625916"/>
    <w:rsid w:val="00626BFC"/>
    <w:rsid w:val="00630C23"/>
    <w:rsid w:val="00631AAB"/>
    <w:rsid w:val="00631DD4"/>
    <w:rsid w:val="00632FAA"/>
    <w:rsid w:val="00633334"/>
    <w:rsid w:val="00635E95"/>
    <w:rsid w:val="00642FEE"/>
    <w:rsid w:val="00645554"/>
    <w:rsid w:val="00645731"/>
    <w:rsid w:val="006466F1"/>
    <w:rsid w:val="00651BF0"/>
    <w:rsid w:val="00655C12"/>
    <w:rsid w:val="00657596"/>
    <w:rsid w:val="006610FE"/>
    <w:rsid w:val="00665B09"/>
    <w:rsid w:val="00672D31"/>
    <w:rsid w:val="006734A9"/>
    <w:rsid w:val="006749F0"/>
    <w:rsid w:val="00675B15"/>
    <w:rsid w:val="0067720E"/>
    <w:rsid w:val="00680AA1"/>
    <w:rsid w:val="00681785"/>
    <w:rsid w:val="00683F19"/>
    <w:rsid w:val="00684D2E"/>
    <w:rsid w:val="00684E46"/>
    <w:rsid w:val="006852ED"/>
    <w:rsid w:val="00685FE9"/>
    <w:rsid w:val="0068634C"/>
    <w:rsid w:val="00686E77"/>
    <w:rsid w:val="006943D2"/>
    <w:rsid w:val="0069460D"/>
    <w:rsid w:val="00696540"/>
    <w:rsid w:val="006979CF"/>
    <w:rsid w:val="006A0D90"/>
    <w:rsid w:val="006A1164"/>
    <w:rsid w:val="006A1766"/>
    <w:rsid w:val="006A2001"/>
    <w:rsid w:val="006A5EC5"/>
    <w:rsid w:val="006A6805"/>
    <w:rsid w:val="006A7009"/>
    <w:rsid w:val="006B0281"/>
    <w:rsid w:val="006B48AA"/>
    <w:rsid w:val="006B6078"/>
    <w:rsid w:val="006C168F"/>
    <w:rsid w:val="006C2A90"/>
    <w:rsid w:val="006C3B83"/>
    <w:rsid w:val="006C55DA"/>
    <w:rsid w:val="006C5A44"/>
    <w:rsid w:val="006C7D32"/>
    <w:rsid w:val="006C7FFC"/>
    <w:rsid w:val="006D07B6"/>
    <w:rsid w:val="006D1D47"/>
    <w:rsid w:val="006D59AE"/>
    <w:rsid w:val="006D6A18"/>
    <w:rsid w:val="006D7C7D"/>
    <w:rsid w:val="006E1265"/>
    <w:rsid w:val="006E1613"/>
    <w:rsid w:val="006E1EEC"/>
    <w:rsid w:val="006E5FCA"/>
    <w:rsid w:val="006F098E"/>
    <w:rsid w:val="006F44C8"/>
    <w:rsid w:val="007005E8"/>
    <w:rsid w:val="00700AFE"/>
    <w:rsid w:val="0070112F"/>
    <w:rsid w:val="00701970"/>
    <w:rsid w:val="00703B1B"/>
    <w:rsid w:val="00703EE5"/>
    <w:rsid w:val="007102CA"/>
    <w:rsid w:val="00710D39"/>
    <w:rsid w:val="00712165"/>
    <w:rsid w:val="00712E55"/>
    <w:rsid w:val="007137AE"/>
    <w:rsid w:val="00714CB8"/>
    <w:rsid w:val="0071515B"/>
    <w:rsid w:val="007173AE"/>
    <w:rsid w:val="0072258F"/>
    <w:rsid w:val="0072266F"/>
    <w:rsid w:val="007229B1"/>
    <w:rsid w:val="00724538"/>
    <w:rsid w:val="007247FF"/>
    <w:rsid w:val="00726E97"/>
    <w:rsid w:val="00727B74"/>
    <w:rsid w:val="00727E2C"/>
    <w:rsid w:val="0073034C"/>
    <w:rsid w:val="00731256"/>
    <w:rsid w:val="00736A19"/>
    <w:rsid w:val="00741155"/>
    <w:rsid w:val="00741B6D"/>
    <w:rsid w:val="00742F2F"/>
    <w:rsid w:val="0074329C"/>
    <w:rsid w:val="00746702"/>
    <w:rsid w:val="007467FB"/>
    <w:rsid w:val="00747687"/>
    <w:rsid w:val="00750B7A"/>
    <w:rsid w:val="00756BAE"/>
    <w:rsid w:val="00761F62"/>
    <w:rsid w:val="00763467"/>
    <w:rsid w:val="00763B71"/>
    <w:rsid w:val="00764D5B"/>
    <w:rsid w:val="00765ADE"/>
    <w:rsid w:val="0077017E"/>
    <w:rsid w:val="00773912"/>
    <w:rsid w:val="007740BF"/>
    <w:rsid w:val="007755AC"/>
    <w:rsid w:val="007773E3"/>
    <w:rsid w:val="00783AC0"/>
    <w:rsid w:val="00783D99"/>
    <w:rsid w:val="00784737"/>
    <w:rsid w:val="007871DD"/>
    <w:rsid w:val="007875E8"/>
    <w:rsid w:val="00794F8A"/>
    <w:rsid w:val="00795AB8"/>
    <w:rsid w:val="007A2597"/>
    <w:rsid w:val="007A2FA9"/>
    <w:rsid w:val="007A3ECE"/>
    <w:rsid w:val="007B37F4"/>
    <w:rsid w:val="007B4E23"/>
    <w:rsid w:val="007B4F36"/>
    <w:rsid w:val="007C0FA9"/>
    <w:rsid w:val="007C147F"/>
    <w:rsid w:val="007C14CB"/>
    <w:rsid w:val="007C3591"/>
    <w:rsid w:val="007C415A"/>
    <w:rsid w:val="007C468D"/>
    <w:rsid w:val="007C48AA"/>
    <w:rsid w:val="007C4B06"/>
    <w:rsid w:val="007C5445"/>
    <w:rsid w:val="007D0113"/>
    <w:rsid w:val="007D151D"/>
    <w:rsid w:val="007D2FEC"/>
    <w:rsid w:val="007D4B27"/>
    <w:rsid w:val="007D5A1E"/>
    <w:rsid w:val="007D5E49"/>
    <w:rsid w:val="007D71CA"/>
    <w:rsid w:val="007E3536"/>
    <w:rsid w:val="007E3F5C"/>
    <w:rsid w:val="007E43D9"/>
    <w:rsid w:val="007E4C74"/>
    <w:rsid w:val="007E5D2E"/>
    <w:rsid w:val="007E5D40"/>
    <w:rsid w:val="007F2D4D"/>
    <w:rsid w:val="007F2F81"/>
    <w:rsid w:val="007F4569"/>
    <w:rsid w:val="007F53AD"/>
    <w:rsid w:val="007F6353"/>
    <w:rsid w:val="007F75DF"/>
    <w:rsid w:val="008020DC"/>
    <w:rsid w:val="00803FD3"/>
    <w:rsid w:val="00805D69"/>
    <w:rsid w:val="00805E46"/>
    <w:rsid w:val="008064C5"/>
    <w:rsid w:val="00807979"/>
    <w:rsid w:val="0081001F"/>
    <w:rsid w:val="0081016C"/>
    <w:rsid w:val="00810A3A"/>
    <w:rsid w:val="00815AED"/>
    <w:rsid w:val="00816AB2"/>
    <w:rsid w:val="00823048"/>
    <w:rsid w:val="008240D3"/>
    <w:rsid w:val="00824541"/>
    <w:rsid w:val="00826077"/>
    <w:rsid w:val="00827A66"/>
    <w:rsid w:val="008305D5"/>
    <w:rsid w:val="00830CD5"/>
    <w:rsid w:val="00837D8E"/>
    <w:rsid w:val="008434A3"/>
    <w:rsid w:val="00846C56"/>
    <w:rsid w:val="00846D4A"/>
    <w:rsid w:val="008536ED"/>
    <w:rsid w:val="00853AB0"/>
    <w:rsid w:val="0085463D"/>
    <w:rsid w:val="00854D8F"/>
    <w:rsid w:val="00861B10"/>
    <w:rsid w:val="00861D3D"/>
    <w:rsid w:val="0086251B"/>
    <w:rsid w:val="00863C29"/>
    <w:rsid w:val="00870F51"/>
    <w:rsid w:val="0087310E"/>
    <w:rsid w:val="008746F2"/>
    <w:rsid w:val="00875E50"/>
    <w:rsid w:val="00876948"/>
    <w:rsid w:val="00877F36"/>
    <w:rsid w:val="00881086"/>
    <w:rsid w:val="0088295A"/>
    <w:rsid w:val="0088303E"/>
    <w:rsid w:val="008834E4"/>
    <w:rsid w:val="00884034"/>
    <w:rsid w:val="008840A8"/>
    <w:rsid w:val="00885AE3"/>
    <w:rsid w:val="00886472"/>
    <w:rsid w:val="00890ADF"/>
    <w:rsid w:val="00890D62"/>
    <w:rsid w:val="0089108F"/>
    <w:rsid w:val="008912EE"/>
    <w:rsid w:val="00891353"/>
    <w:rsid w:val="00895642"/>
    <w:rsid w:val="00895A14"/>
    <w:rsid w:val="008A0F24"/>
    <w:rsid w:val="008A20E8"/>
    <w:rsid w:val="008A4F60"/>
    <w:rsid w:val="008B69B9"/>
    <w:rsid w:val="008B6F19"/>
    <w:rsid w:val="008B6F8A"/>
    <w:rsid w:val="008B71A2"/>
    <w:rsid w:val="008C02D6"/>
    <w:rsid w:val="008C45C9"/>
    <w:rsid w:val="008C60F4"/>
    <w:rsid w:val="008C71DD"/>
    <w:rsid w:val="008C7B9B"/>
    <w:rsid w:val="008D10C0"/>
    <w:rsid w:val="008D1CD6"/>
    <w:rsid w:val="008D6B5F"/>
    <w:rsid w:val="008E0FFA"/>
    <w:rsid w:val="008E1E6B"/>
    <w:rsid w:val="008E3EA3"/>
    <w:rsid w:val="008F0941"/>
    <w:rsid w:val="008F17BA"/>
    <w:rsid w:val="008F1894"/>
    <w:rsid w:val="008F4AC3"/>
    <w:rsid w:val="008F534E"/>
    <w:rsid w:val="008F7889"/>
    <w:rsid w:val="008F79BA"/>
    <w:rsid w:val="00901C59"/>
    <w:rsid w:val="009028D5"/>
    <w:rsid w:val="00902BBA"/>
    <w:rsid w:val="00902E44"/>
    <w:rsid w:val="00907088"/>
    <w:rsid w:val="00911907"/>
    <w:rsid w:val="009132AF"/>
    <w:rsid w:val="009135C2"/>
    <w:rsid w:val="009142A4"/>
    <w:rsid w:val="00915799"/>
    <w:rsid w:val="009163D8"/>
    <w:rsid w:val="009215EE"/>
    <w:rsid w:val="0092174B"/>
    <w:rsid w:val="00921FD9"/>
    <w:rsid w:val="0092411C"/>
    <w:rsid w:val="0092488F"/>
    <w:rsid w:val="009271D8"/>
    <w:rsid w:val="00927847"/>
    <w:rsid w:val="00930155"/>
    <w:rsid w:val="009325E8"/>
    <w:rsid w:val="009349C7"/>
    <w:rsid w:val="009354AC"/>
    <w:rsid w:val="00936155"/>
    <w:rsid w:val="00937261"/>
    <w:rsid w:val="00940178"/>
    <w:rsid w:val="00943094"/>
    <w:rsid w:val="00944834"/>
    <w:rsid w:val="00945639"/>
    <w:rsid w:val="00945CA5"/>
    <w:rsid w:val="009503F5"/>
    <w:rsid w:val="00950ED0"/>
    <w:rsid w:val="00954286"/>
    <w:rsid w:val="009544BD"/>
    <w:rsid w:val="009544FC"/>
    <w:rsid w:val="00956510"/>
    <w:rsid w:val="00960A9B"/>
    <w:rsid w:val="00960AC7"/>
    <w:rsid w:val="009648BA"/>
    <w:rsid w:val="009658A2"/>
    <w:rsid w:val="00966BA6"/>
    <w:rsid w:val="00966F1E"/>
    <w:rsid w:val="009703C2"/>
    <w:rsid w:val="0097185D"/>
    <w:rsid w:val="00972131"/>
    <w:rsid w:val="00973381"/>
    <w:rsid w:val="009739AA"/>
    <w:rsid w:val="00975088"/>
    <w:rsid w:val="00977239"/>
    <w:rsid w:val="0098091E"/>
    <w:rsid w:val="00981405"/>
    <w:rsid w:val="0098223D"/>
    <w:rsid w:val="009823E5"/>
    <w:rsid w:val="00985C7A"/>
    <w:rsid w:val="00985DEF"/>
    <w:rsid w:val="009861E1"/>
    <w:rsid w:val="009869EC"/>
    <w:rsid w:val="00991A35"/>
    <w:rsid w:val="009939E9"/>
    <w:rsid w:val="00993A99"/>
    <w:rsid w:val="009A1914"/>
    <w:rsid w:val="009A1FA2"/>
    <w:rsid w:val="009A353E"/>
    <w:rsid w:val="009A457E"/>
    <w:rsid w:val="009A466E"/>
    <w:rsid w:val="009A62F7"/>
    <w:rsid w:val="009B1FB4"/>
    <w:rsid w:val="009B3008"/>
    <w:rsid w:val="009B5D87"/>
    <w:rsid w:val="009B677A"/>
    <w:rsid w:val="009B7CF2"/>
    <w:rsid w:val="009C1396"/>
    <w:rsid w:val="009C2588"/>
    <w:rsid w:val="009C2F60"/>
    <w:rsid w:val="009C3C46"/>
    <w:rsid w:val="009C45C7"/>
    <w:rsid w:val="009C4F57"/>
    <w:rsid w:val="009C6423"/>
    <w:rsid w:val="009C7A30"/>
    <w:rsid w:val="009D480C"/>
    <w:rsid w:val="009D7A1C"/>
    <w:rsid w:val="009E0F5E"/>
    <w:rsid w:val="009E2241"/>
    <w:rsid w:val="009E7403"/>
    <w:rsid w:val="009F54B8"/>
    <w:rsid w:val="009F5E17"/>
    <w:rsid w:val="009F680C"/>
    <w:rsid w:val="00A004E5"/>
    <w:rsid w:val="00A01755"/>
    <w:rsid w:val="00A01D13"/>
    <w:rsid w:val="00A04255"/>
    <w:rsid w:val="00A046A5"/>
    <w:rsid w:val="00A10275"/>
    <w:rsid w:val="00A1054A"/>
    <w:rsid w:val="00A11798"/>
    <w:rsid w:val="00A128B5"/>
    <w:rsid w:val="00A12E63"/>
    <w:rsid w:val="00A139D7"/>
    <w:rsid w:val="00A13E82"/>
    <w:rsid w:val="00A149E9"/>
    <w:rsid w:val="00A164C2"/>
    <w:rsid w:val="00A213B8"/>
    <w:rsid w:val="00A25EEE"/>
    <w:rsid w:val="00A30306"/>
    <w:rsid w:val="00A30DBD"/>
    <w:rsid w:val="00A31861"/>
    <w:rsid w:val="00A32023"/>
    <w:rsid w:val="00A3425C"/>
    <w:rsid w:val="00A34CD2"/>
    <w:rsid w:val="00A37491"/>
    <w:rsid w:val="00A37AE6"/>
    <w:rsid w:val="00A37DFD"/>
    <w:rsid w:val="00A40B7F"/>
    <w:rsid w:val="00A4416E"/>
    <w:rsid w:val="00A4477D"/>
    <w:rsid w:val="00A45CD7"/>
    <w:rsid w:val="00A46774"/>
    <w:rsid w:val="00A50E24"/>
    <w:rsid w:val="00A51820"/>
    <w:rsid w:val="00A54B52"/>
    <w:rsid w:val="00A62031"/>
    <w:rsid w:val="00A6225E"/>
    <w:rsid w:val="00A62BE8"/>
    <w:rsid w:val="00A64AB2"/>
    <w:rsid w:val="00A709B7"/>
    <w:rsid w:val="00A71EB1"/>
    <w:rsid w:val="00A7301D"/>
    <w:rsid w:val="00A752A2"/>
    <w:rsid w:val="00A76378"/>
    <w:rsid w:val="00A81781"/>
    <w:rsid w:val="00A818C3"/>
    <w:rsid w:val="00A821CB"/>
    <w:rsid w:val="00A82217"/>
    <w:rsid w:val="00A82D12"/>
    <w:rsid w:val="00A855D4"/>
    <w:rsid w:val="00A876BA"/>
    <w:rsid w:val="00A9076D"/>
    <w:rsid w:val="00A91283"/>
    <w:rsid w:val="00A93B6F"/>
    <w:rsid w:val="00AA2DC9"/>
    <w:rsid w:val="00AA32BB"/>
    <w:rsid w:val="00AA47F2"/>
    <w:rsid w:val="00AA623F"/>
    <w:rsid w:val="00AA73E5"/>
    <w:rsid w:val="00AB13CC"/>
    <w:rsid w:val="00AB5E45"/>
    <w:rsid w:val="00AC0489"/>
    <w:rsid w:val="00AC118C"/>
    <w:rsid w:val="00AC21AD"/>
    <w:rsid w:val="00AC25F4"/>
    <w:rsid w:val="00AC437E"/>
    <w:rsid w:val="00AD23BD"/>
    <w:rsid w:val="00AD5126"/>
    <w:rsid w:val="00AE164E"/>
    <w:rsid w:val="00AE5A39"/>
    <w:rsid w:val="00AE7374"/>
    <w:rsid w:val="00AF0033"/>
    <w:rsid w:val="00AF18B4"/>
    <w:rsid w:val="00AF1A68"/>
    <w:rsid w:val="00AF2F33"/>
    <w:rsid w:val="00AF4B92"/>
    <w:rsid w:val="00AF4E49"/>
    <w:rsid w:val="00B001A8"/>
    <w:rsid w:val="00B002B0"/>
    <w:rsid w:val="00B005CE"/>
    <w:rsid w:val="00B03358"/>
    <w:rsid w:val="00B05CE2"/>
    <w:rsid w:val="00B064B1"/>
    <w:rsid w:val="00B10936"/>
    <w:rsid w:val="00B1322F"/>
    <w:rsid w:val="00B142F0"/>
    <w:rsid w:val="00B14BF4"/>
    <w:rsid w:val="00B1702B"/>
    <w:rsid w:val="00B17038"/>
    <w:rsid w:val="00B20CB4"/>
    <w:rsid w:val="00B217A7"/>
    <w:rsid w:val="00B244C5"/>
    <w:rsid w:val="00B257B4"/>
    <w:rsid w:val="00B2629F"/>
    <w:rsid w:val="00B26797"/>
    <w:rsid w:val="00B300A8"/>
    <w:rsid w:val="00B30E6A"/>
    <w:rsid w:val="00B33F47"/>
    <w:rsid w:val="00B366D2"/>
    <w:rsid w:val="00B40E67"/>
    <w:rsid w:val="00B41453"/>
    <w:rsid w:val="00B426A6"/>
    <w:rsid w:val="00B457C9"/>
    <w:rsid w:val="00B47E08"/>
    <w:rsid w:val="00B5046F"/>
    <w:rsid w:val="00B50484"/>
    <w:rsid w:val="00B5168C"/>
    <w:rsid w:val="00B51D9E"/>
    <w:rsid w:val="00B55F9A"/>
    <w:rsid w:val="00B57136"/>
    <w:rsid w:val="00B57BA5"/>
    <w:rsid w:val="00B61573"/>
    <w:rsid w:val="00B61B23"/>
    <w:rsid w:val="00B61D8C"/>
    <w:rsid w:val="00B63E8A"/>
    <w:rsid w:val="00B66F36"/>
    <w:rsid w:val="00B67738"/>
    <w:rsid w:val="00B70257"/>
    <w:rsid w:val="00B73E5E"/>
    <w:rsid w:val="00B76530"/>
    <w:rsid w:val="00B803C2"/>
    <w:rsid w:val="00B81EAD"/>
    <w:rsid w:val="00B8365E"/>
    <w:rsid w:val="00B83794"/>
    <w:rsid w:val="00B91420"/>
    <w:rsid w:val="00B94666"/>
    <w:rsid w:val="00B9524F"/>
    <w:rsid w:val="00B95508"/>
    <w:rsid w:val="00BA064F"/>
    <w:rsid w:val="00BA0D31"/>
    <w:rsid w:val="00BA47C3"/>
    <w:rsid w:val="00BA72CE"/>
    <w:rsid w:val="00BB090D"/>
    <w:rsid w:val="00BB12A4"/>
    <w:rsid w:val="00BB2809"/>
    <w:rsid w:val="00BB4153"/>
    <w:rsid w:val="00BB47C1"/>
    <w:rsid w:val="00BB4AD0"/>
    <w:rsid w:val="00BB5A8E"/>
    <w:rsid w:val="00BB6886"/>
    <w:rsid w:val="00BC1292"/>
    <w:rsid w:val="00BC130A"/>
    <w:rsid w:val="00BC14F5"/>
    <w:rsid w:val="00BC2999"/>
    <w:rsid w:val="00BD1F2E"/>
    <w:rsid w:val="00BD2F89"/>
    <w:rsid w:val="00BD59C7"/>
    <w:rsid w:val="00BD61A9"/>
    <w:rsid w:val="00BD795B"/>
    <w:rsid w:val="00BE20F2"/>
    <w:rsid w:val="00BE3CF3"/>
    <w:rsid w:val="00BF274D"/>
    <w:rsid w:val="00BF5B1D"/>
    <w:rsid w:val="00BF6A2C"/>
    <w:rsid w:val="00C0078A"/>
    <w:rsid w:val="00C15A64"/>
    <w:rsid w:val="00C15E62"/>
    <w:rsid w:val="00C207F5"/>
    <w:rsid w:val="00C21804"/>
    <w:rsid w:val="00C23D83"/>
    <w:rsid w:val="00C243CE"/>
    <w:rsid w:val="00C260F4"/>
    <w:rsid w:val="00C271FB"/>
    <w:rsid w:val="00C27D91"/>
    <w:rsid w:val="00C32E1A"/>
    <w:rsid w:val="00C34881"/>
    <w:rsid w:val="00C35439"/>
    <w:rsid w:val="00C35F8B"/>
    <w:rsid w:val="00C403C9"/>
    <w:rsid w:val="00C408B8"/>
    <w:rsid w:val="00C4556C"/>
    <w:rsid w:val="00C45BC0"/>
    <w:rsid w:val="00C45D3D"/>
    <w:rsid w:val="00C464F7"/>
    <w:rsid w:val="00C46D76"/>
    <w:rsid w:val="00C46F66"/>
    <w:rsid w:val="00C4760D"/>
    <w:rsid w:val="00C51B7F"/>
    <w:rsid w:val="00C5323E"/>
    <w:rsid w:val="00C5346D"/>
    <w:rsid w:val="00C53C14"/>
    <w:rsid w:val="00C56CDB"/>
    <w:rsid w:val="00C574E7"/>
    <w:rsid w:val="00C64944"/>
    <w:rsid w:val="00C70CC1"/>
    <w:rsid w:val="00C727EA"/>
    <w:rsid w:val="00C77EA7"/>
    <w:rsid w:val="00C81933"/>
    <w:rsid w:val="00C82CA5"/>
    <w:rsid w:val="00C83857"/>
    <w:rsid w:val="00C84C3E"/>
    <w:rsid w:val="00C85EC8"/>
    <w:rsid w:val="00C8768E"/>
    <w:rsid w:val="00C91C23"/>
    <w:rsid w:val="00C929A2"/>
    <w:rsid w:val="00CA0B80"/>
    <w:rsid w:val="00CA2CB4"/>
    <w:rsid w:val="00CA307B"/>
    <w:rsid w:val="00CA339E"/>
    <w:rsid w:val="00CA4874"/>
    <w:rsid w:val="00CA5CC5"/>
    <w:rsid w:val="00CB236F"/>
    <w:rsid w:val="00CB6784"/>
    <w:rsid w:val="00CB7B1D"/>
    <w:rsid w:val="00CC00E8"/>
    <w:rsid w:val="00CC01F5"/>
    <w:rsid w:val="00CC100F"/>
    <w:rsid w:val="00CC48D1"/>
    <w:rsid w:val="00CC61E7"/>
    <w:rsid w:val="00CC6E16"/>
    <w:rsid w:val="00CD2AD7"/>
    <w:rsid w:val="00CD2BEC"/>
    <w:rsid w:val="00CD2C36"/>
    <w:rsid w:val="00CD3C53"/>
    <w:rsid w:val="00CD4523"/>
    <w:rsid w:val="00CD75F5"/>
    <w:rsid w:val="00CE4D8B"/>
    <w:rsid w:val="00CE4FA0"/>
    <w:rsid w:val="00CE7246"/>
    <w:rsid w:val="00CF0C7B"/>
    <w:rsid w:val="00CF2659"/>
    <w:rsid w:val="00CF3B03"/>
    <w:rsid w:val="00CF56C7"/>
    <w:rsid w:val="00CF5C33"/>
    <w:rsid w:val="00CF6165"/>
    <w:rsid w:val="00CF7D37"/>
    <w:rsid w:val="00D015EF"/>
    <w:rsid w:val="00D03152"/>
    <w:rsid w:val="00D04C22"/>
    <w:rsid w:val="00D04D9C"/>
    <w:rsid w:val="00D056EF"/>
    <w:rsid w:val="00D11CE9"/>
    <w:rsid w:val="00D12107"/>
    <w:rsid w:val="00D14166"/>
    <w:rsid w:val="00D14858"/>
    <w:rsid w:val="00D14B14"/>
    <w:rsid w:val="00D14EAD"/>
    <w:rsid w:val="00D159B6"/>
    <w:rsid w:val="00D15E4E"/>
    <w:rsid w:val="00D173C2"/>
    <w:rsid w:val="00D2006C"/>
    <w:rsid w:val="00D21A05"/>
    <w:rsid w:val="00D21BF5"/>
    <w:rsid w:val="00D223C6"/>
    <w:rsid w:val="00D25274"/>
    <w:rsid w:val="00D275D8"/>
    <w:rsid w:val="00D40B9A"/>
    <w:rsid w:val="00D41875"/>
    <w:rsid w:val="00D422AF"/>
    <w:rsid w:val="00D42A76"/>
    <w:rsid w:val="00D4398A"/>
    <w:rsid w:val="00D43CA6"/>
    <w:rsid w:val="00D460A9"/>
    <w:rsid w:val="00D465BF"/>
    <w:rsid w:val="00D5112B"/>
    <w:rsid w:val="00D51ED8"/>
    <w:rsid w:val="00D524FE"/>
    <w:rsid w:val="00D5484E"/>
    <w:rsid w:val="00D54F37"/>
    <w:rsid w:val="00D55C84"/>
    <w:rsid w:val="00D56845"/>
    <w:rsid w:val="00D57F51"/>
    <w:rsid w:val="00D6088E"/>
    <w:rsid w:val="00D61AE4"/>
    <w:rsid w:val="00D62E85"/>
    <w:rsid w:val="00D6301C"/>
    <w:rsid w:val="00D64095"/>
    <w:rsid w:val="00D65E4D"/>
    <w:rsid w:val="00D73B9B"/>
    <w:rsid w:val="00D74364"/>
    <w:rsid w:val="00D75F21"/>
    <w:rsid w:val="00D76241"/>
    <w:rsid w:val="00D825E3"/>
    <w:rsid w:val="00D83192"/>
    <w:rsid w:val="00D854EF"/>
    <w:rsid w:val="00D86044"/>
    <w:rsid w:val="00D916FF"/>
    <w:rsid w:val="00D91823"/>
    <w:rsid w:val="00DA25CE"/>
    <w:rsid w:val="00DA4957"/>
    <w:rsid w:val="00DA7D32"/>
    <w:rsid w:val="00DB0BA0"/>
    <w:rsid w:val="00DB196A"/>
    <w:rsid w:val="00DB1CFE"/>
    <w:rsid w:val="00DB420E"/>
    <w:rsid w:val="00DB5EE7"/>
    <w:rsid w:val="00DB63F9"/>
    <w:rsid w:val="00DB6D15"/>
    <w:rsid w:val="00DC0CA6"/>
    <w:rsid w:val="00DC5520"/>
    <w:rsid w:val="00DC6C22"/>
    <w:rsid w:val="00DE1A02"/>
    <w:rsid w:val="00DE465B"/>
    <w:rsid w:val="00DE68EA"/>
    <w:rsid w:val="00DF1898"/>
    <w:rsid w:val="00DF30CE"/>
    <w:rsid w:val="00DF3FA8"/>
    <w:rsid w:val="00DF6D9E"/>
    <w:rsid w:val="00DF6F56"/>
    <w:rsid w:val="00E016E5"/>
    <w:rsid w:val="00E04DD3"/>
    <w:rsid w:val="00E11E02"/>
    <w:rsid w:val="00E132B8"/>
    <w:rsid w:val="00E13E70"/>
    <w:rsid w:val="00E16CB6"/>
    <w:rsid w:val="00E23898"/>
    <w:rsid w:val="00E23991"/>
    <w:rsid w:val="00E25806"/>
    <w:rsid w:val="00E26905"/>
    <w:rsid w:val="00E30B45"/>
    <w:rsid w:val="00E3189B"/>
    <w:rsid w:val="00E337FE"/>
    <w:rsid w:val="00E35575"/>
    <w:rsid w:val="00E37184"/>
    <w:rsid w:val="00E43319"/>
    <w:rsid w:val="00E47C30"/>
    <w:rsid w:val="00E51EF0"/>
    <w:rsid w:val="00E541A7"/>
    <w:rsid w:val="00E54C75"/>
    <w:rsid w:val="00E56FE9"/>
    <w:rsid w:val="00E575FF"/>
    <w:rsid w:val="00E616B9"/>
    <w:rsid w:val="00E621B6"/>
    <w:rsid w:val="00E64B7B"/>
    <w:rsid w:val="00E64FB8"/>
    <w:rsid w:val="00E722F5"/>
    <w:rsid w:val="00E7754C"/>
    <w:rsid w:val="00E8004F"/>
    <w:rsid w:val="00E81BE9"/>
    <w:rsid w:val="00E90312"/>
    <w:rsid w:val="00E90EBE"/>
    <w:rsid w:val="00E91C99"/>
    <w:rsid w:val="00E95818"/>
    <w:rsid w:val="00EA007B"/>
    <w:rsid w:val="00EA72C4"/>
    <w:rsid w:val="00EB2841"/>
    <w:rsid w:val="00EB2B15"/>
    <w:rsid w:val="00EB3FCD"/>
    <w:rsid w:val="00EB63BD"/>
    <w:rsid w:val="00EB6A73"/>
    <w:rsid w:val="00EB7C47"/>
    <w:rsid w:val="00EC036A"/>
    <w:rsid w:val="00EC1F16"/>
    <w:rsid w:val="00EC4688"/>
    <w:rsid w:val="00EC54CF"/>
    <w:rsid w:val="00EC5F85"/>
    <w:rsid w:val="00EC7815"/>
    <w:rsid w:val="00ED4758"/>
    <w:rsid w:val="00ED4C9B"/>
    <w:rsid w:val="00ED5355"/>
    <w:rsid w:val="00ED5A54"/>
    <w:rsid w:val="00EE1FDE"/>
    <w:rsid w:val="00EE43F0"/>
    <w:rsid w:val="00EF41DB"/>
    <w:rsid w:val="00EF49B0"/>
    <w:rsid w:val="00EF561F"/>
    <w:rsid w:val="00EF5B43"/>
    <w:rsid w:val="00EF5E1A"/>
    <w:rsid w:val="00EF6233"/>
    <w:rsid w:val="00EF794E"/>
    <w:rsid w:val="00F025CD"/>
    <w:rsid w:val="00F037DF"/>
    <w:rsid w:val="00F03BB1"/>
    <w:rsid w:val="00F0591F"/>
    <w:rsid w:val="00F05B27"/>
    <w:rsid w:val="00F07A43"/>
    <w:rsid w:val="00F10A25"/>
    <w:rsid w:val="00F1275D"/>
    <w:rsid w:val="00F12DBD"/>
    <w:rsid w:val="00F151C9"/>
    <w:rsid w:val="00F15C8B"/>
    <w:rsid w:val="00F16AEC"/>
    <w:rsid w:val="00F173C8"/>
    <w:rsid w:val="00F2541A"/>
    <w:rsid w:val="00F266F1"/>
    <w:rsid w:val="00F304FA"/>
    <w:rsid w:val="00F30579"/>
    <w:rsid w:val="00F30AD5"/>
    <w:rsid w:val="00F32F6B"/>
    <w:rsid w:val="00F33B20"/>
    <w:rsid w:val="00F363B6"/>
    <w:rsid w:val="00F36F2F"/>
    <w:rsid w:val="00F3728C"/>
    <w:rsid w:val="00F40562"/>
    <w:rsid w:val="00F416C7"/>
    <w:rsid w:val="00F458B5"/>
    <w:rsid w:val="00F4763F"/>
    <w:rsid w:val="00F519AC"/>
    <w:rsid w:val="00F51D94"/>
    <w:rsid w:val="00F523F0"/>
    <w:rsid w:val="00F527D7"/>
    <w:rsid w:val="00F52F08"/>
    <w:rsid w:val="00F545A4"/>
    <w:rsid w:val="00F55B40"/>
    <w:rsid w:val="00F579A0"/>
    <w:rsid w:val="00F57B81"/>
    <w:rsid w:val="00F57E22"/>
    <w:rsid w:val="00F628BD"/>
    <w:rsid w:val="00F63CF8"/>
    <w:rsid w:val="00F64532"/>
    <w:rsid w:val="00F74388"/>
    <w:rsid w:val="00F7468A"/>
    <w:rsid w:val="00F7533C"/>
    <w:rsid w:val="00F76050"/>
    <w:rsid w:val="00F76B7F"/>
    <w:rsid w:val="00F775A0"/>
    <w:rsid w:val="00F8496F"/>
    <w:rsid w:val="00F869C5"/>
    <w:rsid w:val="00F9071C"/>
    <w:rsid w:val="00F96989"/>
    <w:rsid w:val="00F97B04"/>
    <w:rsid w:val="00FA1EF3"/>
    <w:rsid w:val="00FA4FEB"/>
    <w:rsid w:val="00FB0801"/>
    <w:rsid w:val="00FB085F"/>
    <w:rsid w:val="00FB0CB4"/>
    <w:rsid w:val="00FB0E78"/>
    <w:rsid w:val="00FB2ECF"/>
    <w:rsid w:val="00FB4A9C"/>
    <w:rsid w:val="00FB6226"/>
    <w:rsid w:val="00FB729E"/>
    <w:rsid w:val="00FC176D"/>
    <w:rsid w:val="00FC3B81"/>
    <w:rsid w:val="00FC484C"/>
    <w:rsid w:val="00FD292B"/>
    <w:rsid w:val="00FD50FF"/>
    <w:rsid w:val="00FD6CB5"/>
    <w:rsid w:val="00FE3C7A"/>
    <w:rsid w:val="00FE3EDF"/>
    <w:rsid w:val="00FE3F65"/>
    <w:rsid w:val="00FE4E81"/>
    <w:rsid w:val="00FE523E"/>
    <w:rsid w:val="00FE52B1"/>
    <w:rsid w:val="00FE7025"/>
    <w:rsid w:val="00FE7B88"/>
    <w:rsid w:val="00FF02FC"/>
    <w:rsid w:val="00FF10DB"/>
    <w:rsid w:val="00FF2612"/>
    <w:rsid w:val="00FF4DD7"/>
    <w:rsid w:val="00FF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2"/>
    </o:shapelayout>
  </w:shapeDefaults>
  <w:decimalSymbol w:val="."/>
  <w:listSeparator w:val=","/>
  <w14:docId w14:val="310147E4"/>
  <w15:chartTrackingRefBased/>
  <w15:docId w15:val="{E5BAB811-118A-47A2-BC77-1E3714557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536E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82616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082616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082616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178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85EC8"/>
    <w:rPr>
      <w:rFonts w:ascii="Tahoma" w:hAnsi="Tahoma" w:cs="Tahoma"/>
      <w:sz w:val="16"/>
      <w:szCs w:val="16"/>
    </w:rPr>
  </w:style>
  <w:style w:type="character" w:styleId="Hyperlink">
    <w:name w:val="Hyperlink"/>
    <w:rsid w:val="00AD23BD"/>
    <w:rPr>
      <w:color w:val="0000FF"/>
      <w:u w:val="single"/>
    </w:rPr>
  </w:style>
  <w:style w:type="paragraph" w:styleId="Header">
    <w:name w:val="header"/>
    <w:basedOn w:val="Normal"/>
    <w:link w:val="HeaderChar"/>
    <w:rsid w:val="00B1322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B1322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B1322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B1322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B741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D7ED1"/>
    <w:pPr>
      <w:bidi w:val="0"/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val="en-GB"/>
    </w:rPr>
  </w:style>
  <w:style w:type="paragraph" w:styleId="BodyTextIndent3">
    <w:name w:val="Body Text Indent 3"/>
    <w:basedOn w:val="Normal"/>
    <w:link w:val="BodyTextIndent3Char"/>
    <w:rsid w:val="00C81933"/>
    <w:pPr>
      <w:bidi w:val="0"/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C81933"/>
    <w:rPr>
      <w:sz w:val="16"/>
      <w:szCs w:val="16"/>
      <w:lang w:val="en-US" w:eastAsia="en-US"/>
    </w:rPr>
  </w:style>
  <w:style w:type="character" w:customStyle="1" w:styleId="Heading1Char">
    <w:name w:val="Heading 1 Char"/>
    <w:link w:val="Heading1"/>
    <w:rsid w:val="008536ED"/>
    <w:rPr>
      <w:rFonts w:ascii="Calibri Light" w:eastAsia="Times New Roman" w:hAnsi="Calibri Light" w:cs="Times New Roman"/>
      <w:b/>
      <w:bCs/>
      <w:kern w:val="32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536ED"/>
    <w:pPr>
      <w:keepLines/>
      <w:bidi w:val="0"/>
      <w:spacing w:after="0" w:line="259" w:lineRule="auto"/>
      <w:outlineLvl w:val="9"/>
    </w:pPr>
    <w:rPr>
      <w:b w:val="0"/>
      <w:bCs w:val="0"/>
      <w:color w:val="2F5496"/>
      <w:kern w:val="0"/>
    </w:rPr>
  </w:style>
  <w:style w:type="character" w:customStyle="1" w:styleId="Heading4Char">
    <w:name w:val="Heading 4 Char"/>
    <w:link w:val="Heading4"/>
    <w:semiHidden/>
    <w:rsid w:val="00082616"/>
    <w:rPr>
      <w:rFonts w:ascii="Calibri" w:eastAsia="Times New Roman" w:hAnsi="Calibri" w:cs="Arial"/>
      <w:b/>
      <w:bCs/>
      <w:sz w:val="28"/>
      <w:szCs w:val="28"/>
      <w:lang w:val="en-US" w:eastAsia="en-US"/>
    </w:rPr>
  </w:style>
  <w:style w:type="character" w:customStyle="1" w:styleId="Heading8Char">
    <w:name w:val="Heading 8 Char"/>
    <w:link w:val="Heading8"/>
    <w:semiHidden/>
    <w:rsid w:val="00082616"/>
    <w:rPr>
      <w:rFonts w:ascii="Calibri" w:eastAsia="Times New Roman" w:hAnsi="Calibri" w:cs="Arial"/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semiHidden/>
    <w:rsid w:val="00082616"/>
    <w:rPr>
      <w:rFonts w:ascii="Calibri Light" w:eastAsia="Times New Roman" w:hAnsi="Calibri Light" w:cs="Times New Roman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rsid w:val="00B55F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04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1EC3F0-5293-4324-82DF-FFEC613A6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6</Pages>
  <Words>1022</Words>
  <Characters>582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6</CharactersWithSpaces>
  <SharedDoc>false</SharedDoc>
  <HLinks>
    <vt:vector size="138" baseType="variant">
      <vt:variant>
        <vt:i4>4194345</vt:i4>
      </vt:variant>
      <vt:variant>
        <vt:i4>66</vt:i4>
      </vt:variant>
      <vt:variant>
        <vt:i4>0</vt:i4>
      </vt:variant>
      <vt:variant>
        <vt:i4>5</vt:i4>
      </vt:variant>
      <vt:variant>
        <vt:lpwstr>mailto:Tarek.farouk@phed.bsu.edu.eg</vt:lpwstr>
      </vt:variant>
      <vt:variant>
        <vt:lpwstr/>
      </vt:variant>
      <vt:variant>
        <vt:i4>1179703</vt:i4>
      </vt:variant>
      <vt:variant>
        <vt:i4>63</vt:i4>
      </vt:variant>
      <vt:variant>
        <vt:i4>0</vt:i4>
      </vt:variant>
      <vt:variant>
        <vt:i4>5</vt:i4>
      </vt:variant>
      <vt:variant>
        <vt:lpwstr>mailto:atefmmorsy@gmail.com</vt:lpwstr>
      </vt:variant>
      <vt:variant>
        <vt:lpwstr/>
      </vt:variant>
      <vt:variant>
        <vt:i4>7536653</vt:i4>
      </vt:variant>
      <vt:variant>
        <vt:i4>60</vt:i4>
      </vt:variant>
      <vt:variant>
        <vt:i4>0</vt:i4>
      </vt:variant>
      <vt:variant>
        <vt:i4>5</vt:i4>
      </vt:variant>
      <vt:variant>
        <vt:lpwstr>mailto:S.mtamam@yahoo.com</vt:lpwstr>
      </vt:variant>
      <vt:variant>
        <vt:lpwstr/>
      </vt:variant>
      <vt:variant>
        <vt:i4>6881348</vt:i4>
      </vt:variant>
      <vt:variant>
        <vt:i4>57</vt:i4>
      </vt:variant>
      <vt:variant>
        <vt:i4>0</vt:i4>
      </vt:variant>
      <vt:variant>
        <vt:i4>5</vt:i4>
      </vt:variant>
      <vt:variant>
        <vt:lpwstr>mailto:m.s.abdelhady@gmail.com</vt:lpwstr>
      </vt:variant>
      <vt:variant>
        <vt:lpwstr/>
      </vt:variant>
      <vt:variant>
        <vt:i4>262245</vt:i4>
      </vt:variant>
      <vt:variant>
        <vt:i4>54</vt:i4>
      </vt:variant>
      <vt:variant>
        <vt:i4>0</vt:i4>
      </vt:variant>
      <vt:variant>
        <vt:i4>5</vt:i4>
      </vt:variant>
      <vt:variant>
        <vt:lpwstr>mailto:gabrgamal5@gmail.com</vt:lpwstr>
      </vt:variant>
      <vt:variant>
        <vt:lpwstr/>
      </vt:variant>
      <vt:variant>
        <vt:i4>1966131</vt:i4>
      </vt:variant>
      <vt:variant>
        <vt:i4>51</vt:i4>
      </vt:variant>
      <vt:variant>
        <vt:i4>0</vt:i4>
      </vt:variant>
      <vt:variant>
        <vt:i4>5</vt:i4>
      </vt:variant>
      <vt:variant>
        <vt:lpwstr>mailto:gabrgamal@hotmail.com</vt:lpwstr>
      </vt:variant>
      <vt:variant>
        <vt:lpwstr/>
      </vt:variant>
      <vt:variant>
        <vt:i4>655379</vt:i4>
      </vt:variant>
      <vt:variant>
        <vt:i4>48</vt:i4>
      </vt:variant>
      <vt:variant>
        <vt:i4>0</vt:i4>
      </vt:variant>
      <vt:variant>
        <vt:i4>5</vt:i4>
      </vt:variant>
      <vt:variant>
        <vt:lpwstr>mailto:Dro_Kandil@yahoo.com</vt:lpwstr>
      </vt:variant>
      <vt:variant>
        <vt:lpwstr/>
      </vt:variant>
      <vt:variant>
        <vt:i4>4587638</vt:i4>
      </vt:variant>
      <vt:variant>
        <vt:i4>45</vt:i4>
      </vt:variant>
      <vt:variant>
        <vt:i4>0</vt:i4>
      </vt:variant>
      <vt:variant>
        <vt:i4>5</vt:i4>
      </vt:variant>
      <vt:variant>
        <vt:lpwstr>mailto:Oossaa33@hotmail.com</vt:lpwstr>
      </vt:variant>
      <vt:variant>
        <vt:lpwstr/>
      </vt:variant>
      <vt:variant>
        <vt:i4>6750216</vt:i4>
      </vt:variant>
      <vt:variant>
        <vt:i4>42</vt:i4>
      </vt:variant>
      <vt:variant>
        <vt:i4>0</vt:i4>
      </vt:variant>
      <vt:variant>
        <vt:i4>5</vt:i4>
      </vt:variant>
      <vt:variant>
        <vt:lpwstr>mailto:Abuzad010@yahoo.com</vt:lpwstr>
      </vt:variant>
      <vt:variant>
        <vt:lpwstr/>
      </vt:variant>
      <vt:variant>
        <vt:i4>1048676</vt:i4>
      </vt:variant>
      <vt:variant>
        <vt:i4>39</vt:i4>
      </vt:variant>
      <vt:variant>
        <vt:i4>0</vt:i4>
      </vt:variant>
      <vt:variant>
        <vt:i4>5</vt:i4>
      </vt:variant>
      <vt:variant>
        <vt:lpwstr>mailto:Bottros.bakhit@gmail.com</vt:lpwstr>
      </vt:variant>
      <vt:variant>
        <vt:lpwstr/>
      </vt:variant>
      <vt:variant>
        <vt:i4>6357059</vt:i4>
      </vt:variant>
      <vt:variant>
        <vt:i4>36</vt:i4>
      </vt:variant>
      <vt:variant>
        <vt:i4>0</vt:i4>
      </vt:variant>
      <vt:variant>
        <vt:i4>5</vt:i4>
      </vt:variant>
      <vt:variant>
        <vt:lpwstr>mailto:drbottros@yahoo.com</vt:lpwstr>
      </vt:variant>
      <vt:variant>
        <vt:lpwstr/>
      </vt:variant>
      <vt:variant>
        <vt:i4>262226</vt:i4>
      </vt:variant>
      <vt:variant>
        <vt:i4>33</vt:i4>
      </vt:variant>
      <vt:variant>
        <vt:i4>0</vt:i4>
      </vt:variant>
      <vt:variant>
        <vt:i4>5</vt:i4>
      </vt:variant>
      <vt:variant>
        <vt:lpwstr>mailto:dean_niles@bsu.edu.eg</vt:lpwstr>
      </vt:variant>
      <vt:variant>
        <vt:lpwstr/>
      </vt:variant>
      <vt:variant>
        <vt:i4>7798860</vt:i4>
      </vt:variant>
      <vt:variant>
        <vt:i4>30</vt:i4>
      </vt:variant>
      <vt:variant>
        <vt:i4>0</vt:i4>
      </vt:variant>
      <vt:variant>
        <vt:i4>5</vt:i4>
      </vt:variant>
      <vt:variant>
        <vt:lpwstr>mailto:ysaif@med.bsu.edu.eg</vt:lpwstr>
      </vt:variant>
      <vt:variant>
        <vt:lpwstr/>
      </vt:variant>
      <vt:variant>
        <vt:i4>1507382</vt:i4>
      </vt:variant>
      <vt:variant>
        <vt:i4>27</vt:i4>
      </vt:variant>
      <vt:variant>
        <vt:i4>0</vt:i4>
      </vt:variant>
      <vt:variant>
        <vt:i4>5</vt:i4>
      </vt:variant>
      <vt:variant>
        <vt:lpwstr>mailto:Tarekhassan1969@gmail.com*</vt:lpwstr>
      </vt:variant>
      <vt:variant>
        <vt:lpwstr/>
      </vt:variant>
      <vt:variant>
        <vt:i4>7471199</vt:i4>
      </vt:variant>
      <vt:variant>
        <vt:i4>24</vt:i4>
      </vt:variant>
      <vt:variant>
        <vt:i4>0</vt:i4>
      </vt:variant>
      <vt:variant>
        <vt:i4>5</vt:i4>
      </vt:variant>
      <vt:variant>
        <vt:lpwstr>mailto:proftamer@gmail.com</vt:lpwstr>
      </vt:variant>
      <vt:variant>
        <vt:lpwstr/>
      </vt:variant>
      <vt:variant>
        <vt:i4>720949</vt:i4>
      </vt:variant>
      <vt:variant>
        <vt:i4>21</vt:i4>
      </vt:variant>
      <vt:variant>
        <vt:i4>0</vt:i4>
      </vt:variant>
      <vt:variant>
        <vt:i4>5</vt:i4>
      </vt:variant>
      <vt:variant>
        <vt:lpwstr>mailto:solimanapp@gmail.com</vt:lpwstr>
      </vt:variant>
      <vt:variant>
        <vt:lpwstr/>
      </vt:variant>
      <vt:variant>
        <vt:i4>4915211</vt:i4>
      </vt:variant>
      <vt:variant>
        <vt:i4>18</vt:i4>
      </vt:variant>
      <vt:variant>
        <vt:i4>0</vt:i4>
      </vt:variant>
      <vt:variant>
        <vt:i4>5</vt:i4>
      </vt:variant>
      <vt:variant>
        <vt:lpwstr>mailto:heba_salem2004@yahoo.co.uk</vt:lpwstr>
      </vt:variant>
      <vt:variant>
        <vt:lpwstr/>
      </vt:variant>
      <vt:variant>
        <vt:i4>5439544</vt:i4>
      </vt:variant>
      <vt:variant>
        <vt:i4>15</vt:i4>
      </vt:variant>
      <vt:variant>
        <vt:i4>0</vt:i4>
      </vt:variant>
      <vt:variant>
        <vt:i4>5</vt:i4>
      </vt:variant>
      <vt:variant>
        <vt:lpwstr>mailto:Mohy.metawea@med.bsu.edu.eg</vt:lpwstr>
      </vt:variant>
      <vt:variant>
        <vt:lpwstr/>
      </vt:variant>
      <vt:variant>
        <vt:i4>3473424</vt:i4>
      </vt:variant>
      <vt:variant>
        <vt:i4>12</vt:i4>
      </vt:variant>
      <vt:variant>
        <vt:i4>0</vt:i4>
      </vt:variant>
      <vt:variant>
        <vt:i4>5</vt:i4>
      </vt:variant>
      <vt:variant>
        <vt:lpwstr>mailto:Massoud22@yahoo.com</vt:lpwstr>
      </vt:variant>
      <vt:variant>
        <vt:lpwstr/>
      </vt:variant>
      <vt:variant>
        <vt:i4>8257623</vt:i4>
      </vt:variant>
      <vt:variant>
        <vt:i4>9</vt:i4>
      </vt:variant>
      <vt:variant>
        <vt:i4>0</vt:i4>
      </vt:variant>
      <vt:variant>
        <vt:i4>5</vt:i4>
      </vt:variant>
      <vt:variant>
        <vt:lpwstr>mailto:profghada@gmail.com</vt:lpwstr>
      </vt:variant>
      <vt:variant>
        <vt:lpwstr/>
      </vt:variant>
      <vt:variant>
        <vt:i4>7667805</vt:i4>
      </vt:variant>
      <vt:variant>
        <vt:i4>6</vt:i4>
      </vt:variant>
      <vt:variant>
        <vt:i4>0</vt:i4>
      </vt:variant>
      <vt:variant>
        <vt:i4>5</vt:i4>
      </vt:variant>
      <vt:variant>
        <vt:lpwstr>mailto:hanipsych@yahoo.com</vt:lpwstr>
      </vt:variant>
      <vt:variant>
        <vt:lpwstr/>
      </vt:variant>
      <vt:variant>
        <vt:i4>7798851</vt:i4>
      </vt:variant>
      <vt:variant>
        <vt:i4>3</vt:i4>
      </vt:variant>
      <vt:variant>
        <vt:i4>0</vt:i4>
      </vt:variant>
      <vt:variant>
        <vt:i4>5</vt:i4>
      </vt:variant>
      <vt:variant>
        <vt:lpwstr>mailto:gamgo@yahoo.com</vt:lpwstr>
      </vt:variant>
      <vt:variant>
        <vt:lpwstr/>
      </vt:variant>
      <vt:variant>
        <vt:i4>51</vt:i4>
      </vt:variant>
      <vt:variant>
        <vt:i4>0</vt:i4>
      </vt:variant>
      <vt:variant>
        <vt:i4>0</vt:i4>
      </vt:variant>
      <vt:variant>
        <vt:i4>5</vt:i4>
      </vt:variant>
      <vt:variant>
        <vt:lpwstr>mailto:Mmhassanien2002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ement</dc:creator>
  <cp:keywords/>
  <cp:lastModifiedBy>Abdel-Rahim Hassan</cp:lastModifiedBy>
  <cp:revision>16</cp:revision>
  <cp:lastPrinted>2019-08-27T09:43:00Z</cp:lastPrinted>
  <dcterms:created xsi:type="dcterms:W3CDTF">2022-02-11T17:01:00Z</dcterms:created>
  <dcterms:modified xsi:type="dcterms:W3CDTF">2022-10-22T16:54:00Z</dcterms:modified>
</cp:coreProperties>
</file>